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FD960" w14:textId="52818505" w:rsidR="00727A8C" w:rsidRPr="00F40157" w:rsidRDefault="00727A8C" w:rsidP="00727A8C">
      <w:pPr>
        <w:pStyle w:val="xxxmsonormal"/>
        <w:shd w:val="clear" w:color="auto" w:fill="FFFFFF"/>
        <w:spacing w:before="0" w:beforeAutospacing="0" w:after="0" w:afterAutospacing="0"/>
        <w:rPr>
          <w:rFonts w:ascii="Arial" w:hAnsi="Arial" w:cs="Arial"/>
          <w:b/>
          <w:sz w:val="28"/>
          <w:szCs w:val="28"/>
        </w:rPr>
      </w:pPr>
      <w:bookmarkStart w:id="0" w:name="_Hlk142251410"/>
    </w:p>
    <w:p w14:paraId="4C962D40" w14:textId="59AC0CC7" w:rsidR="0020194F" w:rsidRPr="00F40157" w:rsidRDefault="002E6C3E" w:rsidP="00B01038">
      <w:pPr>
        <w:pStyle w:val="xxxxmsonormal"/>
        <w:shd w:val="clear" w:color="auto" w:fill="FFFFFF"/>
        <w:spacing w:after="0"/>
        <w:jc w:val="center"/>
        <w:rPr>
          <w:rFonts w:ascii="Arial" w:eastAsia="Arial" w:hAnsi="Arial" w:cs="Arial"/>
          <w:b/>
          <w:bCs/>
          <w:sz w:val="28"/>
          <w:szCs w:val="28"/>
        </w:rPr>
      </w:pPr>
      <w:r w:rsidRPr="00F40157">
        <w:rPr>
          <w:rFonts w:ascii="Arial" w:eastAsia="Arial" w:hAnsi="Arial" w:cs="Arial"/>
          <w:b/>
          <w:bCs/>
          <w:sz w:val="28"/>
          <w:szCs w:val="28"/>
        </w:rPr>
        <w:t xml:space="preserve">AIR INDIA APPOINTS ASIAN AVIATION AS </w:t>
      </w:r>
      <w:r w:rsidR="00B01038" w:rsidRPr="00F40157">
        <w:rPr>
          <w:rFonts w:ascii="Arial" w:eastAsia="Arial" w:hAnsi="Arial" w:cs="Arial"/>
          <w:b/>
          <w:bCs/>
          <w:sz w:val="28"/>
          <w:szCs w:val="28"/>
        </w:rPr>
        <w:br/>
      </w:r>
      <w:r w:rsidR="0020194F" w:rsidRPr="00F40157">
        <w:rPr>
          <w:rFonts w:ascii="Arial" w:eastAsia="Arial" w:hAnsi="Arial" w:cs="Arial"/>
          <w:b/>
          <w:bCs/>
          <w:sz w:val="28"/>
          <w:szCs w:val="28"/>
        </w:rPr>
        <w:t>GENERAL SALES AGENT IN GREECE</w:t>
      </w:r>
    </w:p>
    <w:p w14:paraId="0166EBD6" w14:textId="008C2AB7" w:rsidR="00A511B8" w:rsidRPr="00F40157" w:rsidRDefault="0020194F" w:rsidP="002E6C3E">
      <w:pPr>
        <w:pStyle w:val="xxxxmsonormal"/>
        <w:shd w:val="clear" w:color="auto" w:fill="FFFFFF"/>
        <w:spacing w:after="0"/>
        <w:jc w:val="both"/>
        <w:rPr>
          <w:rFonts w:ascii="Arial" w:eastAsia="Arial" w:hAnsi="Arial" w:cs="Arial"/>
          <w:sz w:val="22"/>
          <w:szCs w:val="22"/>
        </w:rPr>
      </w:pPr>
      <w:r w:rsidRPr="00F40157">
        <w:rPr>
          <w:rFonts w:ascii="Arial" w:eastAsia="Arial" w:hAnsi="Arial" w:cs="Arial"/>
          <w:b/>
          <w:bCs/>
          <w:sz w:val="22"/>
          <w:szCs w:val="22"/>
        </w:rPr>
        <w:t xml:space="preserve">Gurugram (INDIA), </w:t>
      </w:r>
      <w:r w:rsidR="003543DA" w:rsidRPr="00F40157">
        <w:rPr>
          <w:rFonts w:ascii="Arial" w:eastAsia="Arial" w:hAnsi="Arial" w:cs="Arial"/>
          <w:b/>
          <w:bCs/>
          <w:sz w:val="22"/>
          <w:szCs w:val="22"/>
        </w:rPr>
        <w:t>17</w:t>
      </w:r>
      <w:r w:rsidRPr="00F40157">
        <w:rPr>
          <w:rFonts w:ascii="Arial" w:eastAsia="Arial" w:hAnsi="Arial" w:cs="Arial"/>
          <w:b/>
          <w:bCs/>
          <w:sz w:val="22"/>
          <w:szCs w:val="22"/>
        </w:rPr>
        <w:t xml:space="preserve"> October 2023:</w:t>
      </w:r>
      <w:r w:rsidR="002E6C3E" w:rsidRPr="00F40157">
        <w:rPr>
          <w:rFonts w:ascii="Arial" w:eastAsia="Arial" w:hAnsi="Arial" w:cs="Arial"/>
          <w:b/>
          <w:bCs/>
          <w:sz w:val="22"/>
          <w:szCs w:val="22"/>
        </w:rPr>
        <w:t xml:space="preserve"> </w:t>
      </w:r>
      <w:r w:rsidR="002E6C3E" w:rsidRPr="00F40157">
        <w:rPr>
          <w:rFonts w:ascii="Arial" w:eastAsia="Arial" w:hAnsi="Arial" w:cs="Arial"/>
          <w:sz w:val="22"/>
          <w:szCs w:val="22"/>
        </w:rPr>
        <w:t xml:space="preserve">Air India, India's </w:t>
      </w:r>
      <w:r w:rsidRPr="00F40157">
        <w:rPr>
          <w:rFonts w:ascii="Arial" w:eastAsia="Arial" w:hAnsi="Arial" w:cs="Arial"/>
          <w:sz w:val="22"/>
          <w:szCs w:val="22"/>
        </w:rPr>
        <w:t xml:space="preserve">leading global </w:t>
      </w:r>
      <w:r w:rsidR="00574729" w:rsidRPr="00F40157">
        <w:rPr>
          <w:rFonts w:ascii="Arial" w:eastAsia="Arial" w:hAnsi="Arial" w:cs="Arial"/>
          <w:sz w:val="22"/>
          <w:szCs w:val="22"/>
        </w:rPr>
        <w:t>airline</w:t>
      </w:r>
      <w:r w:rsidR="002E6C3E" w:rsidRPr="00F40157">
        <w:rPr>
          <w:rFonts w:ascii="Arial" w:eastAsia="Arial" w:hAnsi="Arial" w:cs="Arial"/>
          <w:sz w:val="22"/>
          <w:szCs w:val="22"/>
        </w:rPr>
        <w:t xml:space="preserve">, </w:t>
      </w:r>
      <w:r w:rsidR="00A511B8" w:rsidRPr="00F40157">
        <w:rPr>
          <w:rFonts w:ascii="Arial" w:eastAsia="Arial" w:hAnsi="Arial" w:cs="Arial"/>
          <w:sz w:val="22"/>
          <w:szCs w:val="22"/>
        </w:rPr>
        <w:t xml:space="preserve">has appointed </w:t>
      </w:r>
      <w:r w:rsidR="002E6C3E" w:rsidRPr="00F40157">
        <w:rPr>
          <w:rFonts w:ascii="Arial" w:eastAsia="Arial" w:hAnsi="Arial" w:cs="Arial"/>
          <w:sz w:val="22"/>
          <w:szCs w:val="22"/>
        </w:rPr>
        <w:t>Asian Aviation</w:t>
      </w:r>
      <w:r w:rsidR="002F2A67" w:rsidRPr="00F40157">
        <w:rPr>
          <w:rFonts w:ascii="Arial" w:eastAsia="Arial" w:hAnsi="Arial" w:cs="Arial"/>
          <w:sz w:val="22"/>
          <w:szCs w:val="22"/>
        </w:rPr>
        <w:t xml:space="preserve"> </w:t>
      </w:r>
      <w:r w:rsidRPr="00F40157">
        <w:rPr>
          <w:rFonts w:ascii="Arial" w:eastAsia="Arial" w:hAnsi="Arial" w:cs="Arial"/>
          <w:sz w:val="22"/>
          <w:szCs w:val="22"/>
        </w:rPr>
        <w:t>as its General Sales Agent (GSA) in Greece</w:t>
      </w:r>
      <w:r w:rsidR="00A511B8" w:rsidRPr="00F40157">
        <w:rPr>
          <w:rFonts w:ascii="Arial" w:eastAsia="Arial" w:hAnsi="Arial" w:cs="Arial"/>
          <w:sz w:val="22"/>
          <w:szCs w:val="22"/>
        </w:rPr>
        <w:t xml:space="preserve">. </w:t>
      </w:r>
    </w:p>
    <w:p w14:paraId="466D74AA" w14:textId="37B0AD84" w:rsidR="002F2A67" w:rsidRPr="00F40157" w:rsidRDefault="00B01038" w:rsidP="002E6C3E">
      <w:pPr>
        <w:pStyle w:val="xxxxmsonormal"/>
        <w:shd w:val="clear" w:color="auto" w:fill="FFFFFF"/>
        <w:spacing w:after="0"/>
        <w:jc w:val="both"/>
        <w:rPr>
          <w:rFonts w:ascii="Arial" w:eastAsia="Arial" w:hAnsi="Arial" w:cs="Arial"/>
          <w:sz w:val="22"/>
          <w:szCs w:val="22"/>
        </w:rPr>
      </w:pPr>
      <w:r w:rsidRPr="00F40157">
        <w:rPr>
          <w:rFonts w:ascii="Arial" w:eastAsia="Arial" w:hAnsi="Arial" w:cs="Arial"/>
          <w:sz w:val="22"/>
          <w:szCs w:val="22"/>
        </w:rPr>
        <w:t>Asian Aviation</w:t>
      </w:r>
      <w:r w:rsidR="002F2A67" w:rsidRPr="00F40157">
        <w:rPr>
          <w:rFonts w:ascii="Arial" w:eastAsia="Arial" w:hAnsi="Arial" w:cs="Arial"/>
          <w:sz w:val="22"/>
          <w:szCs w:val="22"/>
        </w:rPr>
        <w:t xml:space="preserve">, a leading aviation services provider, </w:t>
      </w:r>
      <w:r w:rsidR="00953CEA" w:rsidRPr="00F40157">
        <w:rPr>
          <w:rFonts w:ascii="Arial" w:hAnsi="Arial" w:cs="Arial"/>
          <w:color w:val="000000"/>
          <w:sz w:val="22"/>
          <w:szCs w:val="22"/>
          <w:shd w:val="clear" w:color="auto" w:fill="FFFFFF"/>
        </w:rPr>
        <w:t xml:space="preserve">will </w:t>
      </w:r>
      <w:r w:rsidR="00A511B8" w:rsidRPr="00F40157">
        <w:rPr>
          <w:rFonts w:ascii="Arial" w:hAnsi="Arial" w:cs="Arial"/>
          <w:color w:val="000000"/>
          <w:sz w:val="22"/>
          <w:szCs w:val="22"/>
          <w:shd w:val="clear" w:color="auto" w:fill="FFFFFF"/>
        </w:rPr>
        <w:t>provide a full range of sales</w:t>
      </w:r>
      <w:r w:rsidR="002F2A67" w:rsidRPr="00F40157">
        <w:rPr>
          <w:rFonts w:ascii="Arial" w:hAnsi="Arial" w:cs="Arial"/>
          <w:color w:val="000000"/>
          <w:sz w:val="22"/>
          <w:szCs w:val="22"/>
          <w:shd w:val="clear" w:color="auto" w:fill="FFFFFF"/>
        </w:rPr>
        <w:t xml:space="preserve"> and </w:t>
      </w:r>
      <w:r w:rsidR="00A511B8" w:rsidRPr="00F40157">
        <w:rPr>
          <w:rFonts w:ascii="Arial" w:hAnsi="Arial" w:cs="Arial"/>
          <w:color w:val="000000"/>
          <w:sz w:val="22"/>
          <w:szCs w:val="22"/>
          <w:shd w:val="clear" w:color="auto" w:fill="FFFFFF"/>
        </w:rPr>
        <w:t xml:space="preserve">ticketing services </w:t>
      </w:r>
      <w:r w:rsidR="002F2A67" w:rsidRPr="00F40157">
        <w:rPr>
          <w:rFonts w:ascii="Arial" w:hAnsi="Arial" w:cs="Arial"/>
          <w:color w:val="000000"/>
          <w:sz w:val="22"/>
          <w:szCs w:val="22"/>
          <w:shd w:val="clear" w:color="auto" w:fill="FFFFFF"/>
        </w:rPr>
        <w:t>to help widen Air India’s presence in Greece</w:t>
      </w:r>
      <w:r w:rsidR="00A511B8" w:rsidRPr="00F40157">
        <w:rPr>
          <w:rFonts w:ascii="Arial" w:hAnsi="Arial" w:cs="Arial"/>
          <w:color w:val="000000"/>
          <w:sz w:val="22"/>
          <w:szCs w:val="22"/>
          <w:shd w:val="clear" w:color="auto" w:fill="FFFFFF"/>
        </w:rPr>
        <w:t xml:space="preserve">, while supporting the airline’s </w:t>
      </w:r>
      <w:r w:rsidR="00953CEA" w:rsidRPr="00F40157">
        <w:rPr>
          <w:rFonts w:ascii="Arial" w:hAnsi="Arial" w:cs="Arial"/>
          <w:color w:val="000000"/>
          <w:sz w:val="22"/>
          <w:szCs w:val="22"/>
          <w:shd w:val="clear" w:color="auto" w:fill="FFFFFF"/>
        </w:rPr>
        <w:t xml:space="preserve">continuing </w:t>
      </w:r>
      <w:r w:rsidR="00A511B8" w:rsidRPr="00F40157">
        <w:rPr>
          <w:rFonts w:ascii="Arial" w:hAnsi="Arial" w:cs="Arial"/>
          <w:color w:val="000000"/>
          <w:sz w:val="22"/>
          <w:szCs w:val="22"/>
          <w:shd w:val="clear" w:color="auto" w:fill="FFFFFF"/>
        </w:rPr>
        <w:t xml:space="preserve">growth </w:t>
      </w:r>
      <w:r w:rsidR="00953CEA" w:rsidRPr="00F40157">
        <w:rPr>
          <w:rFonts w:ascii="Arial" w:hAnsi="Arial" w:cs="Arial"/>
          <w:color w:val="000000"/>
          <w:sz w:val="22"/>
          <w:szCs w:val="22"/>
          <w:shd w:val="clear" w:color="auto" w:fill="FFFFFF"/>
        </w:rPr>
        <w:t>and expansion</w:t>
      </w:r>
      <w:r w:rsidR="00C85247" w:rsidRPr="00F40157">
        <w:rPr>
          <w:rFonts w:ascii="Arial" w:hAnsi="Arial" w:cs="Arial"/>
          <w:color w:val="000000"/>
          <w:sz w:val="22"/>
          <w:szCs w:val="22"/>
          <w:shd w:val="clear" w:color="auto" w:fill="FFFFFF"/>
        </w:rPr>
        <w:t xml:space="preserve"> in Europe</w:t>
      </w:r>
      <w:r w:rsidR="00A511B8" w:rsidRPr="00F40157">
        <w:rPr>
          <w:rFonts w:ascii="Arial" w:hAnsi="Arial" w:cs="Arial"/>
          <w:color w:val="000000"/>
          <w:sz w:val="22"/>
          <w:szCs w:val="22"/>
          <w:shd w:val="clear" w:color="auto" w:fill="FFFFFF"/>
        </w:rPr>
        <w:t>.</w:t>
      </w:r>
      <w:r w:rsidR="00953CEA" w:rsidRPr="00F40157">
        <w:rPr>
          <w:rFonts w:ascii="Arial" w:eastAsia="Arial" w:hAnsi="Arial" w:cs="Arial"/>
          <w:sz w:val="22"/>
          <w:szCs w:val="22"/>
        </w:rPr>
        <w:t xml:space="preserve"> </w:t>
      </w:r>
    </w:p>
    <w:p w14:paraId="477E3FD8" w14:textId="77777777" w:rsidR="002F2A67" w:rsidRPr="00F40157" w:rsidRDefault="002F2A67" w:rsidP="002F2A67">
      <w:pPr>
        <w:pStyle w:val="xxxxmsonormal"/>
        <w:shd w:val="clear" w:color="auto" w:fill="FFFFFF"/>
        <w:spacing w:after="0"/>
        <w:jc w:val="both"/>
        <w:rPr>
          <w:rFonts w:ascii="Arial" w:eastAsia="Arial" w:hAnsi="Arial" w:cs="Arial"/>
          <w:sz w:val="22"/>
          <w:szCs w:val="22"/>
        </w:rPr>
      </w:pPr>
      <w:r w:rsidRPr="00F40157">
        <w:rPr>
          <w:rFonts w:ascii="Arial" w:eastAsia="Arial" w:hAnsi="Arial" w:cs="Arial"/>
          <w:sz w:val="22"/>
          <w:szCs w:val="22"/>
        </w:rPr>
        <w:t xml:space="preserve">The partnership will help travellers in Greece to enjoy more convenient access to Air India's international network via key transit points in Europe and the Middle East, facilitating smooth connections between flights operated by Air India’s partner airlines and Air India’s non-stop flights to India and beyond. </w:t>
      </w:r>
    </w:p>
    <w:p w14:paraId="344D09EA" w14:textId="17EEFE9D" w:rsidR="002F2A67" w:rsidRPr="00F40157" w:rsidRDefault="002F2A67" w:rsidP="002F2A67">
      <w:pPr>
        <w:pStyle w:val="xxxxmsonormal"/>
        <w:shd w:val="clear" w:color="auto" w:fill="FFFFFF"/>
        <w:spacing w:before="0" w:beforeAutospacing="0" w:after="0" w:afterAutospacing="0"/>
        <w:jc w:val="both"/>
        <w:rPr>
          <w:rFonts w:ascii="Arial" w:eastAsia="Arial" w:hAnsi="Arial" w:cs="Arial"/>
          <w:bCs/>
          <w:sz w:val="22"/>
          <w:szCs w:val="22"/>
        </w:rPr>
      </w:pPr>
      <w:r w:rsidRPr="00F40157">
        <w:rPr>
          <w:rFonts w:ascii="Arial" w:eastAsia="Arial" w:hAnsi="Arial" w:cs="Arial"/>
          <w:bCs/>
          <w:sz w:val="22"/>
          <w:szCs w:val="22"/>
        </w:rPr>
        <w:t xml:space="preserve">Air India currently operates </w:t>
      </w:r>
      <w:r w:rsidR="00574729" w:rsidRPr="00F40157">
        <w:rPr>
          <w:rFonts w:ascii="Arial" w:eastAsia="Arial" w:hAnsi="Arial" w:cs="Arial"/>
          <w:bCs/>
          <w:sz w:val="22"/>
          <w:szCs w:val="22"/>
        </w:rPr>
        <w:t xml:space="preserve">non-stop </w:t>
      </w:r>
      <w:r w:rsidRPr="00F40157">
        <w:rPr>
          <w:rFonts w:ascii="Arial" w:eastAsia="Arial" w:hAnsi="Arial" w:cs="Arial"/>
          <w:bCs/>
          <w:sz w:val="22"/>
          <w:szCs w:val="22"/>
        </w:rPr>
        <w:t>flights from nine points in seven countries in Europe, namely Amsterdam, Birmingham, Copenhagen, Frankfurt, London Gatwick, London Heathrow, Milan, Paris, and Vienna</w:t>
      </w:r>
      <w:r w:rsidR="00574729" w:rsidRPr="00F40157">
        <w:rPr>
          <w:rFonts w:ascii="Arial" w:eastAsia="Arial" w:hAnsi="Arial" w:cs="Arial"/>
          <w:bCs/>
          <w:sz w:val="22"/>
          <w:szCs w:val="22"/>
        </w:rPr>
        <w:t xml:space="preserve"> to</w:t>
      </w:r>
      <w:r w:rsidR="00DA5386" w:rsidRPr="00F40157">
        <w:rPr>
          <w:rFonts w:ascii="Arial" w:eastAsia="Arial" w:hAnsi="Arial" w:cs="Arial"/>
          <w:bCs/>
          <w:sz w:val="22"/>
          <w:szCs w:val="22"/>
        </w:rPr>
        <w:t xml:space="preserve"> major Indian cities, Delhi and Mumbai. Air India’s robust and growing route network </w:t>
      </w:r>
      <w:r w:rsidR="008D5123" w:rsidRPr="00F40157">
        <w:rPr>
          <w:rFonts w:ascii="Arial" w:eastAsia="Arial" w:hAnsi="Arial" w:cs="Arial"/>
          <w:bCs/>
          <w:sz w:val="22"/>
          <w:szCs w:val="22"/>
        </w:rPr>
        <w:t>enables</w:t>
      </w:r>
      <w:r w:rsidR="00DA5386" w:rsidRPr="00F40157">
        <w:rPr>
          <w:rFonts w:ascii="Arial" w:eastAsia="Arial" w:hAnsi="Arial" w:cs="Arial"/>
          <w:bCs/>
          <w:sz w:val="22"/>
          <w:szCs w:val="22"/>
        </w:rPr>
        <w:t xml:space="preserve"> travellers from Europe to take convenient, onward connections from Delhi and Mumbai to cities across India as well as to Nepal, Thailand, Singapore, Hong Kong, Japan, and Australia. </w:t>
      </w:r>
    </w:p>
    <w:p w14:paraId="463DD9FA" w14:textId="694CC4DF" w:rsidR="001B6467" w:rsidRPr="00F40157" w:rsidRDefault="002F2A67" w:rsidP="002F2A67">
      <w:pPr>
        <w:pStyle w:val="NormalWeb"/>
        <w:shd w:val="clear" w:color="auto" w:fill="FFFFFF"/>
        <w:spacing w:before="0" w:beforeAutospacing="0" w:after="300" w:afterAutospacing="0"/>
        <w:rPr>
          <w:rFonts w:ascii="Arial" w:hAnsi="Arial" w:cs="Arial"/>
          <w:color w:val="414042"/>
        </w:rPr>
      </w:pPr>
      <w:r w:rsidRPr="00F40157">
        <w:rPr>
          <w:rFonts w:ascii="Arial" w:hAnsi="Arial" w:cs="Arial"/>
          <w:color w:val="414042"/>
          <w:lang w:val="en-IN"/>
        </w:rPr>
        <w:br/>
      </w:r>
      <w:r w:rsidR="002E6C3E" w:rsidRPr="00F40157">
        <w:rPr>
          <w:rFonts w:ascii="Arial" w:eastAsia="Arial" w:hAnsi="Arial" w:cs="Arial"/>
          <w:sz w:val="22"/>
          <w:szCs w:val="22"/>
        </w:rPr>
        <w:t xml:space="preserve">Asian Aviation </w:t>
      </w:r>
      <w:r w:rsidR="00B01038" w:rsidRPr="00F40157">
        <w:rPr>
          <w:rFonts w:ascii="Arial" w:eastAsia="Arial" w:hAnsi="Arial" w:cs="Arial"/>
          <w:sz w:val="22"/>
          <w:szCs w:val="22"/>
        </w:rPr>
        <w:t xml:space="preserve">carries </w:t>
      </w:r>
      <w:r w:rsidR="002E6C3E" w:rsidRPr="00F40157">
        <w:rPr>
          <w:rFonts w:ascii="Arial" w:eastAsia="Arial" w:hAnsi="Arial" w:cs="Arial"/>
          <w:sz w:val="22"/>
          <w:szCs w:val="22"/>
        </w:rPr>
        <w:t xml:space="preserve">extensive knowledge </w:t>
      </w:r>
      <w:r w:rsidR="00B01038" w:rsidRPr="00F40157">
        <w:rPr>
          <w:rFonts w:ascii="Arial" w:eastAsia="Arial" w:hAnsi="Arial" w:cs="Arial"/>
          <w:sz w:val="22"/>
          <w:szCs w:val="22"/>
        </w:rPr>
        <w:t xml:space="preserve">and rich experience in </w:t>
      </w:r>
      <w:r w:rsidR="002E6C3E" w:rsidRPr="00F40157">
        <w:rPr>
          <w:rFonts w:ascii="Arial" w:eastAsia="Arial" w:hAnsi="Arial" w:cs="Arial"/>
          <w:sz w:val="22"/>
          <w:szCs w:val="22"/>
        </w:rPr>
        <w:t>the Greek aviation</w:t>
      </w:r>
      <w:r w:rsidR="00930033" w:rsidRPr="00F40157">
        <w:rPr>
          <w:rFonts w:ascii="Arial" w:eastAsia="Arial" w:hAnsi="Arial" w:cs="Arial"/>
          <w:sz w:val="22"/>
          <w:szCs w:val="22"/>
        </w:rPr>
        <w:t xml:space="preserve"> </w:t>
      </w:r>
      <w:r w:rsidR="002E6C3E" w:rsidRPr="00F40157">
        <w:rPr>
          <w:rFonts w:ascii="Arial" w:eastAsia="Arial" w:hAnsi="Arial" w:cs="Arial"/>
          <w:sz w:val="22"/>
          <w:szCs w:val="22"/>
        </w:rPr>
        <w:t>landscape</w:t>
      </w:r>
      <w:r w:rsidR="00930033" w:rsidRPr="00F40157">
        <w:rPr>
          <w:rFonts w:ascii="Arial" w:eastAsia="Arial" w:hAnsi="Arial" w:cs="Arial"/>
          <w:sz w:val="22"/>
          <w:szCs w:val="22"/>
        </w:rPr>
        <w:t xml:space="preserve"> </w:t>
      </w:r>
      <w:r w:rsidR="00B01038" w:rsidRPr="00F40157">
        <w:rPr>
          <w:rFonts w:ascii="Arial" w:eastAsia="Arial" w:hAnsi="Arial" w:cs="Arial"/>
          <w:sz w:val="22"/>
          <w:szCs w:val="22"/>
        </w:rPr>
        <w:t>as the GSA of some of the world’s leading airlines</w:t>
      </w:r>
      <w:r w:rsidR="002E6C3E" w:rsidRPr="00F40157">
        <w:rPr>
          <w:rFonts w:ascii="Arial" w:eastAsia="Arial" w:hAnsi="Arial" w:cs="Arial"/>
          <w:sz w:val="22"/>
          <w:szCs w:val="22"/>
        </w:rPr>
        <w:t xml:space="preserve">. </w:t>
      </w:r>
    </w:p>
    <w:p w14:paraId="4DE01673" w14:textId="77777777" w:rsidR="001B6467" w:rsidRPr="00F40157" w:rsidRDefault="001B6467" w:rsidP="001B6467">
      <w:pPr>
        <w:pStyle w:val="xxxxmsonormal"/>
        <w:shd w:val="clear" w:color="auto" w:fill="FFFFFF"/>
        <w:spacing w:before="0" w:beforeAutospacing="0" w:after="0" w:afterAutospacing="0"/>
        <w:jc w:val="both"/>
        <w:rPr>
          <w:rStyle w:val="xxxxcontentpasted0"/>
          <w:rFonts w:ascii="Arial" w:hAnsi="Arial" w:cs="Arial"/>
          <w:b/>
          <w:bCs/>
          <w:color w:val="000000"/>
          <w:sz w:val="22"/>
          <w:szCs w:val="22"/>
          <w:bdr w:val="none" w:sz="0" w:space="0" w:color="auto" w:frame="1"/>
        </w:rPr>
      </w:pPr>
      <w:r w:rsidRPr="00F40157">
        <w:rPr>
          <w:rStyle w:val="xxxxcontentpasted0"/>
          <w:rFonts w:ascii="Arial" w:hAnsi="Arial" w:cs="Arial"/>
          <w:b/>
          <w:bCs/>
          <w:color w:val="000000"/>
          <w:sz w:val="22"/>
          <w:szCs w:val="22"/>
          <w:bdr w:val="none" w:sz="0" w:space="0" w:color="auto" w:frame="1"/>
        </w:rPr>
        <w:t xml:space="preserve">About Air India: </w:t>
      </w:r>
    </w:p>
    <w:p w14:paraId="2210EE56" w14:textId="5648DA50" w:rsidR="001B6467" w:rsidRPr="00F40157" w:rsidRDefault="001B6467" w:rsidP="001B6467">
      <w:pPr>
        <w:pStyle w:val="xxxxmsonormal"/>
        <w:shd w:val="clear" w:color="auto" w:fill="FFFFFF"/>
        <w:spacing w:before="0" w:beforeAutospacing="0" w:after="0" w:afterAutospacing="0"/>
        <w:jc w:val="both"/>
        <w:rPr>
          <w:rStyle w:val="xxxxcontentpasted0"/>
          <w:rFonts w:ascii="Arial" w:hAnsi="Arial" w:cs="Arial"/>
          <w:color w:val="000000"/>
          <w:sz w:val="22"/>
          <w:szCs w:val="22"/>
          <w:bdr w:val="none" w:sz="0" w:space="0" w:color="auto" w:frame="1"/>
        </w:rPr>
      </w:pPr>
      <w:r w:rsidRPr="00F40157">
        <w:rPr>
          <w:rStyle w:val="xxxxcontentpasted0"/>
          <w:rFonts w:ascii="Arial" w:hAnsi="Arial" w:cs="Arial"/>
          <w:color w:val="000000"/>
          <w:sz w:val="22"/>
          <w:szCs w:val="22"/>
          <w:bdr w:val="none" w:sz="0" w:space="0" w:color="auto" w:frame="1"/>
        </w:rPr>
        <w:t>Founded by the legendary JRD Tata, Air India pioneered India’s aviation sector. Since its first flight on October 15, 1932, Air India has built an extensive domestic network with non-stop flights to cities around the world, across the USA, Canada, UK, Europe, Far East, South</w:t>
      </w:r>
      <w:r w:rsidR="00574729" w:rsidRPr="00F40157">
        <w:rPr>
          <w:rStyle w:val="xxxxcontentpasted0"/>
          <w:rFonts w:ascii="Arial" w:hAnsi="Arial" w:cs="Arial"/>
          <w:color w:val="000000"/>
          <w:sz w:val="22"/>
          <w:szCs w:val="22"/>
          <w:bdr w:val="none" w:sz="0" w:space="0" w:color="auto" w:frame="1"/>
        </w:rPr>
        <w:t>e</w:t>
      </w:r>
      <w:r w:rsidRPr="00F40157">
        <w:rPr>
          <w:rStyle w:val="xxxxcontentpasted0"/>
          <w:rFonts w:ascii="Arial" w:hAnsi="Arial" w:cs="Arial"/>
          <w:color w:val="000000"/>
          <w:sz w:val="22"/>
          <w:szCs w:val="22"/>
          <w:bdr w:val="none" w:sz="0" w:space="0" w:color="auto" w:frame="1"/>
        </w:rPr>
        <w:t>ast Asia, Australia, and the Gulf. After 69 years as a government-owned enterprise, Air India and Air India Express were welcomed back into the Tata group in January 2022.</w:t>
      </w:r>
    </w:p>
    <w:p w14:paraId="14C951B4" w14:textId="77777777" w:rsidR="001B6467" w:rsidRPr="00F40157" w:rsidRDefault="001B6467" w:rsidP="001B6467">
      <w:pPr>
        <w:pStyle w:val="xxxxmsonormal"/>
        <w:shd w:val="clear" w:color="auto" w:fill="FFFFFF"/>
        <w:spacing w:before="0" w:beforeAutospacing="0" w:after="0" w:afterAutospacing="0"/>
        <w:jc w:val="both"/>
        <w:rPr>
          <w:rStyle w:val="xxxxcontentpasted0"/>
          <w:rFonts w:ascii="Arial" w:hAnsi="Arial" w:cs="Arial"/>
          <w:color w:val="000000"/>
          <w:sz w:val="22"/>
          <w:szCs w:val="22"/>
          <w:bdr w:val="none" w:sz="0" w:space="0" w:color="auto" w:frame="1"/>
        </w:rPr>
      </w:pPr>
    </w:p>
    <w:p w14:paraId="76204F9A" w14:textId="6AD4A37A" w:rsidR="001B6467" w:rsidRPr="00F40157" w:rsidRDefault="001B6467" w:rsidP="001B6467">
      <w:pPr>
        <w:pStyle w:val="xxxxmsonormal"/>
        <w:shd w:val="clear" w:color="auto" w:fill="FFFFFF"/>
        <w:spacing w:before="0" w:beforeAutospacing="0" w:after="0" w:afterAutospacing="0"/>
        <w:jc w:val="both"/>
        <w:rPr>
          <w:rFonts w:ascii="Arial" w:hAnsi="Arial" w:cs="Arial"/>
          <w:b/>
          <w:bCs/>
          <w:color w:val="000000"/>
          <w:sz w:val="22"/>
          <w:szCs w:val="22"/>
          <w:bdr w:val="none" w:sz="0" w:space="0" w:color="auto" w:frame="1"/>
        </w:rPr>
        <w:sectPr w:rsidR="001B6467" w:rsidRPr="00F40157" w:rsidSect="00B34B0D">
          <w:headerReference w:type="default" r:id="rId12"/>
          <w:footerReference w:type="default" r:id="rId13"/>
          <w:headerReference w:type="first" r:id="rId14"/>
          <w:footerReference w:type="first" r:id="rId15"/>
          <w:pgSz w:w="12240" w:h="15840"/>
          <w:pgMar w:top="2268" w:right="1440" w:bottom="1531" w:left="1440" w:header="680" w:footer="709" w:gutter="0"/>
          <w:cols w:space="720"/>
          <w:titlePg/>
          <w:docGrid w:linePitch="360"/>
        </w:sectPr>
      </w:pPr>
      <w:r w:rsidRPr="00F40157">
        <w:rPr>
          <w:rStyle w:val="xxxxcontentpasted0"/>
          <w:rFonts w:ascii="Arial" w:hAnsi="Arial" w:cs="Arial"/>
          <w:color w:val="000000"/>
          <w:sz w:val="22"/>
          <w:szCs w:val="22"/>
          <w:bdr w:val="none" w:sz="0" w:space="0" w:color="auto" w:frame="1"/>
        </w:rPr>
        <w:t>Air India is navigating through a major five-year transformation roadmap under the aegis of Vihaan.AI, with an ambition to become a world class airline with an Indian heart. The first phase of this transformation, the taxi phase was recently concluded, and focused on fixing the basics. These included bringing back to service many long grounded aircraft, addition of talent across flying and ground functions, rapid upgradation of technology</w:t>
      </w:r>
      <w:r w:rsidR="002F2A67" w:rsidRPr="00F40157">
        <w:rPr>
          <w:rStyle w:val="xxxxcontentpasted0"/>
          <w:rFonts w:ascii="Arial" w:hAnsi="Arial" w:cs="Arial"/>
          <w:color w:val="000000"/>
          <w:sz w:val="22"/>
          <w:szCs w:val="22"/>
          <w:bdr w:val="none" w:sz="0" w:space="0" w:color="auto" w:frame="1"/>
        </w:rPr>
        <w:t>,</w:t>
      </w:r>
      <w:r w:rsidRPr="00F40157">
        <w:rPr>
          <w:rStyle w:val="xxxxcontentpasted0"/>
          <w:rFonts w:ascii="Arial" w:hAnsi="Arial" w:cs="Arial"/>
          <w:color w:val="000000"/>
          <w:sz w:val="22"/>
          <w:szCs w:val="22"/>
          <w:bdr w:val="none" w:sz="0" w:space="0" w:color="auto" w:frame="1"/>
        </w:rPr>
        <w:t xml:space="preserve"> and strengthening of customer care initiatives amongst others. </w:t>
      </w:r>
    </w:p>
    <w:bookmarkEnd w:id="0"/>
    <w:p w14:paraId="3E1B30F1" w14:textId="7BEDD7AA" w:rsidR="00364B71" w:rsidRPr="00F40157" w:rsidRDefault="00364B71" w:rsidP="00364B71">
      <w:pPr>
        <w:pStyle w:val="xxxxmsonormal"/>
        <w:shd w:val="clear" w:color="auto" w:fill="FFFFFF"/>
        <w:spacing w:before="0" w:beforeAutospacing="0" w:after="0" w:afterAutospacing="0"/>
        <w:jc w:val="both"/>
        <w:rPr>
          <w:rStyle w:val="xxxxcontentpasted0"/>
          <w:rFonts w:ascii="Arial" w:hAnsi="Arial" w:cs="Arial"/>
          <w:color w:val="000000"/>
          <w:sz w:val="22"/>
          <w:szCs w:val="22"/>
          <w:bdr w:val="none" w:sz="0" w:space="0" w:color="auto" w:frame="1"/>
        </w:rPr>
      </w:pPr>
      <w:r w:rsidRPr="00F40157">
        <w:rPr>
          <w:rStyle w:val="xxxxcontentpasted0"/>
          <w:rFonts w:ascii="Arial" w:hAnsi="Arial" w:cs="Arial"/>
          <w:color w:val="000000"/>
          <w:sz w:val="22"/>
          <w:szCs w:val="22"/>
          <w:bdr w:val="none" w:sz="0" w:space="0" w:color="auto" w:frame="1"/>
        </w:rPr>
        <w:lastRenderedPageBreak/>
        <w:t>A member of Star Alliance, the largest global airline consortium of leading international airlines, Air India offers seamless connectivity and facilities to passengers all over the world.</w:t>
      </w:r>
    </w:p>
    <w:p w14:paraId="20B6C465" w14:textId="77777777" w:rsidR="00364B71" w:rsidRPr="00F40157" w:rsidRDefault="00364B71" w:rsidP="00364B71">
      <w:pPr>
        <w:pStyle w:val="xxxxmsonormal"/>
        <w:shd w:val="clear" w:color="auto" w:fill="FFFFFF"/>
        <w:spacing w:before="0" w:beforeAutospacing="0" w:after="0" w:afterAutospacing="0"/>
        <w:jc w:val="both"/>
        <w:rPr>
          <w:rStyle w:val="xxxxcontentpasted0"/>
          <w:rFonts w:ascii="Arial" w:hAnsi="Arial" w:cs="Arial"/>
          <w:color w:val="000000"/>
          <w:sz w:val="22"/>
          <w:szCs w:val="22"/>
          <w:bdr w:val="none" w:sz="0" w:space="0" w:color="auto" w:frame="1"/>
        </w:rPr>
      </w:pPr>
    </w:p>
    <w:p w14:paraId="2F7157DE" w14:textId="77777777" w:rsidR="00364B71" w:rsidRPr="00F40157" w:rsidRDefault="00364B71" w:rsidP="00364B71">
      <w:pPr>
        <w:pBdr>
          <w:top w:val="nil"/>
          <w:left w:val="nil"/>
          <w:bottom w:val="nil"/>
          <w:right w:val="nil"/>
          <w:between w:val="nil"/>
        </w:pBdr>
        <w:shd w:val="clear" w:color="auto" w:fill="FFFFFF"/>
        <w:spacing w:after="0" w:line="240" w:lineRule="auto"/>
        <w:jc w:val="both"/>
        <w:rPr>
          <w:rFonts w:ascii="Arial" w:eastAsia="Arial" w:hAnsi="Arial" w:cs="Arial"/>
          <w:b/>
        </w:rPr>
      </w:pPr>
      <w:r w:rsidRPr="00F40157">
        <w:rPr>
          <w:rFonts w:ascii="Arial" w:eastAsia="Arial" w:hAnsi="Arial" w:cs="Arial"/>
          <w:b/>
        </w:rPr>
        <w:t>PRESS CONTACTS:</w:t>
      </w:r>
    </w:p>
    <w:p w14:paraId="2A449A05" w14:textId="77777777" w:rsidR="00364B71" w:rsidRPr="00F40157" w:rsidRDefault="00364B71" w:rsidP="00364B71">
      <w:pPr>
        <w:pBdr>
          <w:top w:val="nil"/>
          <w:left w:val="nil"/>
          <w:bottom w:val="nil"/>
          <w:right w:val="nil"/>
          <w:between w:val="nil"/>
        </w:pBdr>
        <w:shd w:val="clear" w:color="auto" w:fill="FFFFFF"/>
        <w:spacing w:after="0" w:line="240" w:lineRule="auto"/>
        <w:jc w:val="both"/>
        <w:rPr>
          <w:rFonts w:ascii="Arial" w:eastAsia="Arial" w:hAnsi="Arial" w:cs="Arial"/>
          <w:lang w:val="nl-NL"/>
        </w:rPr>
      </w:pPr>
    </w:p>
    <w:tbl>
      <w:tblPr>
        <w:tblStyle w:val="TableGrid"/>
        <w:tblW w:w="0" w:type="auto"/>
        <w:tblLook w:val="04A0" w:firstRow="1" w:lastRow="0" w:firstColumn="1" w:lastColumn="0" w:noHBand="0" w:noVBand="1"/>
      </w:tblPr>
      <w:tblGrid>
        <w:gridCol w:w="4675"/>
        <w:gridCol w:w="4675"/>
      </w:tblGrid>
      <w:tr w:rsidR="00364B71" w:rsidRPr="00F40157" w14:paraId="2F41EDE2" w14:textId="77777777" w:rsidTr="00DB2EAD">
        <w:tc>
          <w:tcPr>
            <w:tcW w:w="4675" w:type="dxa"/>
          </w:tcPr>
          <w:p w14:paraId="24D57867" w14:textId="77777777" w:rsidR="00364B71" w:rsidRPr="00F40157" w:rsidRDefault="00364B71" w:rsidP="00DB2EAD">
            <w:pPr>
              <w:spacing w:after="0" w:line="240" w:lineRule="auto"/>
              <w:jc w:val="center"/>
              <w:rPr>
                <w:rFonts w:ascii="Arial" w:eastAsia="Arial" w:hAnsi="Arial" w:cs="Arial"/>
                <w:b/>
                <w:bCs/>
                <w:sz w:val="22"/>
                <w:szCs w:val="22"/>
                <w:lang w:val="nl-NL"/>
              </w:rPr>
            </w:pPr>
            <w:r w:rsidRPr="00F40157">
              <w:rPr>
                <w:rFonts w:ascii="Arial" w:eastAsia="Arial" w:hAnsi="Arial" w:cs="Arial"/>
                <w:b/>
                <w:bCs/>
                <w:sz w:val="22"/>
                <w:szCs w:val="22"/>
                <w:lang w:val="nl-NL"/>
              </w:rPr>
              <w:t>INDIA</w:t>
            </w:r>
          </w:p>
        </w:tc>
        <w:tc>
          <w:tcPr>
            <w:tcW w:w="4675" w:type="dxa"/>
          </w:tcPr>
          <w:p w14:paraId="2C78BEF1" w14:textId="77777777" w:rsidR="00364B71" w:rsidRPr="00F40157" w:rsidRDefault="00364B71" w:rsidP="00DB2EAD">
            <w:pPr>
              <w:spacing w:after="0" w:line="240" w:lineRule="auto"/>
              <w:jc w:val="center"/>
              <w:rPr>
                <w:rFonts w:ascii="Arial" w:eastAsia="Arial" w:hAnsi="Arial" w:cs="Arial"/>
                <w:b/>
                <w:bCs/>
                <w:sz w:val="22"/>
                <w:szCs w:val="22"/>
                <w:lang w:val="nl-NL"/>
              </w:rPr>
            </w:pPr>
            <w:r w:rsidRPr="00F40157">
              <w:rPr>
                <w:rFonts w:ascii="Arial" w:eastAsia="Arial" w:hAnsi="Arial" w:cs="Arial"/>
                <w:b/>
                <w:bCs/>
                <w:sz w:val="22"/>
                <w:szCs w:val="22"/>
                <w:lang w:val="nl-NL"/>
              </w:rPr>
              <w:t>REST OF THE WORLD</w:t>
            </w:r>
          </w:p>
        </w:tc>
      </w:tr>
      <w:tr w:rsidR="00364B71" w:rsidRPr="00F40157" w14:paraId="5B9E8788" w14:textId="77777777" w:rsidTr="00DB2EAD">
        <w:tc>
          <w:tcPr>
            <w:tcW w:w="4675" w:type="dxa"/>
          </w:tcPr>
          <w:p w14:paraId="0F4FB1C6" w14:textId="77777777" w:rsidR="00364B71" w:rsidRPr="00F40157" w:rsidRDefault="00364B71" w:rsidP="00DB2EAD">
            <w:pPr>
              <w:spacing w:after="0" w:line="240" w:lineRule="auto"/>
              <w:rPr>
                <w:rFonts w:ascii="Arial" w:eastAsia="Arial" w:hAnsi="Arial" w:cs="Arial"/>
                <w:b/>
                <w:bCs/>
                <w:sz w:val="22"/>
                <w:szCs w:val="22"/>
                <w:lang w:val="nl-NL"/>
              </w:rPr>
            </w:pPr>
            <w:r w:rsidRPr="00F40157">
              <w:rPr>
                <w:rFonts w:ascii="Arial" w:eastAsia="Arial" w:hAnsi="Arial" w:cs="Arial"/>
                <w:b/>
                <w:bCs/>
                <w:sz w:val="22"/>
                <w:szCs w:val="22"/>
                <w:lang w:val="nl-NL"/>
              </w:rPr>
              <w:t>Sameek Bhattacharya</w:t>
            </w:r>
          </w:p>
          <w:p w14:paraId="7F63B505" w14:textId="77777777" w:rsidR="00364B71" w:rsidRPr="00F40157" w:rsidRDefault="00807317" w:rsidP="00DB2EAD">
            <w:pPr>
              <w:spacing w:after="0" w:line="240" w:lineRule="auto"/>
              <w:rPr>
                <w:rFonts w:ascii="Arial" w:eastAsia="Arial" w:hAnsi="Arial" w:cs="Arial"/>
                <w:sz w:val="22"/>
                <w:szCs w:val="22"/>
                <w:lang w:val="nl-NL"/>
              </w:rPr>
            </w:pPr>
            <w:hyperlink r:id="rId16" w:history="1">
              <w:r w:rsidR="00364B71" w:rsidRPr="00F40157">
                <w:rPr>
                  <w:rStyle w:val="Hyperlink"/>
                  <w:rFonts w:ascii="Arial" w:eastAsia="Arial" w:hAnsi="Arial" w:cs="Arial"/>
                  <w:sz w:val="22"/>
                  <w:szCs w:val="22"/>
                  <w:lang w:val="nl-NL"/>
                </w:rPr>
                <w:t>sameek.bhatacharya@airindia.com</w:t>
              </w:r>
            </w:hyperlink>
          </w:p>
          <w:p w14:paraId="2F247495" w14:textId="77777777" w:rsidR="00364B71" w:rsidRPr="00F40157" w:rsidRDefault="00364B71" w:rsidP="00DB2EAD">
            <w:pPr>
              <w:spacing w:after="0" w:line="240" w:lineRule="auto"/>
              <w:rPr>
                <w:rFonts w:ascii="Arial" w:eastAsia="Arial" w:hAnsi="Arial" w:cs="Arial"/>
                <w:sz w:val="22"/>
                <w:szCs w:val="22"/>
                <w:lang w:val="nl-NL"/>
              </w:rPr>
            </w:pPr>
          </w:p>
          <w:p w14:paraId="24994409" w14:textId="1F1D3923" w:rsidR="00364B71" w:rsidRPr="00F40157" w:rsidRDefault="00565975" w:rsidP="00DB2EAD">
            <w:pPr>
              <w:spacing w:after="0" w:line="240" w:lineRule="auto"/>
              <w:rPr>
                <w:rFonts w:ascii="Arial" w:eastAsia="Arial" w:hAnsi="Arial" w:cs="Arial"/>
                <w:b/>
                <w:bCs/>
                <w:sz w:val="22"/>
                <w:szCs w:val="22"/>
              </w:rPr>
            </w:pPr>
            <w:r>
              <w:rPr>
                <w:rFonts w:ascii="Arial" w:eastAsia="Arial" w:hAnsi="Arial" w:cs="Arial"/>
                <w:b/>
                <w:bCs/>
                <w:sz w:val="22"/>
                <w:szCs w:val="22"/>
              </w:rPr>
              <w:t xml:space="preserve">Apoorva/Garima/Stuti </w:t>
            </w:r>
            <w:bookmarkStart w:id="1" w:name="_GoBack"/>
            <w:bookmarkEnd w:id="1"/>
          </w:p>
          <w:p w14:paraId="26D3C0D2" w14:textId="77777777" w:rsidR="00364B71" w:rsidRPr="00F40157" w:rsidRDefault="00807317" w:rsidP="00DB2EAD">
            <w:pPr>
              <w:spacing w:after="0" w:line="240" w:lineRule="auto"/>
              <w:rPr>
                <w:rFonts w:ascii="Arial" w:eastAsia="Arial" w:hAnsi="Arial" w:cs="Arial"/>
                <w:sz w:val="22"/>
                <w:szCs w:val="22"/>
              </w:rPr>
            </w:pPr>
            <w:hyperlink r:id="rId17" w:history="1">
              <w:r w:rsidR="00364B71" w:rsidRPr="00F40157">
                <w:rPr>
                  <w:rStyle w:val="Hyperlink"/>
                  <w:rFonts w:ascii="Arial" w:eastAsia="Arial" w:hAnsi="Arial" w:cs="Arial"/>
                  <w:sz w:val="22"/>
                  <w:szCs w:val="22"/>
                </w:rPr>
                <w:t>airindia@adfactorspr.com</w:t>
              </w:r>
            </w:hyperlink>
            <w:r w:rsidR="00364B71" w:rsidRPr="00F40157">
              <w:rPr>
                <w:rFonts w:ascii="Arial" w:eastAsia="Arial" w:hAnsi="Arial" w:cs="Arial"/>
                <w:sz w:val="22"/>
                <w:szCs w:val="22"/>
              </w:rPr>
              <w:t xml:space="preserve"> </w:t>
            </w:r>
          </w:p>
        </w:tc>
        <w:tc>
          <w:tcPr>
            <w:tcW w:w="4675" w:type="dxa"/>
          </w:tcPr>
          <w:p w14:paraId="249910EE" w14:textId="77777777" w:rsidR="00364B71" w:rsidRPr="00F40157" w:rsidRDefault="00364B71" w:rsidP="00DB2EAD">
            <w:pPr>
              <w:spacing w:after="0" w:line="240" w:lineRule="auto"/>
              <w:rPr>
                <w:rFonts w:ascii="Arial" w:eastAsia="Arial" w:hAnsi="Arial" w:cs="Arial"/>
                <w:b/>
                <w:bCs/>
                <w:sz w:val="22"/>
                <w:szCs w:val="22"/>
                <w:lang w:val="nl-NL"/>
              </w:rPr>
            </w:pPr>
            <w:r w:rsidRPr="00F40157">
              <w:rPr>
                <w:rFonts w:ascii="Arial" w:eastAsia="Arial" w:hAnsi="Arial" w:cs="Arial"/>
                <w:b/>
                <w:bCs/>
                <w:sz w:val="22"/>
                <w:szCs w:val="22"/>
                <w:lang w:val="nl-NL"/>
              </w:rPr>
              <w:t>Ronit Baugh</w:t>
            </w:r>
          </w:p>
          <w:p w14:paraId="6051F9DC" w14:textId="77777777" w:rsidR="00364B71" w:rsidRPr="00F40157" w:rsidRDefault="00807317" w:rsidP="00DB2EAD">
            <w:pPr>
              <w:spacing w:after="0" w:line="240" w:lineRule="auto"/>
              <w:rPr>
                <w:rFonts w:ascii="Arial" w:eastAsia="Arial" w:hAnsi="Arial" w:cs="Arial"/>
                <w:sz w:val="22"/>
                <w:szCs w:val="22"/>
                <w:lang w:val="nl-NL"/>
              </w:rPr>
            </w:pPr>
            <w:hyperlink r:id="rId18" w:history="1">
              <w:r w:rsidR="00364B71" w:rsidRPr="00F40157">
                <w:rPr>
                  <w:rStyle w:val="Hyperlink"/>
                  <w:rFonts w:ascii="Arial" w:eastAsia="Arial" w:hAnsi="Arial" w:cs="Arial"/>
                  <w:sz w:val="22"/>
                  <w:szCs w:val="22"/>
                  <w:lang w:val="nl-NL"/>
                </w:rPr>
                <w:t>ronit.baugh@airindia.com</w:t>
              </w:r>
            </w:hyperlink>
            <w:r w:rsidR="00364B71" w:rsidRPr="00F40157">
              <w:rPr>
                <w:rFonts w:ascii="Arial" w:eastAsia="Arial" w:hAnsi="Arial" w:cs="Arial"/>
                <w:sz w:val="22"/>
                <w:szCs w:val="22"/>
                <w:lang w:val="nl-NL"/>
              </w:rPr>
              <w:t xml:space="preserve"> </w:t>
            </w:r>
          </w:p>
          <w:p w14:paraId="36C6B8D4" w14:textId="77777777" w:rsidR="003543DA" w:rsidRPr="00F40157" w:rsidRDefault="003543DA" w:rsidP="00DB2EAD">
            <w:pPr>
              <w:spacing w:after="0" w:line="240" w:lineRule="auto"/>
              <w:rPr>
                <w:rFonts w:ascii="Arial" w:eastAsia="Arial" w:hAnsi="Arial" w:cs="Arial"/>
                <w:sz w:val="22"/>
                <w:szCs w:val="22"/>
                <w:lang w:val="nl-NL"/>
              </w:rPr>
            </w:pPr>
          </w:p>
          <w:p w14:paraId="344185A9" w14:textId="77777777" w:rsidR="003543DA" w:rsidRPr="00F40157" w:rsidRDefault="003543DA" w:rsidP="003543DA">
            <w:pPr>
              <w:spacing w:after="0" w:line="240" w:lineRule="auto"/>
              <w:rPr>
                <w:rFonts w:ascii="Arial" w:eastAsia="Arial" w:hAnsi="Arial" w:cs="Arial"/>
                <w:b/>
                <w:bCs/>
                <w:i/>
                <w:iCs/>
                <w:sz w:val="22"/>
                <w:szCs w:val="22"/>
                <w:lang w:val="en-US"/>
              </w:rPr>
            </w:pPr>
            <w:r w:rsidRPr="00F40157">
              <w:rPr>
                <w:rFonts w:ascii="Arial" w:eastAsia="Arial" w:hAnsi="Arial" w:cs="Arial"/>
                <w:b/>
                <w:bCs/>
                <w:i/>
                <w:iCs/>
                <w:sz w:val="22"/>
                <w:szCs w:val="22"/>
                <w:lang w:val="en-US"/>
              </w:rPr>
              <w:t>For the media in Greece</w:t>
            </w:r>
          </w:p>
          <w:p w14:paraId="3CEE2272" w14:textId="77777777" w:rsidR="00235890" w:rsidRPr="00F40157" w:rsidRDefault="00235890" w:rsidP="003543DA">
            <w:pPr>
              <w:spacing w:after="0" w:line="240" w:lineRule="auto"/>
              <w:rPr>
                <w:rFonts w:ascii="Arial" w:eastAsia="Arial" w:hAnsi="Arial" w:cs="Arial"/>
                <w:b/>
                <w:bCs/>
                <w:i/>
                <w:iCs/>
                <w:sz w:val="22"/>
                <w:szCs w:val="22"/>
                <w:lang w:val="en-US"/>
              </w:rPr>
            </w:pPr>
          </w:p>
          <w:p w14:paraId="50B17B03" w14:textId="77777777" w:rsidR="003543DA" w:rsidRPr="00F40157" w:rsidRDefault="003543DA" w:rsidP="003543DA">
            <w:pPr>
              <w:spacing w:after="0" w:line="240" w:lineRule="auto"/>
              <w:rPr>
                <w:rFonts w:ascii="Arial" w:eastAsia="Arial" w:hAnsi="Arial" w:cs="Arial"/>
                <w:b/>
                <w:bCs/>
                <w:sz w:val="22"/>
                <w:szCs w:val="22"/>
                <w:lang w:val="en-US"/>
              </w:rPr>
            </w:pPr>
            <w:r w:rsidRPr="00F40157">
              <w:rPr>
                <w:rFonts w:ascii="Arial" w:eastAsia="Arial" w:hAnsi="Arial" w:cs="Arial"/>
                <w:b/>
                <w:bCs/>
                <w:sz w:val="22"/>
                <w:szCs w:val="22"/>
                <w:lang w:val="en-US"/>
              </w:rPr>
              <w:t xml:space="preserve">Sophia </w:t>
            </w:r>
            <w:proofErr w:type="spellStart"/>
            <w:r w:rsidRPr="00F40157">
              <w:rPr>
                <w:rFonts w:ascii="Arial" w:eastAsia="Arial" w:hAnsi="Arial" w:cs="Arial"/>
                <w:b/>
                <w:bCs/>
                <w:sz w:val="22"/>
                <w:szCs w:val="22"/>
                <w:lang w:val="en-US"/>
              </w:rPr>
              <w:t>Halkidou</w:t>
            </w:r>
            <w:proofErr w:type="spellEnd"/>
          </w:p>
          <w:p w14:paraId="43C8FB08" w14:textId="77777777" w:rsidR="003543DA" w:rsidRPr="00F40157" w:rsidRDefault="00807317" w:rsidP="003543DA">
            <w:pPr>
              <w:spacing w:after="0" w:line="240" w:lineRule="auto"/>
              <w:rPr>
                <w:rFonts w:ascii="Arial" w:eastAsia="Arial" w:hAnsi="Arial" w:cs="Arial"/>
                <w:sz w:val="22"/>
                <w:szCs w:val="22"/>
                <w:lang w:val="en-US"/>
              </w:rPr>
            </w:pPr>
            <w:hyperlink r:id="rId19" w:history="1">
              <w:r w:rsidR="003543DA" w:rsidRPr="00F40157">
                <w:rPr>
                  <w:rStyle w:val="Hyperlink"/>
                  <w:rFonts w:ascii="Arial" w:eastAsia="Arial" w:hAnsi="Arial" w:cs="Arial"/>
                  <w:sz w:val="22"/>
                  <w:szCs w:val="22"/>
                  <w:lang w:val="en-US"/>
                </w:rPr>
                <w:t>sophia.halkidou@wellenwide.com</w:t>
              </w:r>
            </w:hyperlink>
          </w:p>
          <w:p w14:paraId="6C631EAF" w14:textId="77777777" w:rsidR="00235890" w:rsidRPr="00F40157" w:rsidRDefault="00235890" w:rsidP="00DB2EAD">
            <w:pPr>
              <w:spacing w:after="0" w:line="240" w:lineRule="auto"/>
              <w:rPr>
                <w:rFonts w:ascii="Arial" w:eastAsia="Arial" w:hAnsi="Arial" w:cs="Arial"/>
                <w:sz w:val="22"/>
                <w:szCs w:val="22"/>
                <w:lang w:val="nl-NL"/>
              </w:rPr>
            </w:pPr>
          </w:p>
          <w:p w14:paraId="1F2B4FBB" w14:textId="77777777" w:rsidR="00235890" w:rsidRPr="00F40157" w:rsidRDefault="00235890" w:rsidP="00DB2EAD">
            <w:pPr>
              <w:spacing w:after="0" w:line="240" w:lineRule="auto"/>
              <w:rPr>
                <w:rFonts w:ascii="Arial" w:eastAsia="Arial" w:hAnsi="Arial" w:cs="Arial"/>
                <w:sz w:val="22"/>
                <w:szCs w:val="22"/>
                <w:lang w:val="nl-NL"/>
              </w:rPr>
            </w:pPr>
          </w:p>
        </w:tc>
      </w:tr>
    </w:tbl>
    <w:p w14:paraId="013E4103" w14:textId="77777777" w:rsidR="00B34B0D" w:rsidRPr="00F40157" w:rsidRDefault="00B34B0D" w:rsidP="001B7531">
      <w:pPr>
        <w:pBdr>
          <w:top w:val="nil"/>
          <w:left w:val="nil"/>
          <w:bottom w:val="nil"/>
          <w:right w:val="nil"/>
          <w:between w:val="nil"/>
        </w:pBdr>
        <w:shd w:val="clear" w:color="auto" w:fill="FFFFFF"/>
        <w:spacing w:after="0" w:line="240" w:lineRule="auto"/>
        <w:jc w:val="both"/>
        <w:rPr>
          <w:rFonts w:ascii="Arial" w:eastAsia="Arial" w:hAnsi="Arial" w:cs="Arial"/>
          <w:sz w:val="24"/>
          <w:szCs w:val="24"/>
          <w:lang w:val="nl-NL"/>
        </w:rPr>
      </w:pPr>
    </w:p>
    <w:sectPr w:rsidR="00B34B0D" w:rsidRPr="00F40157" w:rsidSect="001148EB">
      <w:headerReference w:type="first" r:id="rId20"/>
      <w:footerReference w:type="first" r:id="rId21"/>
      <w:pgSz w:w="12240" w:h="15840"/>
      <w:pgMar w:top="1134" w:right="1440" w:bottom="1531" w:left="1440" w:header="68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2F0D5" w14:textId="77777777" w:rsidR="00807317" w:rsidRDefault="00807317" w:rsidP="00A33EC4">
      <w:pPr>
        <w:spacing w:after="0" w:line="240" w:lineRule="auto"/>
      </w:pPr>
      <w:r>
        <w:separator/>
      </w:r>
    </w:p>
  </w:endnote>
  <w:endnote w:type="continuationSeparator" w:id="0">
    <w:p w14:paraId="47608096" w14:textId="77777777" w:rsidR="00807317" w:rsidRDefault="00807317" w:rsidP="00A33EC4">
      <w:pPr>
        <w:spacing w:after="0" w:line="240" w:lineRule="auto"/>
      </w:pPr>
      <w:r>
        <w:continuationSeparator/>
      </w:r>
    </w:p>
  </w:endnote>
  <w:endnote w:type="continuationNotice" w:id="1">
    <w:p w14:paraId="7E4F96B0" w14:textId="77777777" w:rsidR="00807317" w:rsidRDefault="008073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CCBFC" w14:textId="77777777" w:rsidR="007D4260" w:rsidRDefault="007D4260">
    <w:pPr>
      <w:pStyle w:val="Footer"/>
    </w:pPr>
    <w:r>
      <w:rPr>
        <w:noProof/>
        <w:lang w:eastAsia="en-IN"/>
      </w:rPr>
      <mc:AlternateContent>
        <mc:Choice Requires="wps">
          <w:drawing>
            <wp:anchor distT="0" distB="0" distL="114300" distR="114300" simplePos="0" relativeHeight="251672579" behindDoc="0" locked="0" layoutInCell="1" allowOverlap="1" wp14:anchorId="7503641B" wp14:editId="1E244590">
              <wp:simplePos x="0" y="0"/>
              <wp:positionH relativeFrom="column">
                <wp:posOffset>-1276350</wp:posOffset>
              </wp:positionH>
              <wp:positionV relativeFrom="paragraph">
                <wp:posOffset>-381000</wp:posOffset>
              </wp:positionV>
              <wp:extent cx="2018665" cy="1111250"/>
              <wp:effectExtent l="0" t="0" r="0" b="0"/>
              <wp:wrapNone/>
              <wp:docPr id="1587040611" name="Rectangle 11"/>
              <wp:cNvGraphicFramePr/>
              <a:graphic xmlns:a="http://schemas.openxmlformats.org/drawingml/2006/main">
                <a:graphicData uri="http://schemas.microsoft.com/office/word/2010/wordprocessingShape">
                  <wps:wsp>
                    <wps:cNvSpPr/>
                    <wps:spPr>
                      <a:xfrm>
                        <a:off x="0" y="0"/>
                        <a:ext cx="2018665" cy="1111250"/>
                      </a:xfrm>
                      <a:prstGeom prst="rect">
                        <a:avLst/>
                      </a:prstGeom>
                      <a:blipFill dpi="0" rotWithShape="1">
                        <a:blip r:embed="rId1">
                          <a:extLst>
                            <a:ext uri="{28A0092B-C50C-407E-A947-70E740481C1C}">
                              <a14:useLocalDpi xmlns:a14="http://schemas.microsoft.com/office/drawing/2010/main" val="0"/>
                            </a:ext>
                          </a:extLst>
                        </a:blip>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92F2E29" id="Rectangle 11" o:spid="_x0000_s1026" style="position:absolute;margin-left:-100.5pt;margin-top:-30pt;width:158.95pt;height:87.5pt;z-index:2516725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" stroked="f" strokeweight="1pt">
              <v:fill r:id="rId2" o:title="" recolor="t" rotate="t" type="frame"/>
            </v:rect>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DB0F9" w14:textId="77777777" w:rsidR="007D4260" w:rsidRDefault="007D4260">
    <w:pPr>
      <w:pStyle w:val="Footer"/>
    </w:pPr>
    <w:r>
      <w:rPr>
        <w:noProof/>
        <w:lang w:eastAsia="en-IN"/>
      </w:rPr>
      <mc:AlternateContent>
        <mc:Choice Requires="wps">
          <w:drawing>
            <wp:anchor distT="0" distB="0" distL="114300" distR="114300" simplePos="0" relativeHeight="251671555" behindDoc="0" locked="0" layoutInCell="1" allowOverlap="1" wp14:anchorId="6EB0B003" wp14:editId="0B5D4D1E">
              <wp:simplePos x="0" y="0"/>
              <wp:positionH relativeFrom="column">
                <wp:posOffset>4584700</wp:posOffset>
              </wp:positionH>
              <wp:positionV relativeFrom="paragraph">
                <wp:posOffset>37465</wp:posOffset>
              </wp:positionV>
              <wp:extent cx="1975485" cy="317500"/>
              <wp:effectExtent l="0" t="0" r="0" b="0"/>
              <wp:wrapNone/>
              <wp:docPr id="554523243" name="Rectangle 13"/>
              <wp:cNvGraphicFramePr/>
              <a:graphic xmlns:a="http://schemas.openxmlformats.org/drawingml/2006/main">
                <a:graphicData uri="http://schemas.microsoft.com/office/word/2010/wordprocessingShape">
                  <wps:wsp>
                    <wps:cNvSpPr/>
                    <wps:spPr>
                      <a:xfrm>
                        <a:off x="0" y="0"/>
                        <a:ext cx="1975485" cy="317500"/>
                      </a:xfrm>
                      <a:prstGeom prst="rect">
                        <a:avLst/>
                      </a:prstGeom>
                      <a:blipFill dpi="0" rotWithShape="1">
                        <a:blip r:embed="rId1">
                          <a:extLst>
                            <a:ext uri="{28A0092B-C50C-407E-A947-70E740481C1C}">
                              <a14:useLocalDpi xmlns:a14="http://schemas.microsoft.com/office/drawing/2010/main" val="0"/>
                            </a:ext>
                          </a:extLst>
                        </a:blip>
                        <a:srcRect/>
                        <a:stretch>
                          <a:fillRect l="-395761" t="-403960" r="-35" b="-8085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95DBAC" id="Rectangle 13" o:spid="_x0000_s1026" style="position:absolute;margin-left:361pt;margin-top:2.95pt;width:155.55pt;height:25pt;z-index:2516715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" stroked="f" strokeweight="1pt">
              <v:fill r:id="rId2" o:title="" recolor="t" rotate="t" type="frame"/>
            </v:rect>
          </w:pict>
        </mc:Fallback>
      </mc:AlternateContent>
    </w:r>
    <w:r>
      <w:rPr>
        <w:noProof/>
        <w:lang w:eastAsia="en-IN"/>
      </w:rPr>
      <mc:AlternateContent>
        <mc:Choice Requires="wps">
          <w:drawing>
            <wp:anchor distT="0" distB="0" distL="114300" distR="114300" simplePos="0" relativeHeight="251670531" behindDoc="0" locked="0" layoutInCell="1" allowOverlap="1" wp14:anchorId="15642C47" wp14:editId="3F0351FF">
              <wp:simplePos x="0" y="0"/>
              <wp:positionH relativeFrom="column">
                <wp:posOffset>-1250950</wp:posOffset>
              </wp:positionH>
              <wp:positionV relativeFrom="paragraph">
                <wp:posOffset>-412750</wp:posOffset>
              </wp:positionV>
              <wp:extent cx="2018665" cy="1111250"/>
              <wp:effectExtent l="0" t="0" r="0" b="0"/>
              <wp:wrapNone/>
              <wp:docPr id="2110893317" name="Rectangle 11"/>
              <wp:cNvGraphicFramePr/>
              <a:graphic xmlns:a="http://schemas.openxmlformats.org/drawingml/2006/main">
                <a:graphicData uri="http://schemas.microsoft.com/office/word/2010/wordprocessingShape">
                  <wps:wsp>
                    <wps:cNvSpPr/>
                    <wps:spPr>
                      <a:xfrm>
                        <a:off x="0" y="0"/>
                        <a:ext cx="2018665" cy="1111250"/>
                      </a:xfrm>
                      <a:prstGeom prst="rect">
                        <a:avLst/>
                      </a:prstGeom>
                      <a:blipFill dpi="0" rotWithShape="1">
                        <a:blip r:embed="rId1">
                          <a:extLst>
                            <a:ext uri="{28A0092B-C50C-407E-A947-70E740481C1C}">
                              <a14:useLocalDpi xmlns:a14="http://schemas.microsoft.com/office/drawing/2010/main" val="0"/>
                            </a:ext>
                          </a:extLst>
                        </a:blip>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046E1F6" id="Rectangle 11" o:spid="_x0000_s1026" style="position:absolute;margin-left:-98.5pt;margin-top:-32.5pt;width:158.95pt;height:87.5pt;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" stroked="f" strokeweight="1pt">
              <v:fill r:id="rId2" o:title="" recolor="t" rotate="t" type="frame"/>
            </v:rect>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8571C" w14:textId="7DB45BF1" w:rsidR="001148EB" w:rsidRDefault="001148EB">
    <w:pPr>
      <w:pStyle w:val="Footer"/>
    </w:pPr>
    <w:r>
      <w:rPr>
        <w:noProof/>
        <w:lang w:eastAsia="en-IN"/>
      </w:rPr>
      <mc:AlternateContent>
        <mc:Choice Requires="wps">
          <w:drawing>
            <wp:anchor distT="0" distB="0" distL="114300" distR="114300" simplePos="0" relativeHeight="251667459" behindDoc="0" locked="0" layoutInCell="1" allowOverlap="1" wp14:anchorId="4356F82E" wp14:editId="0B381CDF">
              <wp:simplePos x="0" y="0"/>
              <wp:positionH relativeFrom="column">
                <wp:posOffset>-1250950</wp:posOffset>
              </wp:positionH>
              <wp:positionV relativeFrom="paragraph">
                <wp:posOffset>-412750</wp:posOffset>
              </wp:positionV>
              <wp:extent cx="2018665" cy="1111250"/>
              <wp:effectExtent l="0" t="0" r="0" b="0"/>
              <wp:wrapNone/>
              <wp:docPr id="1317312869" name="Rectangle 11"/>
              <wp:cNvGraphicFramePr/>
              <a:graphic xmlns:a="http://schemas.openxmlformats.org/drawingml/2006/main">
                <a:graphicData uri="http://schemas.microsoft.com/office/word/2010/wordprocessingShape">
                  <wps:wsp>
                    <wps:cNvSpPr/>
                    <wps:spPr>
                      <a:xfrm>
                        <a:off x="0" y="0"/>
                        <a:ext cx="2018665" cy="1111250"/>
                      </a:xfrm>
                      <a:prstGeom prst="rect">
                        <a:avLst/>
                      </a:prstGeom>
                      <a:blipFill dpi="0" rotWithShape="1">
                        <a:blip r:embed="rId1">
                          <a:extLst>
                            <a:ext uri="{28A0092B-C50C-407E-A947-70E740481C1C}">
                              <a14:useLocalDpi xmlns:a14="http://schemas.microsoft.com/office/drawing/2010/main" val="0"/>
                            </a:ext>
                          </a:extLst>
                        </a:blip>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C34B755" id="Rectangle 11" o:spid="_x0000_s1026" style="position:absolute;margin-left:-98.5pt;margin-top:-32.5pt;width:158.95pt;height:87.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" stroked="f" strokeweight="1pt">
              <v:fill r:id="rId2" o:title="" recolor="t" rotate="t" type="frame"/>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62DE3" w14:textId="77777777" w:rsidR="00807317" w:rsidRDefault="00807317" w:rsidP="00A33EC4">
      <w:pPr>
        <w:spacing w:after="0" w:line="240" w:lineRule="auto"/>
      </w:pPr>
      <w:r>
        <w:separator/>
      </w:r>
    </w:p>
  </w:footnote>
  <w:footnote w:type="continuationSeparator" w:id="0">
    <w:p w14:paraId="1D30E7B0" w14:textId="77777777" w:rsidR="00807317" w:rsidRDefault="00807317" w:rsidP="00A33EC4">
      <w:pPr>
        <w:spacing w:after="0" w:line="240" w:lineRule="auto"/>
      </w:pPr>
      <w:r>
        <w:continuationSeparator/>
      </w:r>
    </w:p>
  </w:footnote>
  <w:footnote w:type="continuationNotice" w:id="1">
    <w:p w14:paraId="2694DD36" w14:textId="77777777" w:rsidR="00807317" w:rsidRDefault="0080731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ABBE8" w14:textId="77777777" w:rsidR="007D4260" w:rsidRDefault="007D4260">
    <w:pPr>
      <w:pStyle w:val="Header"/>
    </w:pPr>
    <w:r>
      <w:ptab w:relativeTo="indent" w:alignment="center" w:leader="none"/>
    </w:r>
    <w:r>
      <w:ptab w:relativeTo="indent" w:alignment="center" w:leader="none"/>
    </w:r>
    <w:r>
      <w:ptab w:relativeTo="margin" w:alignment="center" w:leader="none"/>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F4D93" w14:textId="77777777" w:rsidR="007D4260" w:rsidRDefault="007D4260">
    <w:pPr>
      <w:pStyle w:val="Header"/>
    </w:pPr>
    <w:r>
      <w:rPr>
        <w:noProof/>
        <w:lang w:eastAsia="en-IN"/>
      </w:rPr>
      <mc:AlternateContent>
        <mc:Choice Requires="wps">
          <w:drawing>
            <wp:anchor distT="0" distB="0" distL="114300" distR="114300" simplePos="0" relativeHeight="251669507" behindDoc="0" locked="0" layoutInCell="1" allowOverlap="1" wp14:anchorId="708D7290" wp14:editId="7D70E290">
              <wp:simplePos x="0" y="0"/>
              <wp:positionH relativeFrom="margin">
                <wp:posOffset>-984250</wp:posOffset>
              </wp:positionH>
              <wp:positionV relativeFrom="paragraph">
                <wp:posOffset>-351790</wp:posOffset>
              </wp:positionV>
              <wp:extent cx="7899400" cy="1390650"/>
              <wp:effectExtent l="0" t="0" r="0" b="0"/>
              <wp:wrapNone/>
              <wp:docPr id="1276759883" name="Rectangle 2"/>
              <wp:cNvGraphicFramePr/>
              <a:graphic xmlns:a="http://schemas.openxmlformats.org/drawingml/2006/main">
                <a:graphicData uri="http://schemas.microsoft.com/office/word/2010/wordprocessingShape">
                  <wps:wsp>
                    <wps:cNvSpPr/>
                    <wps:spPr>
                      <a:xfrm>
                        <a:off x="0" y="0"/>
                        <a:ext cx="7899400" cy="139065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A5F1DFF" id="Rectangle 2" o:spid="_x0000_s1026" style="position:absolute;margin-left:-77.5pt;margin-top:-27.7pt;width:622pt;height:109.5pt;z-index:2516695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" stroked="f" strokeweight="1pt">
              <v:fill r:id="rId2" o:title="" recolor="t" rotate="t" type="frame"/>
              <w10:wrap anchorx="margin"/>
            </v:rect>
          </w:pict>
        </mc:Fallback>
      </mc:AlternateContent>
    </w:r>
  </w:p>
  <w:p w14:paraId="436FDE96" w14:textId="77777777" w:rsidR="007D4260" w:rsidRDefault="007D4260">
    <w:pPr>
      <w:pStyle w:val="Header"/>
    </w:pPr>
  </w:p>
  <w:p w14:paraId="35BB06B2" w14:textId="77777777" w:rsidR="007D4260" w:rsidRDefault="007D4260">
    <w:pPr>
      <w:pStyle w:val="Header"/>
    </w:pPr>
  </w:p>
  <w:p w14:paraId="62FCAB36" w14:textId="77777777" w:rsidR="007D4260" w:rsidRDefault="007D4260">
    <w:pPr>
      <w:pStyle w:val="Header"/>
    </w:pPr>
  </w:p>
  <w:p w14:paraId="12411A93" w14:textId="77777777" w:rsidR="007D4260" w:rsidRDefault="007D4260" w:rsidP="002414C0">
    <w:pPr>
      <w:pStyle w:val="Header"/>
      <w:tabs>
        <w:tab w:val="clear" w:pos="4680"/>
        <w:tab w:val="clear" w:pos="9360"/>
        <w:tab w:val="left" w:pos="3570"/>
      </w:tabs>
    </w:pP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15459" w14:textId="77777777" w:rsidR="0053566B" w:rsidRDefault="0053566B">
    <w:pPr>
      <w:pStyle w:val="Header"/>
    </w:pPr>
  </w:p>
  <w:p w14:paraId="4BFD9EE4" w14:textId="77777777" w:rsidR="0053566B" w:rsidRDefault="0053566B">
    <w:pPr>
      <w:pStyle w:val="Header"/>
    </w:pPr>
  </w:p>
  <w:p w14:paraId="5BC57262" w14:textId="77777777" w:rsidR="0053566B" w:rsidRDefault="0053566B" w:rsidP="002414C0">
    <w:pPr>
      <w:pStyle w:val="Header"/>
      <w:tabs>
        <w:tab w:val="clear" w:pos="4680"/>
        <w:tab w:val="clear" w:pos="9360"/>
        <w:tab w:val="left" w:pos="3570"/>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861C7"/>
    <w:multiLevelType w:val="hybridMultilevel"/>
    <w:tmpl w:val="C6428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B73"/>
    <w:multiLevelType w:val="hybridMultilevel"/>
    <w:tmpl w:val="BAF60C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E1605A"/>
    <w:multiLevelType w:val="hybridMultilevel"/>
    <w:tmpl w:val="2EDC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17961"/>
    <w:multiLevelType w:val="hybridMultilevel"/>
    <w:tmpl w:val="8A56A1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72595C"/>
    <w:multiLevelType w:val="hybridMultilevel"/>
    <w:tmpl w:val="B6C89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0324EE"/>
    <w:multiLevelType w:val="hybridMultilevel"/>
    <w:tmpl w:val="7366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97BCA"/>
    <w:multiLevelType w:val="hybridMultilevel"/>
    <w:tmpl w:val="8DA219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47B7185"/>
    <w:multiLevelType w:val="hybridMultilevel"/>
    <w:tmpl w:val="8EAE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D4415"/>
    <w:multiLevelType w:val="hybridMultilevel"/>
    <w:tmpl w:val="485C4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222C83"/>
    <w:multiLevelType w:val="hybridMultilevel"/>
    <w:tmpl w:val="9CB42A72"/>
    <w:lvl w:ilvl="0" w:tplc="761A3B04">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C482B"/>
    <w:multiLevelType w:val="multilevel"/>
    <w:tmpl w:val="98D0F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8A2EFD"/>
    <w:multiLevelType w:val="hybridMultilevel"/>
    <w:tmpl w:val="BB2C23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B17D15"/>
    <w:multiLevelType w:val="hybridMultilevel"/>
    <w:tmpl w:val="AA10C7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3C34AC"/>
    <w:multiLevelType w:val="hybridMultilevel"/>
    <w:tmpl w:val="C4F2EE4C"/>
    <w:lvl w:ilvl="0" w:tplc="DE9A3498">
      <w:start w:val="1"/>
      <w:numFmt w:val="bullet"/>
      <w:lvlText w:val=""/>
      <w:lvlJc w:val="left"/>
      <w:pPr>
        <w:tabs>
          <w:tab w:val="num" w:pos="720"/>
        </w:tabs>
        <w:ind w:left="720" w:hanging="360"/>
      </w:pPr>
      <w:rPr>
        <w:rFonts w:ascii="Symbol" w:hAnsi="Symbol" w:hint="default"/>
        <w:sz w:val="20"/>
      </w:rPr>
    </w:lvl>
    <w:lvl w:ilvl="1" w:tplc="20ACC72A" w:tentative="1">
      <w:start w:val="1"/>
      <w:numFmt w:val="bullet"/>
      <w:lvlText w:val="o"/>
      <w:lvlJc w:val="left"/>
      <w:pPr>
        <w:tabs>
          <w:tab w:val="num" w:pos="1440"/>
        </w:tabs>
        <w:ind w:left="1440" w:hanging="360"/>
      </w:pPr>
      <w:rPr>
        <w:rFonts w:ascii="Courier New" w:hAnsi="Courier New" w:hint="default"/>
        <w:sz w:val="20"/>
      </w:rPr>
    </w:lvl>
    <w:lvl w:ilvl="2" w:tplc="30C6A2EC" w:tentative="1">
      <w:start w:val="1"/>
      <w:numFmt w:val="bullet"/>
      <w:lvlText w:val=""/>
      <w:lvlJc w:val="left"/>
      <w:pPr>
        <w:tabs>
          <w:tab w:val="num" w:pos="2160"/>
        </w:tabs>
        <w:ind w:left="2160" w:hanging="360"/>
      </w:pPr>
      <w:rPr>
        <w:rFonts w:ascii="Wingdings" w:hAnsi="Wingdings" w:hint="default"/>
        <w:sz w:val="20"/>
      </w:rPr>
    </w:lvl>
    <w:lvl w:ilvl="3" w:tplc="C054D3B2" w:tentative="1">
      <w:start w:val="1"/>
      <w:numFmt w:val="bullet"/>
      <w:lvlText w:val=""/>
      <w:lvlJc w:val="left"/>
      <w:pPr>
        <w:tabs>
          <w:tab w:val="num" w:pos="2880"/>
        </w:tabs>
        <w:ind w:left="2880" w:hanging="360"/>
      </w:pPr>
      <w:rPr>
        <w:rFonts w:ascii="Wingdings" w:hAnsi="Wingdings" w:hint="default"/>
        <w:sz w:val="20"/>
      </w:rPr>
    </w:lvl>
    <w:lvl w:ilvl="4" w:tplc="FB3E3BFE" w:tentative="1">
      <w:start w:val="1"/>
      <w:numFmt w:val="bullet"/>
      <w:lvlText w:val=""/>
      <w:lvlJc w:val="left"/>
      <w:pPr>
        <w:tabs>
          <w:tab w:val="num" w:pos="3600"/>
        </w:tabs>
        <w:ind w:left="3600" w:hanging="360"/>
      </w:pPr>
      <w:rPr>
        <w:rFonts w:ascii="Wingdings" w:hAnsi="Wingdings" w:hint="default"/>
        <w:sz w:val="20"/>
      </w:rPr>
    </w:lvl>
    <w:lvl w:ilvl="5" w:tplc="D200FDA6" w:tentative="1">
      <w:start w:val="1"/>
      <w:numFmt w:val="bullet"/>
      <w:lvlText w:val=""/>
      <w:lvlJc w:val="left"/>
      <w:pPr>
        <w:tabs>
          <w:tab w:val="num" w:pos="4320"/>
        </w:tabs>
        <w:ind w:left="4320" w:hanging="360"/>
      </w:pPr>
      <w:rPr>
        <w:rFonts w:ascii="Wingdings" w:hAnsi="Wingdings" w:hint="default"/>
        <w:sz w:val="20"/>
      </w:rPr>
    </w:lvl>
    <w:lvl w:ilvl="6" w:tplc="5EAA1716" w:tentative="1">
      <w:start w:val="1"/>
      <w:numFmt w:val="bullet"/>
      <w:lvlText w:val=""/>
      <w:lvlJc w:val="left"/>
      <w:pPr>
        <w:tabs>
          <w:tab w:val="num" w:pos="5040"/>
        </w:tabs>
        <w:ind w:left="5040" w:hanging="360"/>
      </w:pPr>
      <w:rPr>
        <w:rFonts w:ascii="Wingdings" w:hAnsi="Wingdings" w:hint="default"/>
        <w:sz w:val="20"/>
      </w:rPr>
    </w:lvl>
    <w:lvl w:ilvl="7" w:tplc="F6C8FBFE" w:tentative="1">
      <w:start w:val="1"/>
      <w:numFmt w:val="bullet"/>
      <w:lvlText w:val=""/>
      <w:lvlJc w:val="left"/>
      <w:pPr>
        <w:tabs>
          <w:tab w:val="num" w:pos="5760"/>
        </w:tabs>
        <w:ind w:left="5760" w:hanging="360"/>
      </w:pPr>
      <w:rPr>
        <w:rFonts w:ascii="Wingdings" w:hAnsi="Wingdings" w:hint="default"/>
        <w:sz w:val="20"/>
      </w:rPr>
    </w:lvl>
    <w:lvl w:ilvl="8" w:tplc="E1C49B72"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6E32AD"/>
    <w:multiLevelType w:val="hybridMultilevel"/>
    <w:tmpl w:val="92EE4B2E"/>
    <w:lvl w:ilvl="0" w:tplc="FD04257E">
      <w:start w:val="1"/>
      <w:numFmt w:val="bullet"/>
      <w:lvlText w:val=""/>
      <w:lvlJc w:val="left"/>
      <w:pPr>
        <w:tabs>
          <w:tab w:val="num" w:pos="720"/>
        </w:tabs>
        <w:ind w:left="720" w:hanging="360"/>
      </w:pPr>
      <w:rPr>
        <w:rFonts w:ascii="Symbol" w:hAnsi="Symbol" w:hint="default"/>
        <w:sz w:val="20"/>
      </w:rPr>
    </w:lvl>
    <w:lvl w:ilvl="1" w:tplc="9906FBC6" w:tentative="1">
      <w:start w:val="1"/>
      <w:numFmt w:val="bullet"/>
      <w:lvlText w:val="o"/>
      <w:lvlJc w:val="left"/>
      <w:pPr>
        <w:tabs>
          <w:tab w:val="num" w:pos="1440"/>
        </w:tabs>
        <w:ind w:left="1440" w:hanging="360"/>
      </w:pPr>
      <w:rPr>
        <w:rFonts w:ascii="Courier New" w:hAnsi="Courier New" w:hint="default"/>
        <w:sz w:val="20"/>
      </w:rPr>
    </w:lvl>
    <w:lvl w:ilvl="2" w:tplc="9B7A2DF0" w:tentative="1">
      <w:start w:val="1"/>
      <w:numFmt w:val="bullet"/>
      <w:lvlText w:val=""/>
      <w:lvlJc w:val="left"/>
      <w:pPr>
        <w:tabs>
          <w:tab w:val="num" w:pos="2160"/>
        </w:tabs>
        <w:ind w:left="2160" w:hanging="360"/>
      </w:pPr>
      <w:rPr>
        <w:rFonts w:ascii="Wingdings" w:hAnsi="Wingdings" w:hint="default"/>
        <w:sz w:val="20"/>
      </w:rPr>
    </w:lvl>
    <w:lvl w:ilvl="3" w:tplc="9F864EEA" w:tentative="1">
      <w:start w:val="1"/>
      <w:numFmt w:val="bullet"/>
      <w:lvlText w:val=""/>
      <w:lvlJc w:val="left"/>
      <w:pPr>
        <w:tabs>
          <w:tab w:val="num" w:pos="2880"/>
        </w:tabs>
        <w:ind w:left="2880" w:hanging="360"/>
      </w:pPr>
      <w:rPr>
        <w:rFonts w:ascii="Wingdings" w:hAnsi="Wingdings" w:hint="default"/>
        <w:sz w:val="20"/>
      </w:rPr>
    </w:lvl>
    <w:lvl w:ilvl="4" w:tplc="C7E4211C" w:tentative="1">
      <w:start w:val="1"/>
      <w:numFmt w:val="bullet"/>
      <w:lvlText w:val=""/>
      <w:lvlJc w:val="left"/>
      <w:pPr>
        <w:tabs>
          <w:tab w:val="num" w:pos="3600"/>
        </w:tabs>
        <w:ind w:left="3600" w:hanging="360"/>
      </w:pPr>
      <w:rPr>
        <w:rFonts w:ascii="Wingdings" w:hAnsi="Wingdings" w:hint="default"/>
        <w:sz w:val="20"/>
      </w:rPr>
    </w:lvl>
    <w:lvl w:ilvl="5" w:tplc="8F948D22" w:tentative="1">
      <w:start w:val="1"/>
      <w:numFmt w:val="bullet"/>
      <w:lvlText w:val=""/>
      <w:lvlJc w:val="left"/>
      <w:pPr>
        <w:tabs>
          <w:tab w:val="num" w:pos="4320"/>
        </w:tabs>
        <w:ind w:left="4320" w:hanging="360"/>
      </w:pPr>
      <w:rPr>
        <w:rFonts w:ascii="Wingdings" w:hAnsi="Wingdings" w:hint="default"/>
        <w:sz w:val="20"/>
      </w:rPr>
    </w:lvl>
    <w:lvl w:ilvl="6" w:tplc="D45A0CAE" w:tentative="1">
      <w:start w:val="1"/>
      <w:numFmt w:val="bullet"/>
      <w:lvlText w:val=""/>
      <w:lvlJc w:val="left"/>
      <w:pPr>
        <w:tabs>
          <w:tab w:val="num" w:pos="5040"/>
        </w:tabs>
        <w:ind w:left="5040" w:hanging="360"/>
      </w:pPr>
      <w:rPr>
        <w:rFonts w:ascii="Wingdings" w:hAnsi="Wingdings" w:hint="default"/>
        <w:sz w:val="20"/>
      </w:rPr>
    </w:lvl>
    <w:lvl w:ilvl="7" w:tplc="BEEE2D24" w:tentative="1">
      <w:start w:val="1"/>
      <w:numFmt w:val="bullet"/>
      <w:lvlText w:val=""/>
      <w:lvlJc w:val="left"/>
      <w:pPr>
        <w:tabs>
          <w:tab w:val="num" w:pos="5760"/>
        </w:tabs>
        <w:ind w:left="5760" w:hanging="360"/>
      </w:pPr>
      <w:rPr>
        <w:rFonts w:ascii="Wingdings" w:hAnsi="Wingdings" w:hint="default"/>
        <w:sz w:val="20"/>
      </w:rPr>
    </w:lvl>
    <w:lvl w:ilvl="8" w:tplc="36445054"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59169C"/>
    <w:multiLevelType w:val="hybridMultilevel"/>
    <w:tmpl w:val="49C6A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5C70CB"/>
    <w:multiLevelType w:val="hybridMultilevel"/>
    <w:tmpl w:val="D68C77F4"/>
    <w:lvl w:ilvl="0" w:tplc="55CE4904">
      <w:start w:val="1"/>
      <w:numFmt w:val="bullet"/>
      <w:lvlText w:val=""/>
      <w:lvlJc w:val="left"/>
      <w:pPr>
        <w:tabs>
          <w:tab w:val="num" w:pos="720"/>
        </w:tabs>
        <w:ind w:left="720" w:hanging="360"/>
      </w:pPr>
      <w:rPr>
        <w:rFonts w:ascii="Symbol" w:hAnsi="Symbol" w:hint="default"/>
        <w:sz w:val="20"/>
      </w:rPr>
    </w:lvl>
    <w:lvl w:ilvl="1" w:tplc="6E9023A6" w:tentative="1">
      <w:start w:val="1"/>
      <w:numFmt w:val="bullet"/>
      <w:lvlText w:val="o"/>
      <w:lvlJc w:val="left"/>
      <w:pPr>
        <w:tabs>
          <w:tab w:val="num" w:pos="1440"/>
        </w:tabs>
        <w:ind w:left="1440" w:hanging="360"/>
      </w:pPr>
      <w:rPr>
        <w:rFonts w:ascii="Courier New" w:hAnsi="Courier New" w:hint="default"/>
        <w:sz w:val="20"/>
      </w:rPr>
    </w:lvl>
    <w:lvl w:ilvl="2" w:tplc="0096B9B8" w:tentative="1">
      <w:start w:val="1"/>
      <w:numFmt w:val="bullet"/>
      <w:lvlText w:val=""/>
      <w:lvlJc w:val="left"/>
      <w:pPr>
        <w:tabs>
          <w:tab w:val="num" w:pos="2160"/>
        </w:tabs>
        <w:ind w:left="2160" w:hanging="360"/>
      </w:pPr>
      <w:rPr>
        <w:rFonts w:ascii="Wingdings" w:hAnsi="Wingdings" w:hint="default"/>
        <w:sz w:val="20"/>
      </w:rPr>
    </w:lvl>
    <w:lvl w:ilvl="3" w:tplc="60B2E3AA" w:tentative="1">
      <w:start w:val="1"/>
      <w:numFmt w:val="bullet"/>
      <w:lvlText w:val=""/>
      <w:lvlJc w:val="left"/>
      <w:pPr>
        <w:tabs>
          <w:tab w:val="num" w:pos="2880"/>
        </w:tabs>
        <w:ind w:left="2880" w:hanging="360"/>
      </w:pPr>
      <w:rPr>
        <w:rFonts w:ascii="Wingdings" w:hAnsi="Wingdings" w:hint="default"/>
        <w:sz w:val="20"/>
      </w:rPr>
    </w:lvl>
    <w:lvl w:ilvl="4" w:tplc="718432BA" w:tentative="1">
      <w:start w:val="1"/>
      <w:numFmt w:val="bullet"/>
      <w:lvlText w:val=""/>
      <w:lvlJc w:val="left"/>
      <w:pPr>
        <w:tabs>
          <w:tab w:val="num" w:pos="3600"/>
        </w:tabs>
        <w:ind w:left="3600" w:hanging="360"/>
      </w:pPr>
      <w:rPr>
        <w:rFonts w:ascii="Wingdings" w:hAnsi="Wingdings" w:hint="default"/>
        <w:sz w:val="20"/>
      </w:rPr>
    </w:lvl>
    <w:lvl w:ilvl="5" w:tplc="64D0E94C" w:tentative="1">
      <w:start w:val="1"/>
      <w:numFmt w:val="bullet"/>
      <w:lvlText w:val=""/>
      <w:lvlJc w:val="left"/>
      <w:pPr>
        <w:tabs>
          <w:tab w:val="num" w:pos="4320"/>
        </w:tabs>
        <w:ind w:left="4320" w:hanging="360"/>
      </w:pPr>
      <w:rPr>
        <w:rFonts w:ascii="Wingdings" w:hAnsi="Wingdings" w:hint="default"/>
        <w:sz w:val="20"/>
      </w:rPr>
    </w:lvl>
    <w:lvl w:ilvl="6" w:tplc="9A5ADA5C" w:tentative="1">
      <w:start w:val="1"/>
      <w:numFmt w:val="bullet"/>
      <w:lvlText w:val=""/>
      <w:lvlJc w:val="left"/>
      <w:pPr>
        <w:tabs>
          <w:tab w:val="num" w:pos="5040"/>
        </w:tabs>
        <w:ind w:left="5040" w:hanging="360"/>
      </w:pPr>
      <w:rPr>
        <w:rFonts w:ascii="Wingdings" w:hAnsi="Wingdings" w:hint="default"/>
        <w:sz w:val="20"/>
      </w:rPr>
    </w:lvl>
    <w:lvl w:ilvl="7" w:tplc="99B06BEA" w:tentative="1">
      <w:start w:val="1"/>
      <w:numFmt w:val="bullet"/>
      <w:lvlText w:val=""/>
      <w:lvlJc w:val="left"/>
      <w:pPr>
        <w:tabs>
          <w:tab w:val="num" w:pos="5760"/>
        </w:tabs>
        <w:ind w:left="5760" w:hanging="360"/>
      </w:pPr>
      <w:rPr>
        <w:rFonts w:ascii="Wingdings" w:hAnsi="Wingdings" w:hint="default"/>
        <w:sz w:val="20"/>
      </w:rPr>
    </w:lvl>
    <w:lvl w:ilvl="8" w:tplc="793A0882"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6D09DD"/>
    <w:multiLevelType w:val="hybridMultilevel"/>
    <w:tmpl w:val="22E630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54F5322"/>
    <w:multiLevelType w:val="multilevel"/>
    <w:tmpl w:val="4D88F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73365D"/>
    <w:multiLevelType w:val="multilevel"/>
    <w:tmpl w:val="8CEA8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A8473F"/>
    <w:multiLevelType w:val="hybridMultilevel"/>
    <w:tmpl w:val="DE04D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DC76C0"/>
    <w:multiLevelType w:val="multilevel"/>
    <w:tmpl w:val="C5E681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2D522A"/>
    <w:multiLevelType w:val="hybridMultilevel"/>
    <w:tmpl w:val="19AC6194"/>
    <w:lvl w:ilvl="0" w:tplc="98F8F2CC">
      <w:start w:val="114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876450"/>
    <w:multiLevelType w:val="hybridMultilevel"/>
    <w:tmpl w:val="422AB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CB853F3"/>
    <w:multiLevelType w:val="hybridMultilevel"/>
    <w:tmpl w:val="ABE26C9A"/>
    <w:lvl w:ilvl="0" w:tplc="70B66C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387F3F"/>
    <w:multiLevelType w:val="hybridMultilevel"/>
    <w:tmpl w:val="D39E0A12"/>
    <w:lvl w:ilvl="0" w:tplc="31281D76">
      <w:start w:val="1"/>
      <w:numFmt w:val="bullet"/>
      <w:lvlText w:val=""/>
      <w:lvlJc w:val="left"/>
      <w:pPr>
        <w:tabs>
          <w:tab w:val="num" w:pos="720"/>
        </w:tabs>
        <w:ind w:left="720" w:hanging="360"/>
      </w:pPr>
      <w:rPr>
        <w:rFonts w:ascii="Symbol" w:hAnsi="Symbol" w:hint="default"/>
        <w:sz w:val="20"/>
      </w:rPr>
    </w:lvl>
    <w:lvl w:ilvl="1" w:tplc="BD9EFBCA">
      <w:start w:val="1"/>
      <w:numFmt w:val="bullet"/>
      <w:lvlText w:val="o"/>
      <w:lvlJc w:val="left"/>
      <w:pPr>
        <w:tabs>
          <w:tab w:val="num" w:pos="1440"/>
        </w:tabs>
        <w:ind w:left="1440" w:hanging="360"/>
      </w:pPr>
      <w:rPr>
        <w:rFonts w:ascii="Courier New" w:hAnsi="Courier New" w:hint="default"/>
        <w:sz w:val="20"/>
      </w:rPr>
    </w:lvl>
    <w:lvl w:ilvl="2" w:tplc="110EBF7A" w:tentative="1">
      <w:start w:val="1"/>
      <w:numFmt w:val="bullet"/>
      <w:lvlText w:val=""/>
      <w:lvlJc w:val="left"/>
      <w:pPr>
        <w:tabs>
          <w:tab w:val="num" w:pos="2160"/>
        </w:tabs>
        <w:ind w:left="2160" w:hanging="360"/>
      </w:pPr>
      <w:rPr>
        <w:rFonts w:ascii="Wingdings" w:hAnsi="Wingdings" w:hint="default"/>
        <w:sz w:val="20"/>
      </w:rPr>
    </w:lvl>
    <w:lvl w:ilvl="3" w:tplc="2EAAA92E" w:tentative="1">
      <w:start w:val="1"/>
      <w:numFmt w:val="bullet"/>
      <w:lvlText w:val=""/>
      <w:lvlJc w:val="left"/>
      <w:pPr>
        <w:tabs>
          <w:tab w:val="num" w:pos="2880"/>
        </w:tabs>
        <w:ind w:left="2880" w:hanging="360"/>
      </w:pPr>
      <w:rPr>
        <w:rFonts w:ascii="Wingdings" w:hAnsi="Wingdings" w:hint="default"/>
        <w:sz w:val="20"/>
      </w:rPr>
    </w:lvl>
    <w:lvl w:ilvl="4" w:tplc="BDC6DCE8" w:tentative="1">
      <w:start w:val="1"/>
      <w:numFmt w:val="bullet"/>
      <w:lvlText w:val=""/>
      <w:lvlJc w:val="left"/>
      <w:pPr>
        <w:tabs>
          <w:tab w:val="num" w:pos="3600"/>
        </w:tabs>
        <w:ind w:left="3600" w:hanging="360"/>
      </w:pPr>
      <w:rPr>
        <w:rFonts w:ascii="Wingdings" w:hAnsi="Wingdings" w:hint="default"/>
        <w:sz w:val="20"/>
      </w:rPr>
    </w:lvl>
    <w:lvl w:ilvl="5" w:tplc="485C4C2E" w:tentative="1">
      <w:start w:val="1"/>
      <w:numFmt w:val="bullet"/>
      <w:lvlText w:val=""/>
      <w:lvlJc w:val="left"/>
      <w:pPr>
        <w:tabs>
          <w:tab w:val="num" w:pos="4320"/>
        </w:tabs>
        <w:ind w:left="4320" w:hanging="360"/>
      </w:pPr>
      <w:rPr>
        <w:rFonts w:ascii="Wingdings" w:hAnsi="Wingdings" w:hint="default"/>
        <w:sz w:val="20"/>
      </w:rPr>
    </w:lvl>
    <w:lvl w:ilvl="6" w:tplc="13608C4A" w:tentative="1">
      <w:start w:val="1"/>
      <w:numFmt w:val="bullet"/>
      <w:lvlText w:val=""/>
      <w:lvlJc w:val="left"/>
      <w:pPr>
        <w:tabs>
          <w:tab w:val="num" w:pos="5040"/>
        </w:tabs>
        <w:ind w:left="5040" w:hanging="360"/>
      </w:pPr>
      <w:rPr>
        <w:rFonts w:ascii="Wingdings" w:hAnsi="Wingdings" w:hint="default"/>
        <w:sz w:val="20"/>
      </w:rPr>
    </w:lvl>
    <w:lvl w:ilvl="7" w:tplc="91F4B3A2" w:tentative="1">
      <w:start w:val="1"/>
      <w:numFmt w:val="bullet"/>
      <w:lvlText w:val=""/>
      <w:lvlJc w:val="left"/>
      <w:pPr>
        <w:tabs>
          <w:tab w:val="num" w:pos="5760"/>
        </w:tabs>
        <w:ind w:left="5760" w:hanging="360"/>
      </w:pPr>
      <w:rPr>
        <w:rFonts w:ascii="Wingdings" w:hAnsi="Wingdings" w:hint="default"/>
        <w:sz w:val="20"/>
      </w:rPr>
    </w:lvl>
    <w:lvl w:ilvl="8" w:tplc="D69CA660"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709F1"/>
    <w:multiLevelType w:val="hybridMultilevel"/>
    <w:tmpl w:val="3ACAD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C361E8D"/>
    <w:multiLevelType w:val="hybridMultilevel"/>
    <w:tmpl w:val="C4EAF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8465666"/>
    <w:multiLevelType w:val="hybridMultilevel"/>
    <w:tmpl w:val="8B62A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8"/>
  </w:num>
  <w:num w:numId="3">
    <w:abstractNumId w:val="26"/>
  </w:num>
  <w:num w:numId="4">
    <w:abstractNumId w:val="23"/>
  </w:num>
  <w:num w:numId="5">
    <w:abstractNumId w:val="20"/>
  </w:num>
  <w:num w:numId="6">
    <w:abstractNumId w:val="13"/>
  </w:num>
  <w:num w:numId="7">
    <w:abstractNumId w:val="16"/>
  </w:num>
  <w:num w:numId="8">
    <w:abstractNumId w:val="14"/>
  </w:num>
  <w:num w:numId="9">
    <w:abstractNumId w:val="25"/>
  </w:num>
  <w:num w:numId="10">
    <w:abstractNumId w:val="15"/>
  </w:num>
  <w:num w:numId="11">
    <w:abstractNumId w:val="22"/>
  </w:num>
  <w:num w:numId="12">
    <w:abstractNumId w:val="2"/>
  </w:num>
  <w:num w:numId="13">
    <w:abstractNumId w:val="4"/>
  </w:num>
  <w:num w:numId="14">
    <w:abstractNumId w:val="7"/>
  </w:num>
  <w:num w:numId="15">
    <w:abstractNumId w:val="12"/>
  </w:num>
  <w:num w:numId="16">
    <w:abstractNumId w:val="19"/>
  </w:num>
  <w:num w:numId="17">
    <w:abstractNumId w:val="10"/>
  </w:num>
  <w:num w:numId="18">
    <w:abstractNumId w:val="21"/>
  </w:num>
  <w:num w:numId="19">
    <w:abstractNumId w:val="5"/>
  </w:num>
  <w:num w:numId="20">
    <w:abstractNumId w:val="28"/>
  </w:num>
  <w:num w:numId="21">
    <w:abstractNumId w:val="1"/>
  </w:num>
  <w:num w:numId="22">
    <w:abstractNumId w:val="9"/>
  </w:num>
  <w:num w:numId="23">
    <w:abstractNumId w:val="0"/>
  </w:num>
  <w:num w:numId="24">
    <w:abstractNumId w:val="3"/>
  </w:num>
  <w:num w:numId="25">
    <w:abstractNumId w:val="18"/>
  </w:num>
  <w:num w:numId="26">
    <w:abstractNumId w:val="17"/>
  </w:num>
  <w:num w:numId="27">
    <w:abstractNumId w:val="11"/>
  </w:num>
  <w:num w:numId="28">
    <w:abstractNumId w:val="6"/>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MzexMDcyNTOxNDJT0lEKTi0uzszPAykwqgUAWVEODCwAAAA="/>
  </w:docVars>
  <w:rsids>
    <w:rsidRoot w:val="00A33EC4"/>
    <w:rsid w:val="00001987"/>
    <w:rsid w:val="00002011"/>
    <w:rsid w:val="000023B4"/>
    <w:rsid w:val="0000473F"/>
    <w:rsid w:val="00004A12"/>
    <w:rsid w:val="00004A54"/>
    <w:rsid w:val="00005654"/>
    <w:rsid w:val="000068C9"/>
    <w:rsid w:val="00006E48"/>
    <w:rsid w:val="00011939"/>
    <w:rsid w:val="00013214"/>
    <w:rsid w:val="00015F8E"/>
    <w:rsid w:val="00017229"/>
    <w:rsid w:val="0001727E"/>
    <w:rsid w:val="0002001C"/>
    <w:rsid w:val="00021421"/>
    <w:rsid w:val="000230FB"/>
    <w:rsid w:val="00023AE8"/>
    <w:rsid w:val="00027EB7"/>
    <w:rsid w:val="00031744"/>
    <w:rsid w:val="000319C5"/>
    <w:rsid w:val="00031F5A"/>
    <w:rsid w:val="000329B1"/>
    <w:rsid w:val="0003365E"/>
    <w:rsid w:val="00034E9F"/>
    <w:rsid w:val="00034F65"/>
    <w:rsid w:val="00035239"/>
    <w:rsid w:val="00035FAA"/>
    <w:rsid w:val="00036592"/>
    <w:rsid w:val="00036A69"/>
    <w:rsid w:val="000402C0"/>
    <w:rsid w:val="00041143"/>
    <w:rsid w:val="000417ED"/>
    <w:rsid w:val="00042C93"/>
    <w:rsid w:val="00043294"/>
    <w:rsid w:val="00044464"/>
    <w:rsid w:val="00045221"/>
    <w:rsid w:val="0005049B"/>
    <w:rsid w:val="0005051D"/>
    <w:rsid w:val="00050977"/>
    <w:rsid w:val="000512CE"/>
    <w:rsid w:val="000515ED"/>
    <w:rsid w:val="00051781"/>
    <w:rsid w:val="000517E3"/>
    <w:rsid w:val="00052070"/>
    <w:rsid w:val="00053331"/>
    <w:rsid w:val="000533A6"/>
    <w:rsid w:val="000552C9"/>
    <w:rsid w:val="00056164"/>
    <w:rsid w:val="00056A3E"/>
    <w:rsid w:val="00057826"/>
    <w:rsid w:val="000607C0"/>
    <w:rsid w:val="0006094A"/>
    <w:rsid w:val="00062FF7"/>
    <w:rsid w:val="00063A5E"/>
    <w:rsid w:val="00065BB9"/>
    <w:rsid w:val="0006622F"/>
    <w:rsid w:val="00067273"/>
    <w:rsid w:val="000700D6"/>
    <w:rsid w:val="00072D14"/>
    <w:rsid w:val="00073C63"/>
    <w:rsid w:val="00074239"/>
    <w:rsid w:val="0007452E"/>
    <w:rsid w:val="000760D2"/>
    <w:rsid w:val="00080317"/>
    <w:rsid w:val="000803A2"/>
    <w:rsid w:val="000808E4"/>
    <w:rsid w:val="00082289"/>
    <w:rsid w:val="00082A3F"/>
    <w:rsid w:val="00082AB8"/>
    <w:rsid w:val="00083EEA"/>
    <w:rsid w:val="00084067"/>
    <w:rsid w:val="00085466"/>
    <w:rsid w:val="0008548C"/>
    <w:rsid w:val="00085B28"/>
    <w:rsid w:val="000927D7"/>
    <w:rsid w:val="00092AD4"/>
    <w:rsid w:val="00092B3E"/>
    <w:rsid w:val="00092DF0"/>
    <w:rsid w:val="000933A8"/>
    <w:rsid w:val="00095C0A"/>
    <w:rsid w:val="00095E73"/>
    <w:rsid w:val="00096BF6"/>
    <w:rsid w:val="000970C9"/>
    <w:rsid w:val="00097942"/>
    <w:rsid w:val="000A0E73"/>
    <w:rsid w:val="000A132E"/>
    <w:rsid w:val="000A17ED"/>
    <w:rsid w:val="000A2BB1"/>
    <w:rsid w:val="000A4A5D"/>
    <w:rsid w:val="000A537D"/>
    <w:rsid w:val="000A593E"/>
    <w:rsid w:val="000A5F0E"/>
    <w:rsid w:val="000B0199"/>
    <w:rsid w:val="000B08CB"/>
    <w:rsid w:val="000B1582"/>
    <w:rsid w:val="000B4F07"/>
    <w:rsid w:val="000B5C53"/>
    <w:rsid w:val="000B6A04"/>
    <w:rsid w:val="000B6C05"/>
    <w:rsid w:val="000B70F1"/>
    <w:rsid w:val="000C132A"/>
    <w:rsid w:val="000C27F0"/>
    <w:rsid w:val="000C4463"/>
    <w:rsid w:val="000C4697"/>
    <w:rsid w:val="000C50FB"/>
    <w:rsid w:val="000C5C01"/>
    <w:rsid w:val="000C5F4B"/>
    <w:rsid w:val="000C6A70"/>
    <w:rsid w:val="000C700C"/>
    <w:rsid w:val="000D0AEB"/>
    <w:rsid w:val="000D0C2E"/>
    <w:rsid w:val="000D1839"/>
    <w:rsid w:val="000D267B"/>
    <w:rsid w:val="000D2685"/>
    <w:rsid w:val="000D34ED"/>
    <w:rsid w:val="000D3BCC"/>
    <w:rsid w:val="000D508C"/>
    <w:rsid w:val="000D5592"/>
    <w:rsid w:val="000D5758"/>
    <w:rsid w:val="000D6DC8"/>
    <w:rsid w:val="000D6F16"/>
    <w:rsid w:val="000D7686"/>
    <w:rsid w:val="000D789B"/>
    <w:rsid w:val="000E02C5"/>
    <w:rsid w:val="000E1A2A"/>
    <w:rsid w:val="000E2ABC"/>
    <w:rsid w:val="000E3CEC"/>
    <w:rsid w:val="000E3FBB"/>
    <w:rsid w:val="000E54A4"/>
    <w:rsid w:val="000E5F02"/>
    <w:rsid w:val="000E7A79"/>
    <w:rsid w:val="000E7E69"/>
    <w:rsid w:val="000F03C7"/>
    <w:rsid w:val="000F19E4"/>
    <w:rsid w:val="000F28A7"/>
    <w:rsid w:val="000F3EE3"/>
    <w:rsid w:val="000F4ED3"/>
    <w:rsid w:val="000F58F6"/>
    <w:rsid w:val="000F6467"/>
    <w:rsid w:val="0010150F"/>
    <w:rsid w:val="001026E9"/>
    <w:rsid w:val="001029AD"/>
    <w:rsid w:val="00103484"/>
    <w:rsid w:val="00103689"/>
    <w:rsid w:val="00103A93"/>
    <w:rsid w:val="00107897"/>
    <w:rsid w:val="00107E3D"/>
    <w:rsid w:val="001115C9"/>
    <w:rsid w:val="00111DD2"/>
    <w:rsid w:val="00112158"/>
    <w:rsid w:val="001124CB"/>
    <w:rsid w:val="00112F86"/>
    <w:rsid w:val="001136D1"/>
    <w:rsid w:val="00113AF0"/>
    <w:rsid w:val="001148EB"/>
    <w:rsid w:val="0011543C"/>
    <w:rsid w:val="0011792D"/>
    <w:rsid w:val="00117BCB"/>
    <w:rsid w:val="001213E5"/>
    <w:rsid w:val="00121674"/>
    <w:rsid w:val="00121772"/>
    <w:rsid w:val="00121817"/>
    <w:rsid w:val="00123225"/>
    <w:rsid w:val="001243C6"/>
    <w:rsid w:val="00124F77"/>
    <w:rsid w:val="00124FC7"/>
    <w:rsid w:val="001261E7"/>
    <w:rsid w:val="001277A3"/>
    <w:rsid w:val="00131155"/>
    <w:rsid w:val="001312B1"/>
    <w:rsid w:val="001323B2"/>
    <w:rsid w:val="0013567B"/>
    <w:rsid w:val="00135E54"/>
    <w:rsid w:val="001368F6"/>
    <w:rsid w:val="00136C09"/>
    <w:rsid w:val="00137156"/>
    <w:rsid w:val="001410FD"/>
    <w:rsid w:val="0014282D"/>
    <w:rsid w:val="00143AF2"/>
    <w:rsid w:val="001440B9"/>
    <w:rsid w:val="00145A97"/>
    <w:rsid w:val="00145C3A"/>
    <w:rsid w:val="0014612E"/>
    <w:rsid w:val="0015129B"/>
    <w:rsid w:val="00151540"/>
    <w:rsid w:val="00151BAB"/>
    <w:rsid w:val="00151CCE"/>
    <w:rsid w:val="00152023"/>
    <w:rsid w:val="001524C5"/>
    <w:rsid w:val="00152928"/>
    <w:rsid w:val="00153F78"/>
    <w:rsid w:val="00155156"/>
    <w:rsid w:val="001556D1"/>
    <w:rsid w:val="00155A2D"/>
    <w:rsid w:val="0015762E"/>
    <w:rsid w:val="00160FD4"/>
    <w:rsid w:val="0016171C"/>
    <w:rsid w:val="0016186F"/>
    <w:rsid w:val="001625F7"/>
    <w:rsid w:val="00162908"/>
    <w:rsid w:val="00162959"/>
    <w:rsid w:val="001639AC"/>
    <w:rsid w:val="00164A02"/>
    <w:rsid w:val="0016531F"/>
    <w:rsid w:val="00165441"/>
    <w:rsid w:val="001665CB"/>
    <w:rsid w:val="00170256"/>
    <w:rsid w:val="0017438E"/>
    <w:rsid w:val="001754B0"/>
    <w:rsid w:val="00176215"/>
    <w:rsid w:val="00176ED9"/>
    <w:rsid w:val="0018061E"/>
    <w:rsid w:val="00181524"/>
    <w:rsid w:val="00182B9C"/>
    <w:rsid w:val="001851E2"/>
    <w:rsid w:val="00186971"/>
    <w:rsid w:val="00186AF9"/>
    <w:rsid w:val="00186B33"/>
    <w:rsid w:val="00191190"/>
    <w:rsid w:val="00191DF4"/>
    <w:rsid w:val="001922C0"/>
    <w:rsid w:val="001924C3"/>
    <w:rsid w:val="001929AC"/>
    <w:rsid w:val="00192E51"/>
    <w:rsid w:val="00193280"/>
    <w:rsid w:val="001960D6"/>
    <w:rsid w:val="001A3602"/>
    <w:rsid w:val="001A4406"/>
    <w:rsid w:val="001A44F7"/>
    <w:rsid w:val="001A4799"/>
    <w:rsid w:val="001A486D"/>
    <w:rsid w:val="001A4F93"/>
    <w:rsid w:val="001A55C3"/>
    <w:rsid w:val="001A5B1E"/>
    <w:rsid w:val="001A7460"/>
    <w:rsid w:val="001A7B75"/>
    <w:rsid w:val="001B07AB"/>
    <w:rsid w:val="001B0D92"/>
    <w:rsid w:val="001B2A82"/>
    <w:rsid w:val="001B302B"/>
    <w:rsid w:val="001B5EEA"/>
    <w:rsid w:val="001B61C8"/>
    <w:rsid w:val="001B6268"/>
    <w:rsid w:val="001B6467"/>
    <w:rsid w:val="001B648D"/>
    <w:rsid w:val="001B6AC9"/>
    <w:rsid w:val="001B6FB2"/>
    <w:rsid w:val="001B71DD"/>
    <w:rsid w:val="001B7531"/>
    <w:rsid w:val="001C0021"/>
    <w:rsid w:val="001C40D5"/>
    <w:rsid w:val="001C5870"/>
    <w:rsid w:val="001C7814"/>
    <w:rsid w:val="001D07FC"/>
    <w:rsid w:val="001D0BFB"/>
    <w:rsid w:val="001D2FDA"/>
    <w:rsid w:val="001D4C1D"/>
    <w:rsid w:val="001D61CF"/>
    <w:rsid w:val="001D7F9D"/>
    <w:rsid w:val="001E0246"/>
    <w:rsid w:val="001E101B"/>
    <w:rsid w:val="001E1677"/>
    <w:rsid w:val="001E2377"/>
    <w:rsid w:val="001E32BB"/>
    <w:rsid w:val="001E3EE5"/>
    <w:rsid w:val="001E51C1"/>
    <w:rsid w:val="001E6724"/>
    <w:rsid w:val="001F02AF"/>
    <w:rsid w:val="001F06E7"/>
    <w:rsid w:val="001F08F8"/>
    <w:rsid w:val="001F10B6"/>
    <w:rsid w:val="001F284D"/>
    <w:rsid w:val="001F3A5A"/>
    <w:rsid w:val="001F4005"/>
    <w:rsid w:val="001F4533"/>
    <w:rsid w:val="001F55F8"/>
    <w:rsid w:val="001F57D0"/>
    <w:rsid w:val="001F5C28"/>
    <w:rsid w:val="001F6534"/>
    <w:rsid w:val="001F6687"/>
    <w:rsid w:val="001F6C8B"/>
    <w:rsid w:val="00200938"/>
    <w:rsid w:val="002015E7"/>
    <w:rsid w:val="0020194F"/>
    <w:rsid w:val="00203AB5"/>
    <w:rsid w:val="00205F57"/>
    <w:rsid w:val="00206240"/>
    <w:rsid w:val="0020676F"/>
    <w:rsid w:val="00206778"/>
    <w:rsid w:val="002108E4"/>
    <w:rsid w:val="00210D47"/>
    <w:rsid w:val="002165D0"/>
    <w:rsid w:val="00220A33"/>
    <w:rsid w:val="00222006"/>
    <w:rsid w:val="00222134"/>
    <w:rsid w:val="00222658"/>
    <w:rsid w:val="002239F7"/>
    <w:rsid w:val="00223F00"/>
    <w:rsid w:val="00223FAE"/>
    <w:rsid w:val="00224313"/>
    <w:rsid w:val="00224428"/>
    <w:rsid w:val="002267E7"/>
    <w:rsid w:val="00227563"/>
    <w:rsid w:val="0023060A"/>
    <w:rsid w:val="00230885"/>
    <w:rsid w:val="00231AC8"/>
    <w:rsid w:val="00232AEC"/>
    <w:rsid w:val="002332FE"/>
    <w:rsid w:val="0023369C"/>
    <w:rsid w:val="00234F66"/>
    <w:rsid w:val="0023540B"/>
    <w:rsid w:val="00235890"/>
    <w:rsid w:val="0023624E"/>
    <w:rsid w:val="00236798"/>
    <w:rsid w:val="0023691F"/>
    <w:rsid w:val="00240A11"/>
    <w:rsid w:val="002414C0"/>
    <w:rsid w:val="00243936"/>
    <w:rsid w:val="00244F4E"/>
    <w:rsid w:val="002454E5"/>
    <w:rsid w:val="002502CB"/>
    <w:rsid w:val="00251C65"/>
    <w:rsid w:val="0025346C"/>
    <w:rsid w:val="00253C58"/>
    <w:rsid w:val="00254BC1"/>
    <w:rsid w:val="00254D1E"/>
    <w:rsid w:val="00254D5E"/>
    <w:rsid w:val="00255132"/>
    <w:rsid w:val="002556C2"/>
    <w:rsid w:val="00255F38"/>
    <w:rsid w:val="002562E9"/>
    <w:rsid w:val="0025646E"/>
    <w:rsid w:val="00257490"/>
    <w:rsid w:val="00257B39"/>
    <w:rsid w:val="0026071E"/>
    <w:rsid w:val="00260756"/>
    <w:rsid w:val="00261CD5"/>
    <w:rsid w:val="00262564"/>
    <w:rsid w:val="00262AEF"/>
    <w:rsid w:val="002634EF"/>
    <w:rsid w:val="00264C48"/>
    <w:rsid w:val="00265FE0"/>
    <w:rsid w:val="0026633D"/>
    <w:rsid w:val="00266395"/>
    <w:rsid w:val="00270573"/>
    <w:rsid w:val="00272A29"/>
    <w:rsid w:val="002730D6"/>
    <w:rsid w:val="00273A24"/>
    <w:rsid w:val="0027421E"/>
    <w:rsid w:val="0027465D"/>
    <w:rsid w:val="00275679"/>
    <w:rsid w:val="00276AC6"/>
    <w:rsid w:val="002808A8"/>
    <w:rsid w:val="00281A87"/>
    <w:rsid w:val="002829E5"/>
    <w:rsid w:val="00284314"/>
    <w:rsid w:val="00284DA8"/>
    <w:rsid w:val="00290DBD"/>
    <w:rsid w:val="002919F8"/>
    <w:rsid w:val="00291A2B"/>
    <w:rsid w:val="00292887"/>
    <w:rsid w:val="00293800"/>
    <w:rsid w:val="002946DF"/>
    <w:rsid w:val="00295F44"/>
    <w:rsid w:val="002968BF"/>
    <w:rsid w:val="00296CBC"/>
    <w:rsid w:val="00297E24"/>
    <w:rsid w:val="00297ECC"/>
    <w:rsid w:val="002A36F5"/>
    <w:rsid w:val="002A506F"/>
    <w:rsid w:val="002A52C7"/>
    <w:rsid w:val="002A6103"/>
    <w:rsid w:val="002A6E82"/>
    <w:rsid w:val="002B07B2"/>
    <w:rsid w:val="002B0F45"/>
    <w:rsid w:val="002B2C03"/>
    <w:rsid w:val="002B4E54"/>
    <w:rsid w:val="002B5657"/>
    <w:rsid w:val="002B5993"/>
    <w:rsid w:val="002B6AD0"/>
    <w:rsid w:val="002C1B23"/>
    <w:rsid w:val="002C1BCD"/>
    <w:rsid w:val="002C239C"/>
    <w:rsid w:val="002C2BD7"/>
    <w:rsid w:val="002C3374"/>
    <w:rsid w:val="002C3778"/>
    <w:rsid w:val="002C59CE"/>
    <w:rsid w:val="002C5D25"/>
    <w:rsid w:val="002C6496"/>
    <w:rsid w:val="002C686F"/>
    <w:rsid w:val="002C6E1E"/>
    <w:rsid w:val="002D27AE"/>
    <w:rsid w:val="002D33A3"/>
    <w:rsid w:val="002D3476"/>
    <w:rsid w:val="002D383D"/>
    <w:rsid w:val="002D3F02"/>
    <w:rsid w:val="002D4B16"/>
    <w:rsid w:val="002D5091"/>
    <w:rsid w:val="002D5967"/>
    <w:rsid w:val="002D6027"/>
    <w:rsid w:val="002D742F"/>
    <w:rsid w:val="002D7833"/>
    <w:rsid w:val="002D7901"/>
    <w:rsid w:val="002E09E3"/>
    <w:rsid w:val="002E2DC3"/>
    <w:rsid w:val="002E3C16"/>
    <w:rsid w:val="002E404C"/>
    <w:rsid w:val="002E6571"/>
    <w:rsid w:val="002E6C3E"/>
    <w:rsid w:val="002E7044"/>
    <w:rsid w:val="002F0564"/>
    <w:rsid w:val="002F06AC"/>
    <w:rsid w:val="002F0C3D"/>
    <w:rsid w:val="002F1048"/>
    <w:rsid w:val="002F20D4"/>
    <w:rsid w:val="002F24B0"/>
    <w:rsid w:val="002F2A67"/>
    <w:rsid w:val="002F4BB7"/>
    <w:rsid w:val="002F54E2"/>
    <w:rsid w:val="003003FB"/>
    <w:rsid w:val="00301A19"/>
    <w:rsid w:val="00301A4C"/>
    <w:rsid w:val="003020ED"/>
    <w:rsid w:val="00302DA6"/>
    <w:rsid w:val="00302F0E"/>
    <w:rsid w:val="0030352F"/>
    <w:rsid w:val="0030395A"/>
    <w:rsid w:val="00304A09"/>
    <w:rsid w:val="003052A1"/>
    <w:rsid w:val="003077DE"/>
    <w:rsid w:val="0031109F"/>
    <w:rsid w:val="003122F4"/>
    <w:rsid w:val="00313523"/>
    <w:rsid w:val="003141A3"/>
    <w:rsid w:val="00315EF9"/>
    <w:rsid w:val="00317430"/>
    <w:rsid w:val="00317912"/>
    <w:rsid w:val="00317F22"/>
    <w:rsid w:val="00320974"/>
    <w:rsid w:val="0032162F"/>
    <w:rsid w:val="003238B3"/>
    <w:rsid w:val="0032741B"/>
    <w:rsid w:val="00327A68"/>
    <w:rsid w:val="00330915"/>
    <w:rsid w:val="00330DBA"/>
    <w:rsid w:val="003323DF"/>
    <w:rsid w:val="00332D05"/>
    <w:rsid w:val="00333EB8"/>
    <w:rsid w:val="00335B6B"/>
    <w:rsid w:val="00336F21"/>
    <w:rsid w:val="0034045E"/>
    <w:rsid w:val="00341C52"/>
    <w:rsid w:val="00342DE2"/>
    <w:rsid w:val="0034487E"/>
    <w:rsid w:val="003466CD"/>
    <w:rsid w:val="0034722B"/>
    <w:rsid w:val="003479B0"/>
    <w:rsid w:val="003516CD"/>
    <w:rsid w:val="003530F8"/>
    <w:rsid w:val="0035347E"/>
    <w:rsid w:val="00353926"/>
    <w:rsid w:val="003543DA"/>
    <w:rsid w:val="00354C9F"/>
    <w:rsid w:val="00355BF7"/>
    <w:rsid w:val="00356B01"/>
    <w:rsid w:val="003610D9"/>
    <w:rsid w:val="00362412"/>
    <w:rsid w:val="003627F5"/>
    <w:rsid w:val="00364B71"/>
    <w:rsid w:val="0036518C"/>
    <w:rsid w:val="00365897"/>
    <w:rsid w:val="00365D7F"/>
    <w:rsid w:val="0036658B"/>
    <w:rsid w:val="003665CB"/>
    <w:rsid w:val="003706B2"/>
    <w:rsid w:val="003715B4"/>
    <w:rsid w:val="00372F46"/>
    <w:rsid w:val="003732E4"/>
    <w:rsid w:val="00373807"/>
    <w:rsid w:val="00374F44"/>
    <w:rsid w:val="00375875"/>
    <w:rsid w:val="0037674D"/>
    <w:rsid w:val="00380B5F"/>
    <w:rsid w:val="003814AF"/>
    <w:rsid w:val="00382774"/>
    <w:rsid w:val="00382AA8"/>
    <w:rsid w:val="003838DF"/>
    <w:rsid w:val="00383AC3"/>
    <w:rsid w:val="00383E70"/>
    <w:rsid w:val="0038486D"/>
    <w:rsid w:val="00384A97"/>
    <w:rsid w:val="00386F36"/>
    <w:rsid w:val="003872A9"/>
    <w:rsid w:val="003876C0"/>
    <w:rsid w:val="00390A3C"/>
    <w:rsid w:val="00390EBB"/>
    <w:rsid w:val="00391882"/>
    <w:rsid w:val="003925A6"/>
    <w:rsid w:val="003931CF"/>
    <w:rsid w:val="0039530C"/>
    <w:rsid w:val="00395C33"/>
    <w:rsid w:val="003A0172"/>
    <w:rsid w:val="003A07F9"/>
    <w:rsid w:val="003A1997"/>
    <w:rsid w:val="003A3619"/>
    <w:rsid w:val="003A643C"/>
    <w:rsid w:val="003A73D4"/>
    <w:rsid w:val="003B29B7"/>
    <w:rsid w:val="003B3AAE"/>
    <w:rsid w:val="003B3BD2"/>
    <w:rsid w:val="003B4637"/>
    <w:rsid w:val="003B57D4"/>
    <w:rsid w:val="003B6EC3"/>
    <w:rsid w:val="003B7D33"/>
    <w:rsid w:val="003C0033"/>
    <w:rsid w:val="003C255C"/>
    <w:rsid w:val="003C3F8B"/>
    <w:rsid w:val="003C539A"/>
    <w:rsid w:val="003C558A"/>
    <w:rsid w:val="003C5F56"/>
    <w:rsid w:val="003D1897"/>
    <w:rsid w:val="003D203E"/>
    <w:rsid w:val="003E0DE2"/>
    <w:rsid w:val="003E30A0"/>
    <w:rsid w:val="003E47DF"/>
    <w:rsid w:val="003E693F"/>
    <w:rsid w:val="003E6B72"/>
    <w:rsid w:val="003E6BB7"/>
    <w:rsid w:val="003E7106"/>
    <w:rsid w:val="003E7742"/>
    <w:rsid w:val="003F1B35"/>
    <w:rsid w:val="003F2DD0"/>
    <w:rsid w:val="003F30B8"/>
    <w:rsid w:val="003F3E3B"/>
    <w:rsid w:val="003F4E03"/>
    <w:rsid w:val="003F52A9"/>
    <w:rsid w:val="003F5B5B"/>
    <w:rsid w:val="003F66B6"/>
    <w:rsid w:val="003F67A6"/>
    <w:rsid w:val="003F67D5"/>
    <w:rsid w:val="003F6821"/>
    <w:rsid w:val="003F6862"/>
    <w:rsid w:val="003F6C56"/>
    <w:rsid w:val="003F78DD"/>
    <w:rsid w:val="003F7F89"/>
    <w:rsid w:val="00400DBA"/>
    <w:rsid w:val="004039B9"/>
    <w:rsid w:val="00403F93"/>
    <w:rsid w:val="004041D1"/>
    <w:rsid w:val="00404B1B"/>
    <w:rsid w:val="00404F8D"/>
    <w:rsid w:val="00407385"/>
    <w:rsid w:val="004074BB"/>
    <w:rsid w:val="00407887"/>
    <w:rsid w:val="00407BBB"/>
    <w:rsid w:val="00407C65"/>
    <w:rsid w:val="00407E5B"/>
    <w:rsid w:val="00411564"/>
    <w:rsid w:val="00412274"/>
    <w:rsid w:val="00414ED3"/>
    <w:rsid w:val="004156A6"/>
    <w:rsid w:val="004169D1"/>
    <w:rsid w:val="00416E5E"/>
    <w:rsid w:val="00420017"/>
    <w:rsid w:val="00420EE0"/>
    <w:rsid w:val="0042118A"/>
    <w:rsid w:val="004221D6"/>
    <w:rsid w:val="0042264A"/>
    <w:rsid w:val="00422912"/>
    <w:rsid w:val="004246F2"/>
    <w:rsid w:val="004260F1"/>
    <w:rsid w:val="00426DE9"/>
    <w:rsid w:val="004272FF"/>
    <w:rsid w:val="00427C6F"/>
    <w:rsid w:val="004309BC"/>
    <w:rsid w:val="00431A66"/>
    <w:rsid w:val="00431B3A"/>
    <w:rsid w:val="00433238"/>
    <w:rsid w:val="00433AC5"/>
    <w:rsid w:val="00435D23"/>
    <w:rsid w:val="0043787E"/>
    <w:rsid w:val="00442AF6"/>
    <w:rsid w:val="00442F51"/>
    <w:rsid w:val="00442F93"/>
    <w:rsid w:val="0044374C"/>
    <w:rsid w:val="004461C2"/>
    <w:rsid w:val="00447060"/>
    <w:rsid w:val="00447181"/>
    <w:rsid w:val="00447517"/>
    <w:rsid w:val="004549A7"/>
    <w:rsid w:val="00455B21"/>
    <w:rsid w:val="0045781F"/>
    <w:rsid w:val="00462059"/>
    <w:rsid w:val="00462407"/>
    <w:rsid w:val="0046254D"/>
    <w:rsid w:val="0046445B"/>
    <w:rsid w:val="004647B7"/>
    <w:rsid w:val="00464A30"/>
    <w:rsid w:val="00464FA9"/>
    <w:rsid w:val="00465B5A"/>
    <w:rsid w:val="00467B6A"/>
    <w:rsid w:val="004700A2"/>
    <w:rsid w:val="00470AA0"/>
    <w:rsid w:val="00471D76"/>
    <w:rsid w:val="00472CC5"/>
    <w:rsid w:val="00473976"/>
    <w:rsid w:val="00473DE6"/>
    <w:rsid w:val="00474902"/>
    <w:rsid w:val="00474B55"/>
    <w:rsid w:val="004753A9"/>
    <w:rsid w:val="0047651F"/>
    <w:rsid w:val="00476C2C"/>
    <w:rsid w:val="004779BE"/>
    <w:rsid w:val="0048148D"/>
    <w:rsid w:val="00481691"/>
    <w:rsid w:val="00481B05"/>
    <w:rsid w:val="004843BF"/>
    <w:rsid w:val="004846D3"/>
    <w:rsid w:val="00486BF0"/>
    <w:rsid w:val="00487B80"/>
    <w:rsid w:val="00487F39"/>
    <w:rsid w:val="00491686"/>
    <w:rsid w:val="0049356C"/>
    <w:rsid w:val="0049401F"/>
    <w:rsid w:val="004953B0"/>
    <w:rsid w:val="00495673"/>
    <w:rsid w:val="00495AD6"/>
    <w:rsid w:val="004968E0"/>
    <w:rsid w:val="00496CD0"/>
    <w:rsid w:val="004978FC"/>
    <w:rsid w:val="00497A72"/>
    <w:rsid w:val="004A2115"/>
    <w:rsid w:val="004A22B4"/>
    <w:rsid w:val="004A4041"/>
    <w:rsid w:val="004A47C1"/>
    <w:rsid w:val="004A6D43"/>
    <w:rsid w:val="004B08A3"/>
    <w:rsid w:val="004B08A6"/>
    <w:rsid w:val="004B1E1C"/>
    <w:rsid w:val="004B25C9"/>
    <w:rsid w:val="004B5DA7"/>
    <w:rsid w:val="004B6A03"/>
    <w:rsid w:val="004B77D0"/>
    <w:rsid w:val="004C3954"/>
    <w:rsid w:val="004C41AA"/>
    <w:rsid w:val="004C43AA"/>
    <w:rsid w:val="004C4838"/>
    <w:rsid w:val="004C4D02"/>
    <w:rsid w:val="004C61D3"/>
    <w:rsid w:val="004C7B5A"/>
    <w:rsid w:val="004D00FD"/>
    <w:rsid w:val="004D1C1C"/>
    <w:rsid w:val="004D1C81"/>
    <w:rsid w:val="004D310F"/>
    <w:rsid w:val="004D35E7"/>
    <w:rsid w:val="004D38FE"/>
    <w:rsid w:val="004D3BB5"/>
    <w:rsid w:val="004D3C81"/>
    <w:rsid w:val="004D4C1F"/>
    <w:rsid w:val="004D507C"/>
    <w:rsid w:val="004D50C5"/>
    <w:rsid w:val="004E154C"/>
    <w:rsid w:val="004E5837"/>
    <w:rsid w:val="004E5ED2"/>
    <w:rsid w:val="004E6278"/>
    <w:rsid w:val="004F09D9"/>
    <w:rsid w:val="004F0D63"/>
    <w:rsid w:val="004F1441"/>
    <w:rsid w:val="004F2673"/>
    <w:rsid w:val="004F2843"/>
    <w:rsid w:val="004F56F2"/>
    <w:rsid w:val="004F5EB9"/>
    <w:rsid w:val="004F7145"/>
    <w:rsid w:val="005018D9"/>
    <w:rsid w:val="0050277C"/>
    <w:rsid w:val="00503965"/>
    <w:rsid w:val="00504725"/>
    <w:rsid w:val="005072DD"/>
    <w:rsid w:val="00507C5B"/>
    <w:rsid w:val="00507D90"/>
    <w:rsid w:val="005108C0"/>
    <w:rsid w:val="005114FE"/>
    <w:rsid w:val="00512080"/>
    <w:rsid w:val="005127C0"/>
    <w:rsid w:val="00512AEE"/>
    <w:rsid w:val="0051346C"/>
    <w:rsid w:val="00514811"/>
    <w:rsid w:val="00516320"/>
    <w:rsid w:val="00516FBD"/>
    <w:rsid w:val="005213F3"/>
    <w:rsid w:val="00522427"/>
    <w:rsid w:val="00522886"/>
    <w:rsid w:val="00523256"/>
    <w:rsid w:val="0052378A"/>
    <w:rsid w:val="005246B2"/>
    <w:rsid w:val="00525060"/>
    <w:rsid w:val="005259F1"/>
    <w:rsid w:val="00526366"/>
    <w:rsid w:val="00527470"/>
    <w:rsid w:val="00527DBF"/>
    <w:rsid w:val="005316AA"/>
    <w:rsid w:val="00531E3D"/>
    <w:rsid w:val="00533BC8"/>
    <w:rsid w:val="0053566B"/>
    <w:rsid w:val="00540993"/>
    <w:rsid w:val="00541301"/>
    <w:rsid w:val="0054394B"/>
    <w:rsid w:val="00544518"/>
    <w:rsid w:val="00544943"/>
    <w:rsid w:val="00546679"/>
    <w:rsid w:val="005502E4"/>
    <w:rsid w:val="005505B5"/>
    <w:rsid w:val="00554AEB"/>
    <w:rsid w:val="00554ECC"/>
    <w:rsid w:val="005552BD"/>
    <w:rsid w:val="005554E7"/>
    <w:rsid w:val="005558A6"/>
    <w:rsid w:val="005567F5"/>
    <w:rsid w:val="00560357"/>
    <w:rsid w:val="005604AC"/>
    <w:rsid w:val="00560DB3"/>
    <w:rsid w:val="00560E5E"/>
    <w:rsid w:val="005612FA"/>
    <w:rsid w:val="005614C4"/>
    <w:rsid w:val="00563304"/>
    <w:rsid w:val="00563F7F"/>
    <w:rsid w:val="00565975"/>
    <w:rsid w:val="00566167"/>
    <w:rsid w:val="005664D5"/>
    <w:rsid w:val="0056724B"/>
    <w:rsid w:val="00570322"/>
    <w:rsid w:val="005741B1"/>
    <w:rsid w:val="00574729"/>
    <w:rsid w:val="005750E7"/>
    <w:rsid w:val="005760D8"/>
    <w:rsid w:val="0057661E"/>
    <w:rsid w:val="00576BD7"/>
    <w:rsid w:val="0057778D"/>
    <w:rsid w:val="0058150C"/>
    <w:rsid w:val="00583BAA"/>
    <w:rsid w:val="00583E62"/>
    <w:rsid w:val="005854E1"/>
    <w:rsid w:val="005856EE"/>
    <w:rsid w:val="0058697F"/>
    <w:rsid w:val="00590607"/>
    <w:rsid w:val="00592071"/>
    <w:rsid w:val="00593288"/>
    <w:rsid w:val="00594BC7"/>
    <w:rsid w:val="005A0564"/>
    <w:rsid w:val="005A07C8"/>
    <w:rsid w:val="005A141E"/>
    <w:rsid w:val="005A1899"/>
    <w:rsid w:val="005A4181"/>
    <w:rsid w:val="005A4BF2"/>
    <w:rsid w:val="005A4CA5"/>
    <w:rsid w:val="005A53D6"/>
    <w:rsid w:val="005A6348"/>
    <w:rsid w:val="005A6D35"/>
    <w:rsid w:val="005A7780"/>
    <w:rsid w:val="005A7C07"/>
    <w:rsid w:val="005B01AC"/>
    <w:rsid w:val="005B1A55"/>
    <w:rsid w:val="005B25ED"/>
    <w:rsid w:val="005B2A01"/>
    <w:rsid w:val="005B2BB9"/>
    <w:rsid w:val="005C01FE"/>
    <w:rsid w:val="005C149F"/>
    <w:rsid w:val="005C1B42"/>
    <w:rsid w:val="005C24BF"/>
    <w:rsid w:val="005C3A79"/>
    <w:rsid w:val="005C3BB4"/>
    <w:rsid w:val="005C4492"/>
    <w:rsid w:val="005C4C39"/>
    <w:rsid w:val="005D1FB5"/>
    <w:rsid w:val="005D3A9A"/>
    <w:rsid w:val="005D51B1"/>
    <w:rsid w:val="005D70D6"/>
    <w:rsid w:val="005E04F2"/>
    <w:rsid w:val="005E0B82"/>
    <w:rsid w:val="005E486A"/>
    <w:rsid w:val="005E4DCC"/>
    <w:rsid w:val="005E5D12"/>
    <w:rsid w:val="005E628D"/>
    <w:rsid w:val="005E6451"/>
    <w:rsid w:val="005E6BA2"/>
    <w:rsid w:val="005F0ECB"/>
    <w:rsid w:val="005F47FD"/>
    <w:rsid w:val="005F4F35"/>
    <w:rsid w:val="005F60B2"/>
    <w:rsid w:val="005F72F6"/>
    <w:rsid w:val="005F7A51"/>
    <w:rsid w:val="005F7EB4"/>
    <w:rsid w:val="0060041C"/>
    <w:rsid w:val="006007DE"/>
    <w:rsid w:val="00601395"/>
    <w:rsid w:val="006028A2"/>
    <w:rsid w:val="0060332A"/>
    <w:rsid w:val="00603498"/>
    <w:rsid w:val="006048FA"/>
    <w:rsid w:val="0060569B"/>
    <w:rsid w:val="00607F86"/>
    <w:rsid w:val="0061031F"/>
    <w:rsid w:val="00610E36"/>
    <w:rsid w:val="006112CD"/>
    <w:rsid w:val="0061283C"/>
    <w:rsid w:val="00613022"/>
    <w:rsid w:val="006134F7"/>
    <w:rsid w:val="00614F7C"/>
    <w:rsid w:val="00616029"/>
    <w:rsid w:val="00616308"/>
    <w:rsid w:val="00616A8A"/>
    <w:rsid w:val="006241D1"/>
    <w:rsid w:val="006241E8"/>
    <w:rsid w:val="00624ADA"/>
    <w:rsid w:val="00625417"/>
    <w:rsid w:val="0062645F"/>
    <w:rsid w:val="00626DE3"/>
    <w:rsid w:val="006277B7"/>
    <w:rsid w:val="00631945"/>
    <w:rsid w:val="00631CE8"/>
    <w:rsid w:val="00632039"/>
    <w:rsid w:val="0063228D"/>
    <w:rsid w:val="00633503"/>
    <w:rsid w:val="00633704"/>
    <w:rsid w:val="00634178"/>
    <w:rsid w:val="006351C7"/>
    <w:rsid w:val="00635EE5"/>
    <w:rsid w:val="00635FC1"/>
    <w:rsid w:val="006369DA"/>
    <w:rsid w:val="00637DAD"/>
    <w:rsid w:val="006409D7"/>
    <w:rsid w:val="00642CD9"/>
    <w:rsid w:val="00642E25"/>
    <w:rsid w:val="0064338F"/>
    <w:rsid w:val="006444DE"/>
    <w:rsid w:val="006463C6"/>
    <w:rsid w:val="00646982"/>
    <w:rsid w:val="00647A2A"/>
    <w:rsid w:val="006503CC"/>
    <w:rsid w:val="006523E1"/>
    <w:rsid w:val="006545C3"/>
    <w:rsid w:val="0065591B"/>
    <w:rsid w:val="006566E9"/>
    <w:rsid w:val="00656BF9"/>
    <w:rsid w:val="00656D01"/>
    <w:rsid w:val="00656DDF"/>
    <w:rsid w:val="00656E16"/>
    <w:rsid w:val="006601F7"/>
    <w:rsid w:val="00660AFC"/>
    <w:rsid w:val="00661382"/>
    <w:rsid w:val="00661D8B"/>
    <w:rsid w:val="00664256"/>
    <w:rsid w:val="00664539"/>
    <w:rsid w:val="00665397"/>
    <w:rsid w:val="0066605F"/>
    <w:rsid w:val="006664FF"/>
    <w:rsid w:val="00666665"/>
    <w:rsid w:val="006668F7"/>
    <w:rsid w:val="00667E9A"/>
    <w:rsid w:val="006701F0"/>
    <w:rsid w:val="006709B7"/>
    <w:rsid w:val="00670F0D"/>
    <w:rsid w:val="00671AAA"/>
    <w:rsid w:val="00672196"/>
    <w:rsid w:val="006722FC"/>
    <w:rsid w:val="0067386F"/>
    <w:rsid w:val="006747FB"/>
    <w:rsid w:val="00674C96"/>
    <w:rsid w:val="006756BE"/>
    <w:rsid w:val="00676315"/>
    <w:rsid w:val="006766E7"/>
    <w:rsid w:val="0067704A"/>
    <w:rsid w:val="0067778F"/>
    <w:rsid w:val="00680982"/>
    <w:rsid w:val="00680D84"/>
    <w:rsid w:val="0068169A"/>
    <w:rsid w:val="00683465"/>
    <w:rsid w:val="00683AE1"/>
    <w:rsid w:val="00685B46"/>
    <w:rsid w:val="006905BA"/>
    <w:rsid w:val="0069127A"/>
    <w:rsid w:val="00691445"/>
    <w:rsid w:val="00692900"/>
    <w:rsid w:val="00692CAD"/>
    <w:rsid w:val="00693721"/>
    <w:rsid w:val="00693888"/>
    <w:rsid w:val="00694CA4"/>
    <w:rsid w:val="00695170"/>
    <w:rsid w:val="00695F11"/>
    <w:rsid w:val="00696422"/>
    <w:rsid w:val="006974FB"/>
    <w:rsid w:val="006A0C18"/>
    <w:rsid w:val="006A1127"/>
    <w:rsid w:val="006A1DF6"/>
    <w:rsid w:val="006A3055"/>
    <w:rsid w:val="006A3345"/>
    <w:rsid w:val="006A44AF"/>
    <w:rsid w:val="006A4820"/>
    <w:rsid w:val="006A5316"/>
    <w:rsid w:val="006A5CB2"/>
    <w:rsid w:val="006A68D6"/>
    <w:rsid w:val="006A70D1"/>
    <w:rsid w:val="006A75E2"/>
    <w:rsid w:val="006A789D"/>
    <w:rsid w:val="006B17B6"/>
    <w:rsid w:val="006B30D4"/>
    <w:rsid w:val="006B357A"/>
    <w:rsid w:val="006B37D7"/>
    <w:rsid w:val="006B389A"/>
    <w:rsid w:val="006B625D"/>
    <w:rsid w:val="006B668F"/>
    <w:rsid w:val="006B7633"/>
    <w:rsid w:val="006C017C"/>
    <w:rsid w:val="006C0BC3"/>
    <w:rsid w:val="006C3A88"/>
    <w:rsid w:val="006C42A6"/>
    <w:rsid w:val="006C6AD0"/>
    <w:rsid w:val="006C7BC4"/>
    <w:rsid w:val="006C7E40"/>
    <w:rsid w:val="006D09B2"/>
    <w:rsid w:val="006D0A85"/>
    <w:rsid w:val="006D25F8"/>
    <w:rsid w:val="006D437E"/>
    <w:rsid w:val="006D4A0E"/>
    <w:rsid w:val="006D5114"/>
    <w:rsid w:val="006D53A2"/>
    <w:rsid w:val="006D5D30"/>
    <w:rsid w:val="006D66F7"/>
    <w:rsid w:val="006D6765"/>
    <w:rsid w:val="006E245E"/>
    <w:rsid w:val="006E3D14"/>
    <w:rsid w:val="006E4B54"/>
    <w:rsid w:val="006E790D"/>
    <w:rsid w:val="006E7943"/>
    <w:rsid w:val="006F0220"/>
    <w:rsid w:val="006F6EE6"/>
    <w:rsid w:val="006F733B"/>
    <w:rsid w:val="00700394"/>
    <w:rsid w:val="007022C6"/>
    <w:rsid w:val="007039EC"/>
    <w:rsid w:val="00703C0C"/>
    <w:rsid w:val="00703D12"/>
    <w:rsid w:val="007049C2"/>
    <w:rsid w:val="00704ACE"/>
    <w:rsid w:val="00705905"/>
    <w:rsid w:val="007060B9"/>
    <w:rsid w:val="0070635E"/>
    <w:rsid w:val="0070684D"/>
    <w:rsid w:val="00710757"/>
    <w:rsid w:val="007108D3"/>
    <w:rsid w:val="00711C10"/>
    <w:rsid w:val="00712CBC"/>
    <w:rsid w:val="00714B89"/>
    <w:rsid w:val="00716D61"/>
    <w:rsid w:val="00717690"/>
    <w:rsid w:val="00717A95"/>
    <w:rsid w:val="007214C6"/>
    <w:rsid w:val="00721939"/>
    <w:rsid w:val="00724115"/>
    <w:rsid w:val="00724899"/>
    <w:rsid w:val="00725B28"/>
    <w:rsid w:val="00725C90"/>
    <w:rsid w:val="00727A8C"/>
    <w:rsid w:val="0073080E"/>
    <w:rsid w:val="00734294"/>
    <w:rsid w:val="00734724"/>
    <w:rsid w:val="00735BC8"/>
    <w:rsid w:val="00736358"/>
    <w:rsid w:val="0073651F"/>
    <w:rsid w:val="0074099F"/>
    <w:rsid w:val="00741CF0"/>
    <w:rsid w:val="007427D6"/>
    <w:rsid w:val="00742CF4"/>
    <w:rsid w:val="00742DD8"/>
    <w:rsid w:val="007433DB"/>
    <w:rsid w:val="00743CB4"/>
    <w:rsid w:val="007457C5"/>
    <w:rsid w:val="0074620F"/>
    <w:rsid w:val="00746D40"/>
    <w:rsid w:val="007473C3"/>
    <w:rsid w:val="007478A5"/>
    <w:rsid w:val="00747D42"/>
    <w:rsid w:val="007500C1"/>
    <w:rsid w:val="00750284"/>
    <w:rsid w:val="007502F5"/>
    <w:rsid w:val="0075069D"/>
    <w:rsid w:val="007519FD"/>
    <w:rsid w:val="00752294"/>
    <w:rsid w:val="00752707"/>
    <w:rsid w:val="00756924"/>
    <w:rsid w:val="00757783"/>
    <w:rsid w:val="007601F5"/>
    <w:rsid w:val="00760AE2"/>
    <w:rsid w:val="00760B89"/>
    <w:rsid w:val="00761FBE"/>
    <w:rsid w:val="0076212A"/>
    <w:rsid w:val="00762838"/>
    <w:rsid w:val="0076312B"/>
    <w:rsid w:val="00763504"/>
    <w:rsid w:val="00765A88"/>
    <w:rsid w:val="00765B83"/>
    <w:rsid w:val="0076702F"/>
    <w:rsid w:val="00767073"/>
    <w:rsid w:val="007717E6"/>
    <w:rsid w:val="00773B81"/>
    <w:rsid w:val="0077418F"/>
    <w:rsid w:val="007757B7"/>
    <w:rsid w:val="00776439"/>
    <w:rsid w:val="00780148"/>
    <w:rsid w:val="00781BFE"/>
    <w:rsid w:val="007828D9"/>
    <w:rsid w:val="00782F8E"/>
    <w:rsid w:val="00783FE3"/>
    <w:rsid w:val="00786EC1"/>
    <w:rsid w:val="007875F2"/>
    <w:rsid w:val="0079146C"/>
    <w:rsid w:val="0079289D"/>
    <w:rsid w:val="00793670"/>
    <w:rsid w:val="00793732"/>
    <w:rsid w:val="0079416A"/>
    <w:rsid w:val="00794A2C"/>
    <w:rsid w:val="00795983"/>
    <w:rsid w:val="00795D8F"/>
    <w:rsid w:val="007960F0"/>
    <w:rsid w:val="00796A87"/>
    <w:rsid w:val="007A02C0"/>
    <w:rsid w:val="007A1FCF"/>
    <w:rsid w:val="007A2878"/>
    <w:rsid w:val="007A417C"/>
    <w:rsid w:val="007A42CF"/>
    <w:rsid w:val="007A473C"/>
    <w:rsid w:val="007A4AAE"/>
    <w:rsid w:val="007A5B04"/>
    <w:rsid w:val="007A6ABC"/>
    <w:rsid w:val="007B14AD"/>
    <w:rsid w:val="007B2316"/>
    <w:rsid w:val="007B2CCB"/>
    <w:rsid w:val="007B434A"/>
    <w:rsid w:val="007B43AB"/>
    <w:rsid w:val="007B43EC"/>
    <w:rsid w:val="007B5BD4"/>
    <w:rsid w:val="007B68BA"/>
    <w:rsid w:val="007B6CF7"/>
    <w:rsid w:val="007C0AAA"/>
    <w:rsid w:val="007C2359"/>
    <w:rsid w:val="007C4066"/>
    <w:rsid w:val="007C421A"/>
    <w:rsid w:val="007C428D"/>
    <w:rsid w:val="007C4A8C"/>
    <w:rsid w:val="007C6F3F"/>
    <w:rsid w:val="007D0D52"/>
    <w:rsid w:val="007D116B"/>
    <w:rsid w:val="007D38C2"/>
    <w:rsid w:val="007D4260"/>
    <w:rsid w:val="007D5A12"/>
    <w:rsid w:val="007D5AD8"/>
    <w:rsid w:val="007D5E2B"/>
    <w:rsid w:val="007D68C3"/>
    <w:rsid w:val="007E2A69"/>
    <w:rsid w:val="007E4048"/>
    <w:rsid w:val="007E445A"/>
    <w:rsid w:val="007E473D"/>
    <w:rsid w:val="007E4D2A"/>
    <w:rsid w:val="007E6354"/>
    <w:rsid w:val="007E6910"/>
    <w:rsid w:val="007E6E7E"/>
    <w:rsid w:val="007F0449"/>
    <w:rsid w:val="007F0948"/>
    <w:rsid w:val="007F1F42"/>
    <w:rsid w:val="007F2D85"/>
    <w:rsid w:val="007F41D0"/>
    <w:rsid w:val="007F5427"/>
    <w:rsid w:val="007F5B76"/>
    <w:rsid w:val="00801192"/>
    <w:rsid w:val="0080130F"/>
    <w:rsid w:val="008017F1"/>
    <w:rsid w:val="00804545"/>
    <w:rsid w:val="008064A5"/>
    <w:rsid w:val="008067C4"/>
    <w:rsid w:val="00807317"/>
    <w:rsid w:val="00807D69"/>
    <w:rsid w:val="00807F73"/>
    <w:rsid w:val="00810FFA"/>
    <w:rsid w:val="0081107B"/>
    <w:rsid w:val="00811EE0"/>
    <w:rsid w:val="00812E95"/>
    <w:rsid w:val="00813EF0"/>
    <w:rsid w:val="0081451E"/>
    <w:rsid w:val="0081576B"/>
    <w:rsid w:val="00815ED1"/>
    <w:rsid w:val="00816146"/>
    <w:rsid w:val="00816620"/>
    <w:rsid w:val="0081717E"/>
    <w:rsid w:val="0081728E"/>
    <w:rsid w:val="00817791"/>
    <w:rsid w:val="00820E27"/>
    <w:rsid w:val="00822A31"/>
    <w:rsid w:val="008230DD"/>
    <w:rsid w:val="00823562"/>
    <w:rsid w:val="008248FD"/>
    <w:rsid w:val="00826BD9"/>
    <w:rsid w:val="008314E8"/>
    <w:rsid w:val="0083388D"/>
    <w:rsid w:val="008346EF"/>
    <w:rsid w:val="00835082"/>
    <w:rsid w:val="00837935"/>
    <w:rsid w:val="0084004F"/>
    <w:rsid w:val="00840545"/>
    <w:rsid w:val="0084228E"/>
    <w:rsid w:val="0084315A"/>
    <w:rsid w:val="00843F1C"/>
    <w:rsid w:val="00845D77"/>
    <w:rsid w:val="008461A3"/>
    <w:rsid w:val="00850DD5"/>
    <w:rsid w:val="00852BA3"/>
    <w:rsid w:val="00854D77"/>
    <w:rsid w:val="008552DA"/>
    <w:rsid w:val="008557E3"/>
    <w:rsid w:val="00856721"/>
    <w:rsid w:val="00856A60"/>
    <w:rsid w:val="00860C48"/>
    <w:rsid w:val="00861B28"/>
    <w:rsid w:val="00861E1F"/>
    <w:rsid w:val="008621D1"/>
    <w:rsid w:val="00862303"/>
    <w:rsid w:val="00863543"/>
    <w:rsid w:val="0086453A"/>
    <w:rsid w:val="00864B9F"/>
    <w:rsid w:val="0086582B"/>
    <w:rsid w:val="00865D11"/>
    <w:rsid w:val="00866B4F"/>
    <w:rsid w:val="00871B26"/>
    <w:rsid w:val="00873EAB"/>
    <w:rsid w:val="0087582A"/>
    <w:rsid w:val="00875936"/>
    <w:rsid w:val="00876BCB"/>
    <w:rsid w:val="00876E1A"/>
    <w:rsid w:val="0087761E"/>
    <w:rsid w:val="008778D0"/>
    <w:rsid w:val="00877EA6"/>
    <w:rsid w:val="00880C93"/>
    <w:rsid w:val="00880EEB"/>
    <w:rsid w:val="008816D4"/>
    <w:rsid w:val="00881CFD"/>
    <w:rsid w:val="0088287F"/>
    <w:rsid w:val="008831F2"/>
    <w:rsid w:val="008838A7"/>
    <w:rsid w:val="00883946"/>
    <w:rsid w:val="0088418F"/>
    <w:rsid w:val="00884497"/>
    <w:rsid w:val="00884874"/>
    <w:rsid w:val="00884935"/>
    <w:rsid w:val="0088542E"/>
    <w:rsid w:val="00886701"/>
    <w:rsid w:val="00891DC8"/>
    <w:rsid w:val="00892918"/>
    <w:rsid w:val="00892A54"/>
    <w:rsid w:val="00892F36"/>
    <w:rsid w:val="00896323"/>
    <w:rsid w:val="008A1E27"/>
    <w:rsid w:val="008A4D87"/>
    <w:rsid w:val="008A519F"/>
    <w:rsid w:val="008A554E"/>
    <w:rsid w:val="008B1849"/>
    <w:rsid w:val="008B1F16"/>
    <w:rsid w:val="008B217A"/>
    <w:rsid w:val="008B2280"/>
    <w:rsid w:val="008B328B"/>
    <w:rsid w:val="008B371F"/>
    <w:rsid w:val="008B4C9E"/>
    <w:rsid w:val="008B6755"/>
    <w:rsid w:val="008C0299"/>
    <w:rsid w:val="008C1A81"/>
    <w:rsid w:val="008C3472"/>
    <w:rsid w:val="008C3DCD"/>
    <w:rsid w:val="008C42B5"/>
    <w:rsid w:val="008C53B9"/>
    <w:rsid w:val="008C62EF"/>
    <w:rsid w:val="008C665E"/>
    <w:rsid w:val="008C75CA"/>
    <w:rsid w:val="008D247C"/>
    <w:rsid w:val="008D30AA"/>
    <w:rsid w:val="008D30E3"/>
    <w:rsid w:val="008D34A2"/>
    <w:rsid w:val="008D374A"/>
    <w:rsid w:val="008D4B4B"/>
    <w:rsid w:val="008D5123"/>
    <w:rsid w:val="008D64AF"/>
    <w:rsid w:val="008D687D"/>
    <w:rsid w:val="008D6ADC"/>
    <w:rsid w:val="008E0797"/>
    <w:rsid w:val="008E2362"/>
    <w:rsid w:val="008E399E"/>
    <w:rsid w:val="008E3BE0"/>
    <w:rsid w:val="008E4001"/>
    <w:rsid w:val="008E529F"/>
    <w:rsid w:val="008E54AC"/>
    <w:rsid w:val="008E7421"/>
    <w:rsid w:val="008F14BA"/>
    <w:rsid w:val="008F1F3C"/>
    <w:rsid w:val="008F2E56"/>
    <w:rsid w:val="008F38BD"/>
    <w:rsid w:val="008F42B4"/>
    <w:rsid w:val="008F42EC"/>
    <w:rsid w:val="009010CC"/>
    <w:rsid w:val="009022D1"/>
    <w:rsid w:val="00902384"/>
    <w:rsid w:val="009038AD"/>
    <w:rsid w:val="00904231"/>
    <w:rsid w:val="00904C40"/>
    <w:rsid w:val="009053B0"/>
    <w:rsid w:val="00906084"/>
    <w:rsid w:val="0090662F"/>
    <w:rsid w:val="00906849"/>
    <w:rsid w:val="00906AB6"/>
    <w:rsid w:val="00906FB3"/>
    <w:rsid w:val="0090775A"/>
    <w:rsid w:val="009078C7"/>
    <w:rsid w:val="00907E87"/>
    <w:rsid w:val="00910E80"/>
    <w:rsid w:val="00913042"/>
    <w:rsid w:val="009134EE"/>
    <w:rsid w:val="00913F4E"/>
    <w:rsid w:val="00914685"/>
    <w:rsid w:val="009155A8"/>
    <w:rsid w:val="009164B6"/>
    <w:rsid w:val="00916FA3"/>
    <w:rsid w:val="009203E9"/>
    <w:rsid w:val="00921A27"/>
    <w:rsid w:val="00925177"/>
    <w:rsid w:val="00927351"/>
    <w:rsid w:val="00927F6D"/>
    <w:rsid w:val="00930033"/>
    <w:rsid w:val="00930962"/>
    <w:rsid w:val="0093272C"/>
    <w:rsid w:val="00933995"/>
    <w:rsid w:val="0093460A"/>
    <w:rsid w:val="009346EA"/>
    <w:rsid w:val="00935C2F"/>
    <w:rsid w:val="009360F3"/>
    <w:rsid w:val="00937693"/>
    <w:rsid w:val="00937E39"/>
    <w:rsid w:val="0094389C"/>
    <w:rsid w:val="00944044"/>
    <w:rsid w:val="00945227"/>
    <w:rsid w:val="009466F0"/>
    <w:rsid w:val="009513A7"/>
    <w:rsid w:val="00951A4F"/>
    <w:rsid w:val="009527DB"/>
    <w:rsid w:val="0095353B"/>
    <w:rsid w:val="00953CEA"/>
    <w:rsid w:val="00953FBD"/>
    <w:rsid w:val="0095512E"/>
    <w:rsid w:val="00956E97"/>
    <w:rsid w:val="0095717F"/>
    <w:rsid w:val="00960026"/>
    <w:rsid w:val="00960563"/>
    <w:rsid w:val="009607BB"/>
    <w:rsid w:val="00961304"/>
    <w:rsid w:val="00963672"/>
    <w:rsid w:val="00964FE2"/>
    <w:rsid w:val="00966A5D"/>
    <w:rsid w:val="00966E46"/>
    <w:rsid w:val="00970833"/>
    <w:rsid w:val="00970E18"/>
    <w:rsid w:val="00970F1E"/>
    <w:rsid w:val="00972260"/>
    <w:rsid w:val="00972CD9"/>
    <w:rsid w:val="00972CF4"/>
    <w:rsid w:val="009737FB"/>
    <w:rsid w:val="00973CA0"/>
    <w:rsid w:val="00974672"/>
    <w:rsid w:val="009747C6"/>
    <w:rsid w:val="009800E0"/>
    <w:rsid w:val="009801EC"/>
    <w:rsid w:val="009815F0"/>
    <w:rsid w:val="00982717"/>
    <w:rsid w:val="00982975"/>
    <w:rsid w:val="00983589"/>
    <w:rsid w:val="009835C0"/>
    <w:rsid w:val="00983772"/>
    <w:rsid w:val="00984AE1"/>
    <w:rsid w:val="009862CF"/>
    <w:rsid w:val="009865A6"/>
    <w:rsid w:val="00987146"/>
    <w:rsid w:val="00991094"/>
    <w:rsid w:val="0099208D"/>
    <w:rsid w:val="0099290E"/>
    <w:rsid w:val="00994BB8"/>
    <w:rsid w:val="00995408"/>
    <w:rsid w:val="00995434"/>
    <w:rsid w:val="00995F01"/>
    <w:rsid w:val="00997821"/>
    <w:rsid w:val="00997D04"/>
    <w:rsid w:val="009A0374"/>
    <w:rsid w:val="009A0995"/>
    <w:rsid w:val="009A6220"/>
    <w:rsid w:val="009B241E"/>
    <w:rsid w:val="009B2532"/>
    <w:rsid w:val="009B3E5D"/>
    <w:rsid w:val="009B5347"/>
    <w:rsid w:val="009B6718"/>
    <w:rsid w:val="009B67C5"/>
    <w:rsid w:val="009C0A2A"/>
    <w:rsid w:val="009C0E07"/>
    <w:rsid w:val="009C16BD"/>
    <w:rsid w:val="009C2A6B"/>
    <w:rsid w:val="009C3CD1"/>
    <w:rsid w:val="009C7733"/>
    <w:rsid w:val="009C7D04"/>
    <w:rsid w:val="009D0F5D"/>
    <w:rsid w:val="009D293D"/>
    <w:rsid w:val="009D37C2"/>
    <w:rsid w:val="009D4C57"/>
    <w:rsid w:val="009D4F74"/>
    <w:rsid w:val="009D505E"/>
    <w:rsid w:val="009D5685"/>
    <w:rsid w:val="009E0547"/>
    <w:rsid w:val="009E097B"/>
    <w:rsid w:val="009E1A30"/>
    <w:rsid w:val="009E276B"/>
    <w:rsid w:val="009E3D51"/>
    <w:rsid w:val="009E448D"/>
    <w:rsid w:val="009E49C6"/>
    <w:rsid w:val="009E4A42"/>
    <w:rsid w:val="009E563A"/>
    <w:rsid w:val="009E6205"/>
    <w:rsid w:val="009E6323"/>
    <w:rsid w:val="009E6D1D"/>
    <w:rsid w:val="009E7407"/>
    <w:rsid w:val="009E742A"/>
    <w:rsid w:val="009F05F6"/>
    <w:rsid w:val="009F0AF9"/>
    <w:rsid w:val="009F0E7A"/>
    <w:rsid w:val="009F11D9"/>
    <w:rsid w:val="009F1B29"/>
    <w:rsid w:val="009F27C1"/>
    <w:rsid w:val="009F2C9C"/>
    <w:rsid w:val="009F36AB"/>
    <w:rsid w:val="009F43F3"/>
    <w:rsid w:val="009F5E51"/>
    <w:rsid w:val="009F5F62"/>
    <w:rsid w:val="009F7040"/>
    <w:rsid w:val="00A00AEF"/>
    <w:rsid w:val="00A01BE6"/>
    <w:rsid w:val="00A0264D"/>
    <w:rsid w:val="00A043A3"/>
    <w:rsid w:val="00A043E6"/>
    <w:rsid w:val="00A047C1"/>
    <w:rsid w:val="00A05A60"/>
    <w:rsid w:val="00A06785"/>
    <w:rsid w:val="00A1055F"/>
    <w:rsid w:val="00A12453"/>
    <w:rsid w:val="00A12479"/>
    <w:rsid w:val="00A124C9"/>
    <w:rsid w:val="00A13E58"/>
    <w:rsid w:val="00A17288"/>
    <w:rsid w:val="00A17CF4"/>
    <w:rsid w:val="00A20501"/>
    <w:rsid w:val="00A20514"/>
    <w:rsid w:val="00A250BA"/>
    <w:rsid w:val="00A25187"/>
    <w:rsid w:val="00A25C1D"/>
    <w:rsid w:val="00A268F0"/>
    <w:rsid w:val="00A279E7"/>
    <w:rsid w:val="00A27F4C"/>
    <w:rsid w:val="00A3019C"/>
    <w:rsid w:val="00A305CB"/>
    <w:rsid w:val="00A309C0"/>
    <w:rsid w:val="00A3235E"/>
    <w:rsid w:val="00A32D61"/>
    <w:rsid w:val="00A33414"/>
    <w:rsid w:val="00A33EC4"/>
    <w:rsid w:val="00A3408F"/>
    <w:rsid w:val="00A34339"/>
    <w:rsid w:val="00A35079"/>
    <w:rsid w:val="00A35FE5"/>
    <w:rsid w:val="00A3625D"/>
    <w:rsid w:val="00A36514"/>
    <w:rsid w:val="00A409A2"/>
    <w:rsid w:val="00A4152E"/>
    <w:rsid w:val="00A41599"/>
    <w:rsid w:val="00A42CB9"/>
    <w:rsid w:val="00A43218"/>
    <w:rsid w:val="00A44E99"/>
    <w:rsid w:val="00A452EE"/>
    <w:rsid w:val="00A463F2"/>
    <w:rsid w:val="00A46DF0"/>
    <w:rsid w:val="00A476B0"/>
    <w:rsid w:val="00A477C5"/>
    <w:rsid w:val="00A47CBB"/>
    <w:rsid w:val="00A508AF"/>
    <w:rsid w:val="00A511B8"/>
    <w:rsid w:val="00A5201E"/>
    <w:rsid w:val="00A54854"/>
    <w:rsid w:val="00A55EEA"/>
    <w:rsid w:val="00A576EB"/>
    <w:rsid w:val="00A57ADE"/>
    <w:rsid w:val="00A60049"/>
    <w:rsid w:val="00A603E8"/>
    <w:rsid w:val="00A61EB4"/>
    <w:rsid w:val="00A63D7C"/>
    <w:rsid w:val="00A64D20"/>
    <w:rsid w:val="00A65FCE"/>
    <w:rsid w:val="00A6643B"/>
    <w:rsid w:val="00A66671"/>
    <w:rsid w:val="00A67964"/>
    <w:rsid w:val="00A70B66"/>
    <w:rsid w:val="00A73210"/>
    <w:rsid w:val="00A73EDA"/>
    <w:rsid w:val="00A73FAD"/>
    <w:rsid w:val="00A74052"/>
    <w:rsid w:val="00A741BD"/>
    <w:rsid w:val="00A76C00"/>
    <w:rsid w:val="00A77D89"/>
    <w:rsid w:val="00A81826"/>
    <w:rsid w:val="00A84D3B"/>
    <w:rsid w:val="00A879AB"/>
    <w:rsid w:val="00A90D66"/>
    <w:rsid w:val="00A9460F"/>
    <w:rsid w:val="00A97A34"/>
    <w:rsid w:val="00AA0BF5"/>
    <w:rsid w:val="00AA4857"/>
    <w:rsid w:val="00AA50F3"/>
    <w:rsid w:val="00AA512B"/>
    <w:rsid w:val="00AA55EE"/>
    <w:rsid w:val="00AA57BE"/>
    <w:rsid w:val="00AA59DD"/>
    <w:rsid w:val="00AA77CA"/>
    <w:rsid w:val="00AA7C3E"/>
    <w:rsid w:val="00AB015D"/>
    <w:rsid w:val="00AB1392"/>
    <w:rsid w:val="00AB1B67"/>
    <w:rsid w:val="00AB1E47"/>
    <w:rsid w:val="00AB245D"/>
    <w:rsid w:val="00AB2872"/>
    <w:rsid w:val="00AB359C"/>
    <w:rsid w:val="00AB4523"/>
    <w:rsid w:val="00AB685C"/>
    <w:rsid w:val="00AB7358"/>
    <w:rsid w:val="00AC0512"/>
    <w:rsid w:val="00AC06B7"/>
    <w:rsid w:val="00AC1025"/>
    <w:rsid w:val="00AC1E0B"/>
    <w:rsid w:val="00AC4F4F"/>
    <w:rsid w:val="00AC62DB"/>
    <w:rsid w:val="00AC6788"/>
    <w:rsid w:val="00AC6D9B"/>
    <w:rsid w:val="00AC789E"/>
    <w:rsid w:val="00AC7E89"/>
    <w:rsid w:val="00AD3021"/>
    <w:rsid w:val="00AD366E"/>
    <w:rsid w:val="00AD47D8"/>
    <w:rsid w:val="00AE0542"/>
    <w:rsid w:val="00AE0FED"/>
    <w:rsid w:val="00AE159C"/>
    <w:rsid w:val="00AE1B9F"/>
    <w:rsid w:val="00AE270D"/>
    <w:rsid w:val="00AE3AE3"/>
    <w:rsid w:val="00AE5153"/>
    <w:rsid w:val="00AE6410"/>
    <w:rsid w:val="00AE78F6"/>
    <w:rsid w:val="00AE7ABB"/>
    <w:rsid w:val="00AF065C"/>
    <w:rsid w:val="00AF08BF"/>
    <w:rsid w:val="00AF119E"/>
    <w:rsid w:val="00AF1B6E"/>
    <w:rsid w:val="00AF1BCC"/>
    <w:rsid w:val="00AF1C00"/>
    <w:rsid w:val="00AF2EE9"/>
    <w:rsid w:val="00AF390A"/>
    <w:rsid w:val="00AF3F51"/>
    <w:rsid w:val="00AF490F"/>
    <w:rsid w:val="00AF498F"/>
    <w:rsid w:val="00AF5A00"/>
    <w:rsid w:val="00AF5C91"/>
    <w:rsid w:val="00AF5D9A"/>
    <w:rsid w:val="00AF70B8"/>
    <w:rsid w:val="00AF71FE"/>
    <w:rsid w:val="00B00989"/>
    <w:rsid w:val="00B01038"/>
    <w:rsid w:val="00B017C9"/>
    <w:rsid w:val="00B01CCB"/>
    <w:rsid w:val="00B03A0C"/>
    <w:rsid w:val="00B05910"/>
    <w:rsid w:val="00B05DDB"/>
    <w:rsid w:val="00B0666F"/>
    <w:rsid w:val="00B10DBC"/>
    <w:rsid w:val="00B11CF2"/>
    <w:rsid w:val="00B13208"/>
    <w:rsid w:val="00B13791"/>
    <w:rsid w:val="00B13CD3"/>
    <w:rsid w:val="00B156AF"/>
    <w:rsid w:val="00B173DD"/>
    <w:rsid w:val="00B17505"/>
    <w:rsid w:val="00B20176"/>
    <w:rsid w:val="00B20EA6"/>
    <w:rsid w:val="00B21C8E"/>
    <w:rsid w:val="00B23A2A"/>
    <w:rsid w:val="00B23BD9"/>
    <w:rsid w:val="00B24291"/>
    <w:rsid w:val="00B25929"/>
    <w:rsid w:val="00B266D4"/>
    <w:rsid w:val="00B26706"/>
    <w:rsid w:val="00B26743"/>
    <w:rsid w:val="00B2690E"/>
    <w:rsid w:val="00B27948"/>
    <w:rsid w:val="00B30F63"/>
    <w:rsid w:val="00B322D7"/>
    <w:rsid w:val="00B34B0D"/>
    <w:rsid w:val="00B36B62"/>
    <w:rsid w:val="00B36D4B"/>
    <w:rsid w:val="00B416F2"/>
    <w:rsid w:val="00B41771"/>
    <w:rsid w:val="00B43C39"/>
    <w:rsid w:val="00B45987"/>
    <w:rsid w:val="00B46A61"/>
    <w:rsid w:val="00B47509"/>
    <w:rsid w:val="00B505C4"/>
    <w:rsid w:val="00B50B6B"/>
    <w:rsid w:val="00B525F3"/>
    <w:rsid w:val="00B5294E"/>
    <w:rsid w:val="00B53469"/>
    <w:rsid w:val="00B538E3"/>
    <w:rsid w:val="00B55B49"/>
    <w:rsid w:val="00B55B84"/>
    <w:rsid w:val="00B5660C"/>
    <w:rsid w:val="00B56ECC"/>
    <w:rsid w:val="00B5711F"/>
    <w:rsid w:val="00B571FB"/>
    <w:rsid w:val="00B57E40"/>
    <w:rsid w:val="00B6256D"/>
    <w:rsid w:val="00B635A6"/>
    <w:rsid w:val="00B64546"/>
    <w:rsid w:val="00B648AF"/>
    <w:rsid w:val="00B64AA3"/>
    <w:rsid w:val="00B65431"/>
    <w:rsid w:val="00B676C4"/>
    <w:rsid w:val="00B67E73"/>
    <w:rsid w:val="00B703D5"/>
    <w:rsid w:val="00B707B9"/>
    <w:rsid w:val="00B716C3"/>
    <w:rsid w:val="00B72CC4"/>
    <w:rsid w:val="00B72F75"/>
    <w:rsid w:val="00B73BDB"/>
    <w:rsid w:val="00B74BF4"/>
    <w:rsid w:val="00B74F4C"/>
    <w:rsid w:val="00B74F73"/>
    <w:rsid w:val="00B76310"/>
    <w:rsid w:val="00B805AB"/>
    <w:rsid w:val="00B81293"/>
    <w:rsid w:val="00B813AC"/>
    <w:rsid w:val="00B82587"/>
    <w:rsid w:val="00B84274"/>
    <w:rsid w:val="00B848ED"/>
    <w:rsid w:val="00B855A3"/>
    <w:rsid w:val="00B90057"/>
    <w:rsid w:val="00B90892"/>
    <w:rsid w:val="00B90AAD"/>
    <w:rsid w:val="00B90CA1"/>
    <w:rsid w:val="00B92AF9"/>
    <w:rsid w:val="00B93388"/>
    <w:rsid w:val="00B94981"/>
    <w:rsid w:val="00B94C78"/>
    <w:rsid w:val="00B94F7E"/>
    <w:rsid w:val="00B95109"/>
    <w:rsid w:val="00B951D2"/>
    <w:rsid w:val="00B97106"/>
    <w:rsid w:val="00BA2366"/>
    <w:rsid w:val="00BA2F1C"/>
    <w:rsid w:val="00BA35C3"/>
    <w:rsid w:val="00BA4B00"/>
    <w:rsid w:val="00BA69A4"/>
    <w:rsid w:val="00BA6A1A"/>
    <w:rsid w:val="00BB33B5"/>
    <w:rsid w:val="00BB3B0A"/>
    <w:rsid w:val="00BB4E52"/>
    <w:rsid w:val="00BB5AF5"/>
    <w:rsid w:val="00BB5E38"/>
    <w:rsid w:val="00BB76D6"/>
    <w:rsid w:val="00BB793A"/>
    <w:rsid w:val="00BB7FE5"/>
    <w:rsid w:val="00BC107F"/>
    <w:rsid w:val="00BC198A"/>
    <w:rsid w:val="00BC1EC6"/>
    <w:rsid w:val="00BC3103"/>
    <w:rsid w:val="00BC4234"/>
    <w:rsid w:val="00BC4AB5"/>
    <w:rsid w:val="00BC6D1E"/>
    <w:rsid w:val="00BC705A"/>
    <w:rsid w:val="00BC70C4"/>
    <w:rsid w:val="00BC79F9"/>
    <w:rsid w:val="00BC7B4C"/>
    <w:rsid w:val="00BD0BE4"/>
    <w:rsid w:val="00BD1F99"/>
    <w:rsid w:val="00BD2C39"/>
    <w:rsid w:val="00BD30EA"/>
    <w:rsid w:val="00BD4CB5"/>
    <w:rsid w:val="00BD4EA5"/>
    <w:rsid w:val="00BD5719"/>
    <w:rsid w:val="00BD6753"/>
    <w:rsid w:val="00BD7EBC"/>
    <w:rsid w:val="00BE0199"/>
    <w:rsid w:val="00BE0318"/>
    <w:rsid w:val="00BE08D6"/>
    <w:rsid w:val="00BE3115"/>
    <w:rsid w:val="00BE3625"/>
    <w:rsid w:val="00BE4881"/>
    <w:rsid w:val="00BE5B4A"/>
    <w:rsid w:val="00BE6BA1"/>
    <w:rsid w:val="00BE6E01"/>
    <w:rsid w:val="00BE6F3B"/>
    <w:rsid w:val="00BE7B0F"/>
    <w:rsid w:val="00BE7DBA"/>
    <w:rsid w:val="00BF1D94"/>
    <w:rsid w:val="00BF22AC"/>
    <w:rsid w:val="00BF4658"/>
    <w:rsid w:val="00BF4C98"/>
    <w:rsid w:val="00BF4CD3"/>
    <w:rsid w:val="00BF5152"/>
    <w:rsid w:val="00BF5FEA"/>
    <w:rsid w:val="00BF7515"/>
    <w:rsid w:val="00C00C93"/>
    <w:rsid w:val="00C01600"/>
    <w:rsid w:val="00C0258D"/>
    <w:rsid w:val="00C03737"/>
    <w:rsid w:val="00C060AF"/>
    <w:rsid w:val="00C06721"/>
    <w:rsid w:val="00C07607"/>
    <w:rsid w:val="00C07BA4"/>
    <w:rsid w:val="00C102CD"/>
    <w:rsid w:val="00C10AB6"/>
    <w:rsid w:val="00C10E7C"/>
    <w:rsid w:val="00C150E3"/>
    <w:rsid w:val="00C15650"/>
    <w:rsid w:val="00C157A9"/>
    <w:rsid w:val="00C17148"/>
    <w:rsid w:val="00C2311B"/>
    <w:rsid w:val="00C23A06"/>
    <w:rsid w:val="00C24F94"/>
    <w:rsid w:val="00C26E19"/>
    <w:rsid w:val="00C277AE"/>
    <w:rsid w:val="00C27FC5"/>
    <w:rsid w:val="00C30244"/>
    <w:rsid w:val="00C302EB"/>
    <w:rsid w:val="00C30B9B"/>
    <w:rsid w:val="00C3225A"/>
    <w:rsid w:val="00C33748"/>
    <w:rsid w:val="00C33E48"/>
    <w:rsid w:val="00C34812"/>
    <w:rsid w:val="00C35B15"/>
    <w:rsid w:val="00C35C61"/>
    <w:rsid w:val="00C36E07"/>
    <w:rsid w:val="00C3706C"/>
    <w:rsid w:val="00C40E07"/>
    <w:rsid w:val="00C42E2E"/>
    <w:rsid w:val="00C44E24"/>
    <w:rsid w:val="00C468EB"/>
    <w:rsid w:val="00C46B68"/>
    <w:rsid w:val="00C46BAC"/>
    <w:rsid w:val="00C46F50"/>
    <w:rsid w:val="00C503AB"/>
    <w:rsid w:val="00C511A4"/>
    <w:rsid w:val="00C516A0"/>
    <w:rsid w:val="00C51AB1"/>
    <w:rsid w:val="00C51C3A"/>
    <w:rsid w:val="00C51FA5"/>
    <w:rsid w:val="00C536D7"/>
    <w:rsid w:val="00C53B58"/>
    <w:rsid w:val="00C6034A"/>
    <w:rsid w:val="00C61CF9"/>
    <w:rsid w:val="00C61DE6"/>
    <w:rsid w:val="00C63C87"/>
    <w:rsid w:val="00C64C78"/>
    <w:rsid w:val="00C650A8"/>
    <w:rsid w:val="00C658F9"/>
    <w:rsid w:val="00C65C38"/>
    <w:rsid w:val="00C66D88"/>
    <w:rsid w:val="00C6720B"/>
    <w:rsid w:val="00C676C7"/>
    <w:rsid w:val="00C70506"/>
    <w:rsid w:val="00C71FF6"/>
    <w:rsid w:val="00C73220"/>
    <w:rsid w:val="00C7462B"/>
    <w:rsid w:val="00C75AA9"/>
    <w:rsid w:val="00C8277B"/>
    <w:rsid w:val="00C83D71"/>
    <w:rsid w:val="00C84138"/>
    <w:rsid w:val="00C85247"/>
    <w:rsid w:val="00C85AFA"/>
    <w:rsid w:val="00C85C27"/>
    <w:rsid w:val="00C86F55"/>
    <w:rsid w:val="00C909CF"/>
    <w:rsid w:val="00C90C02"/>
    <w:rsid w:val="00C91A47"/>
    <w:rsid w:val="00C9259B"/>
    <w:rsid w:val="00C928C9"/>
    <w:rsid w:val="00C9411B"/>
    <w:rsid w:val="00C94491"/>
    <w:rsid w:val="00C944DA"/>
    <w:rsid w:val="00C94996"/>
    <w:rsid w:val="00C956C1"/>
    <w:rsid w:val="00C96AB6"/>
    <w:rsid w:val="00C96B09"/>
    <w:rsid w:val="00CA42F7"/>
    <w:rsid w:val="00CA4737"/>
    <w:rsid w:val="00CA4A66"/>
    <w:rsid w:val="00CA660E"/>
    <w:rsid w:val="00CA7F22"/>
    <w:rsid w:val="00CB0A3B"/>
    <w:rsid w:val="00CB0D0A"/>
    <w:rsid w:val="00CB3650"/>
    <w:rsid w:val="00CB3DFC"/>
    <w:rsid w:val="00CB5BCD"/>
    <w:rsid w:val="00CB6102"/>
    <w:rsid w:val="00CC05B0"/>
    <w:rsid w:val="00CC0FFD"/>
    <w:rsid w:val="00CC1699"/>
    <w:rsid w:val="00CC2FE6"/>
    <w:rsid w:val="00CC344E"/>
    <w:rsid w:val="00CC3A95"/>
    <w:rsid w:val="00CC4272"/>
    <w:rsid w:val="00CC47BC"/>
    <w:rsid w:val="00CC5E28"/>
    <w:rsid w:val="00CC7AC9"/>
    <w:rsid w:val="00CC7E16"/>
    <w:rsid w:val="00CD0156"/>
    <w:rsid w:val="00CD057D"/>
    <w:rsid w:val="00CD1506"/>
    <w:rsid w:val="00CD1AD3"/>
    <w:rsid w:val="00CD2193"/>
    <w:rsid w:val="00CD3C97"/>
    <w:rsid w:val="00CD3D82"/>
    <w:rsid w:val="00CD5958"/>
    <w:rsid w:val="00CD711F"/>
    <w:rsid w:val="00CD79FD"/>
    <w:rsid w:val="00CE0FF0"/>
    <w:rsid w:val="00CE10F0"/>
    <w:rsid w:val="00CE1158"/>
    <w:rsid w:val="00CE2162"/>
    <w:rsid w:val="00CE2A84"/>
    <w:rsid w:val="00CE33DC"/>
    <w:rsid w:val="00CE3EFC"/>
    <w:rsid w:val="00CE6DA3"/>
    <w:rsid w:val="00CF02E1"/>
    <w:rsid w:val="00CF0841"/>
    <w:rsid w:val="00CF0A63"/>
    <w:rsid w:val="00CF0D26"/>
    <w:rsid w:val="00CF1F10"/>
    <w:rsid w:val="00CF38B0"/>
    <w:rsid w:val="00CF4C59"/>
    <w:rsid w:val="00CF6142"/>
    <w:rsid w:val="00CF625E"/>
    <w:rsid w:val="00CF6813"/>
    <w:rsid w:val="00CF6DB8"/>
    <w:rsid w:val="00D00E81"/>
    <w:rsid w:val="00D02173"/>
    <w:rsid w:val="00D03030"/>
    <w:rsid w:val="00D03C49"/>
    <w:rsid w:val="00D04B71"/>
    <w:rsid w:val="00D04F98"/>
    <w:rsid w:val="00D07280"/>
    <w:rsid w:val="00D07D09"/>
    <w:rsid w:val="00D07FA7"/>
    <w:rsid w:val="00D10393"/>
    <w:rsid w:val="00D1104E"/>
    <w:rsid w:val="00D12107"/>
    <w:rsid w:val="00D126C0"/>
    <w:rsid w:val="00D1458C"/>
    <w:rsid w:val="00D14DFF"/>
    <w:rsid w:val="00D15930"/>
    <w:rsid w:val="00D17359"/>
    <w:rsid w:val="00D17745"/>
    <w:rsid w:val="00D2091F"/>
    <w:rsid w:val="00D21284"/>
    <w:rsid w:val="00D21505"/>
    <w:rsid w:val="00D21A5F"/>
    <w:rsid w:val="00D21D94"/>
    <w:rsid w:val="00D23424"/>
    <w:rsid w:val="00D23E37"/>
    <w:rsid w:val="00D24119"/>
    <w:rsid w:val="00D24383"/>
    <w:rsid w:val="00D2447B"/>
    <w:rsid w:val="00D24AF2"/>
    <w:rsid w:val="00D253FC"/>
    <w:rsid w:val="00D267FA"/>
    <w:rsid w:val="00D27983"/>
    <w:rsid w:val="00D31708"/>
    <w:rsid w:val="00D31A5E"/>
    <w:rsid w:val="00D33B07"/>
    <w:rsid w:val="00D347E3"/>
    <w:rsid w:val="00D35EA3"/>
    <w:rsid w:val="00D3623D"/>
    <w:rsid w:val="00D417C4"/>
    <w:rsid w:val="00D436CF"/>
    <w:rsid w:val="00D43768"/>
    <w:rsid w:val="00D43F7E"/>
    <w:rsid w:val="00D44F55"/>
    <w:rsid w:val="00D462F0"/>
    <w:rsid w:val="00D46329"/>
    <w:rsid w:val="00D464D6"/>
    <w:rsid w:val="00D46DAC"/>
    <w:rsid w:val="00D47409"/>
    <w:rsid w:val="00D47519"/>
    <w:rsid w:val="00D47D73"/>
    <w:rsid w:val="00D52778"/>
    <w:rsid w:val="00D52D73"/>
    <w:rsid w:val="00D534D5"/>
    <w:rsid w:val="00D56280"/>
    <w:rsid w:val="00D57511"/>
    <w:rsid w:val="00D61C75"/>
    <w:rsid w:val="00D639F3"/>
    <w:rsid w:val="00D6407F"/>
    <w:rsid w:val="00D65108"/>
    <w:rsid w:val="00D655B3"/>
    <w:rsid w:val="00D664CE"/>
    <w:rsid w:val="00D70D7D"/>
    <w:rsid w:val="00D719B5"/>
    <w:rsid w:val="00D72494"/>
    <w:rsid w:val="00D7278E"/>
    <w:rsid w:val="00D73DEE"/>
    <w:rsid w:val="00D73F6A"/>
    <w:rsid w:val="00D74599"/>
    <w:rsid w:val="00D8004F"/>
    <w:rsid w:val="00D81118"/>
    <w:rsid w:val="00D820CB"/>
    <w:rsid w:val="00D82768"/>
    <w:rsid w:val="00D82D8E"/>
    <w:rsid w:val="00D840EA"/>
    <w:rsid w:val="00D84BAA"/>
    <w:rsid w:val="00D85252"/>
    <w:rsid w:val="00D856EB"/>
    <w:rsid w:val="00D87345"/>
    <w:rsid w:val="00D9008E"/>
    <w:rsid w:val="00D9039B"/>
    <w:rsid w:val="00D95791"/>
    <w:rsid w:val="00D95CAB"/>
    <w:rsid w:val="00D95E00"/>
    <w:rsid w:val="00D95FAF"/>
    <w:rsid w:val="00D9653E"/>
    <w:rsid w:val="00DA0E3F"/>
    <w:rsid w:val="00DA0EC2"/>
    <w:rsid w:val="00DA3248"/>
    <w:rsid w:val="00DA3F4F"/>
    <w:rsid w:val="00DA4B9C"/>
    <w:rsid w:val="00DA5386"/>
    <w:rsid w:val="00DA595B"/>
    <w:rsid w:val="00DA6590"/>
    <w:rsid w:val="00DA6C91"/>
    <w:rsid w:val="00DA7CC1"/>
    <w:rsid w:val="00DAFABB"/>
    <w:rsid w:val="00DB26EF"/>
    <w:rsid w:val="00DB2EAD"/>
    <w:rsid w:val="00DB42C3"/>
    <w:rsid w:val="00DB430B"/>
    <w:rsid w:val="00DB45E0"/>
    <w:rsid w:val="00DB51F0"/>
    <w:rsid w:val="00DB67C5"/>
    <w:rsid w:val="00DB6964"/>
    <w:rsid w:val="00DB6EB2"/>
    <w:rsid w:val="00DB781E"/>
    <w:rsid w:val="00DC0253"/>
    <w:rsid w:val="00DC0796"/>
    <w:rsid w:val="00DC140E"/>
    <w:rsid w:val="00DC2BDE"/>
    <w:rsid w:val="00DC3CFC"/>
    <w:rsid w:val="00DC4950"/>
    <w:rsid w:val="00DD0053"/>
    <w:rsid w:val="00DD1BC4"/>
    <w:rsid w:val="00DD3603"/>
    <w:rsid w:val="00DD3ED6"/>
    <w:rsid w:val="00DD63B9"/>
    <w:rsid w:val="00DD6453"/>
    <w:rsid w:val="00DE0846"/>
    <w:rsid w:val="00DE1DAE"/>
    <w:rsid w:val="00DE2655"/>
    <w:rsid w:val="00DE3E4A"/>
    <w:rsid w:val="00DE798F"/>
    <w:rsid w:val="00DF01A6"/>
    <w:rsid w:val="00DF0D21"/>
    <w:rsid w:val="00DF1BD3"/>
    <w:rsid w:val="00DF2F27"/>
    <w:rsid w:val="00DF2FD5"/>
    <w:rsid w:val="00DF4230"/>
    <w:rsid w:val="00DF5F9B"/>
    <w:rsid w:val="00DF6E37"/>
    <w:rsid w:val="00DF7290"/>
    <w:rsid w:val="00DF755D"/>
    <w:rsid w:val="00E00103"/>
    <w:rsid w:val="00E014B1"/>
    <w:rsid w:val="00E024B1"/>
    <w:rsid w:val="00E03426"/>
    <w:rsid w:val="00E1016A"/>
    <w:rsid w:val="00E10627"/>
    <w:rsid w:val="00E10DA4"/>
    <w:rsid w:val="00E128EC"/>
    <w:rsid w:val="00E143FA"/>
    <w:rsid w:val="00E14844"/>
    <w:rsid w:val="00E14A20"/>
    <w:rsid w:val="00E14B42"/>
    <w:rsid w:val="00E14E45"/>
    <w:rsid w:val="00E1704B"/>
    <w:rsid w:val="00E20E35"/>
    <w:rsid w:val="00E21D86"/>
    <w:rsid w:val="00E22187"/>
    <w:rsid w:val="00E23389"/>
    <w:rsid w:val="00E23F0E"/>
    <w:rsid w:val="00E262BD"/>
    <w:rsid w:val="00E26626"/>
    <w:rsid w:val="00E269A4"/>
    <w:rsid w:val="00E26F0C"/>
    <w:rsid w:val="00E27199"/>
    <w:rsid w:val="00E27F06"/>
    <w:rsid w:val="00E27F17"/>
    <w:rsid w:val="00E35155"/>
    <w:rsid w:val="00E359CF"/>
    <w:rsid w:val="00E368D0"/>
    <w:rsid w:val="00E369D0"/>
    <w:rsid w:val="00E3705F"/>
    <w:rsid w:val="00E37AFE"/>
    <w:rsid w:val="00E403B9"/>
    <w:rsid w:val="00E404F6"/>
    <w:rsid w:val="00E41A7D"/>
    <w:rsid w:val="00E43686"/>
    <w:rsid w:val="00E445EA"/>
    <w:rsid w:val="00E44677"/>
    <w:rsid w:val="00E507B9"/>
    <w:rsid w:val="00E512B0"/>
    <w:rsid w:val="00E51449"/>
    <w:rsid w:val="00E51F06"/>
    <w:rsid w:val="00E52974"/>
    <w:rsid w:val="00E52AA2"/>
    <w:rsid w:val="00E52EBB"/>
    <w:rsid w:val="00E550DE"/>
    <w:rsid w:val="00E55585"/>
    <w:rsid w:val="00E609DD"/>
    <w:rsid w:val="00E61192"/>
    <w:rsid w:val="00E632A6"/>
    <w:rsid w:val="00E64BBB"/>
    <w:rsid w:val="00E65521"/>
    <w:rsid w:val="00E65729"/>
    <w:rsid w:val="00E65771"/>
    <w:rsid w:val="00E65AFA"/>
    <w:rsid w:val="00E65D3A"/>
    <w:rsid w:val="00E67E4C"/>
    <w:rsid w:val="00E72FE7"/>
    <w:rsid w:val="00E730A4"/>
    <w:rsid w:val="00E74297"/>
    <w:rsid w:val="00E76AEB"/>
    <w:rsid w:val="00E77133"/>
    <w:rsid w:val="00E77393"/>
    <w:rsid w:val="00E8076D"/>
    <w:rsid w:val="00E80C64"/>
    <w:rsid w:val="00E81943"/>
    <w:rsid w:val="00E82E57"/>
    <w:rsid w:val="00E83457"/>
    <w:rsid w:val="00E83486"/>
    <w:rsid w:val="00E83DA9"/>
    <w:rsid w:val="00E84275"/>
    <w:rsid w:val="00E845AE"/>
    <w:rsid w:val="00E84D87"/>
    <w:rsid w:val="00E8566E"/>
    <w:rsid w:val="00E86A4C"/>
    <w:rsid w:val="00E903B9"/>
    <w:rsid w:val="00E9169E"/>
    <w:rsid w:val="00E91E4D"/>
    <w:rsid w:val="00E92A42"/>
    <w:rsid w:val="00E92C4C"/>
    <w:rsid w:val="00E92CC3"/>
    <w:rsid w:val="00E939C8"/>
    <w:rsid w:val="00E93B4E"/>
    <w:rsid w:val="00E93F9B"/>
    <w:rsid w:val="00E95132"/>
    <w:rsid w:val="00E9666E"/>
    <w:rsid w:val="00E969CF"/>
    <w:rsid w:val="00E9701B"/>
    <w:rsid w:val="00E9721B"/>
    <w:rsid w:val="00E978D8"/>
    <w:rsid w:val="00EA0BF5"/>
    <w:rsid w:val="00EA4246"/>
    <w:rsid w:val="00EA5B1A"/>
    <w:rsid w:val="00EA626B"/>
    <w:rsid w:val="00EA651D"/>
    <w:rsid w:val="00EA7647"/>
    <w:rsid w:val="00EB2EA6"/>
    <w:rsid w:val="00EB456A"/>
    <w:rsid w:val="00EB5265"/>
    <w:rsid w:val="00EB53FD"/>
    <w:rsid w:val="00EB5B97"/>
    <w:rsid w:val="00EB7496"/>
    <w:rsid w:val="00EB7B87"/>
    <w:rsid w:val="00EB7F67"/>
    <w:rsid w:val="00EC01B0"/>
    <w:rsid w:val="00EC0909"/>
    <w:rsid w:val="00EC248D"/>
    <w:rsid w:val="00EC4386"/>
    <w:rsid w:val="00EC4B7C"/>
    <w:rsid w:val="00EC4DD1"/>
    <w:rsid w:val="00EC5326"/>
    <w:rsid w:val="00EC55B1"/>
    <w:rsid w:val="00EC55C8"/>
    <w:rsid w:val="00EC5AD3"/>
    <w:rsid w:val="00EC5C03"/>
    <w:rsid w:val="00EC64D1"/>
    <w:rsid w:val="00EC6DB7"/>
    <w:rsid w:val="00EC7DBA"/>
    <w:rsid w:val="00ED0875"/>
    <w:rsid w:val="00ED0B26"/>
    <w:rsid w:val="00ED0B9D"/>
    <w:rsid w:val="00ED2293"/>
    <w:rsid w:val="00ED2C98"/>
    <w:rsid w:val="00ED375E"/>
    <w:rsid w:val="00ED60CC"/>
    <w:rsid w:val="00ED669B"/>
    <w:rsid w:val="00ED69C4"/>
    <w:rsid w:val="00ED73DA"/>
    <w:rsid w:val="00EE0043"/>
    <w:rsid w:val="00EE159B"/>
    <w:rsid w:val="00EE19E3"/>
    <w:rsid w:val="00EE1A7B"/>
    <w:rsid w:val="00EE455D"/>
    <w:rsid w:val="00EE4A6F"/>
    <w:rsid w:val="00EE4B76"/>
    <w:rsid w:val="00EE5AD6"/>
    <w:rsid w:val="00EE5F79"/>
    <w:rsid w:val="00EF00EE"/>
    <w:rsid w:val="00EF0721"/>
    <w:rsid w:val="00EF2784"/>
    <w:rsid w:val="00EF5C32"/>
    <w:rsid w:val="00F001CD"/>
    <w:rsid w:val="00F01206"/>
    <w:rsid w:val="00F01AF2"/>
    <w:rsid w:val="00F02689"/>
    <w:rsid w:val="00F02A18"/>
    <w:rsid w:val="00F05683"/>
    <w:rsid w:val="00F06D61"/>
    <w:rsid w:val="00F07B66"/>
    <w:rsid w:val="00F1217A"/>
    <w:rsid w:val="00F12D83"/>
    <w:rsid w:val="00F13E18"/>
    <w:rsid w:val="00F15A31"/>
    <w:rsid w:val="00F15CED"/>
    <w:rsid w:val="00F20649"/>
    <w:rsid w:val="00F21998"/>
    <w:rsid w:val="00F21C4D"/>
    <w:rsid w:val="00F229F4"/>
    <w:rsid w:val="00F24560"/>
    <w:rsid w:val="00F25152"/>
    <w:rsid w:val="00F27512"/>
    <w:rsid w:val="00F3088C"/>
    <w:rsid w:val="00F310F1"/>
    <w:rsid w:val="00F318F9"/>
    <w:rsid w:val="00F33B73"/>
    <w:rsid w:val="00F34692"/>
    <w:rsid w:val="00F34D55"/>
    <w:rsid w:val="00F35457"/>
    <w:rsid w:val="00F36032"/>
    <w:rsid w:val="00F36217"/>
    <w:rsid w:val="00F40157"/>
    <w:rsid w:val="00F41878"/>
    <w:rsid w:val="00F420A7"/>
    <w:rsid w:val="00F42A39"/>
    <w:rsid w:val="00F42FCA"/>
    <w:rsid w:val="00F464CA"/>
    <w:rsid w:val="00F46FD5"/>
    <w:rsid w:val="00F51C1A"/>
    <w:rsid w:val="00F53F5C"/>
    <w:rsid w:val="00F53F82"/>
    <w:rsid w:val="00F56624"/>
    <w:rsid w:val="00F567E8"/>
    <w:rsid w:val="00F575C8"/>
    <w:rsid w:val="00F606DA"/>
    <w:rsid w:val="00F60AC7"/>
    <w:rsid w:val="00F61330"/>
    <w:rsid w:val="00F6164A"/>
    <w:rsid w:val="00F62044"/>
    <w:rsid w:val="00F62C30"/>
    <w:rsid w:val="00F62F65"/>
    <w:rsid w:val="00F62F89"/>
    <w:rsid w:val="00F64191"/>
    <w:rsid w:val="00F668C2"/>
    <w:rsid w:val="00F67536"/>
    <w:rsid w:val="00F675F4"/>
    <w:rsid w:val="00F70BA7"/>
    <w:rsid w:val="00F71F9B"/>
    <w:rsid w:val="00F72345"/>
    <w:rsid w:val="00F727E7"/>
    <w:rsid w:val="00F72DFA"/>
    <w:rsid w:val="00F73639"/>
    <w:rsid w:val="00F74327"/>
    <w:rsid w:val="00F74678"/>
    <w:rsid w:val="00F753C1"/>
    <w:rsid w:val="00F7562B"/>
    <w:rsid w:val="00F75F3F"/>
    <w:rsid w:val="00F76ECF"/>
    <w:rsid w:val="00F810D4"/>
    <w:rsid w:val="00F81500"/>
    <w:rsid w:val="00F81E29"/>
    <w:rsid w:val="00F83B65"/>
    <w:rsid w:val="00F86E1B"/>
    <w:rsid w:val="00F87DDB"/>
    <w:rsid w:val="00F91399"/>
    <w:rsid w:val="00F917A5"/>
    <w:rsid w:val="00F938E1"/>
    <w:rsid w:val="00F93B9E"/>
    <w:rsid w:val="00F9412B"/>
    <w:rsid w:val="00F957E5"/>
    <w:rsid w:val="00F95B69"/>
    <w:rsid w:val="00F95C02"/>
    <w:rsid w:val="00F95EC8"/>
    <w:rsid w:val="00F96B03"/>
    <w:rsid w:val="00F96E75"/>
    <w:rsid w:val="00F97007"/>
    <w:rsid w:val="00FA06C8"/>
    <w:rsid w:val="00FA0ED7"/>
    <w:rsid w:val="00FA1072"/>
    <w:rsid w:val="00FA16C4"/>
    <w:rsid w:val="00FA16E8"/>
    <w:rsid w:val="00FA1893"/>
    <w:rsid w:val="00FA2126"/>
    <w:rsid w:val="00FA23F9"/>
    <w:rsid w:val="00FA2570"/>
    <w:rsid w:val="00FA3541"/>
    <w:rsid w:val="00FA42C2"/>
    <w:rsid w:val="00FB0562"/>
    <w:rsid w:val="00FB103C"/>
    <w:rsid w:val="00FB18CA"/>
    <w:rsid w:val="00FB4512"/>
    <w:rsid w:val="00FB6E82"/>
    <w:rsid w:val="00FB763E"/>
    <w:rsid w:val="00FB7E86"/>
    <w:rsid w:val="00FC0865"/>
    <w:rsid w:val="00FC0C9E"/>
    <w:rsid w:val="00FC0E72"/>
    <w:rsid w:val="00FC52DE"/>
    <w:rsid w:val="00FC5D85"/>
    <w:rsid w:val="00FC7790"/>
    <w:rsid w:val="00FC7F7E"/>
    <w:rsid w:val="00FD335A"/>
    <w:rsid w:val="00FD39D3"/>
    <w:rsid w:val="00FD39EB"/>
    <w:rsid w:val="00FD458C"/>
    <w:rsid w:val="00FD4DCB"/>
    <w:rsid w:val="00FD531E"/>
    <w:rsid w:val="00FD5685"/>
    <w:rsid w:val="00FD5C9A"/>
    <w:rsid w:val="00FD67B4"/>
    <w:rsid w:val="00FD67C0"/>
    <w:rsid w:val="00FE01AE"/>
    <w:rsid w:val="00FE110E"/>
    <w:rsid w:val="00FE260E"/>
    <w:rsid w:val="00FE3EE9"/>
    <w:rsid w:val="00FE47CE"/>
    <w:rsid w:val="00FE58C8"/>
    <w:rsid w:val="00FE62A1"/>
    <w:rsid w:val="00FE6D92"/>
    <w:rsid w:val="00FE74BF"/>
    <w:rsid w:val="00FE7F39"/>
    <w:rsid w:val="00FF071B"/>
    <w:rsid w:val="00FF08C0"/>
    <w:rsid w:val="00FF0ABB"/>
    <w:rsid w:val="00FF1889"/>
    <w:rsid w:val="00FF1F90"/>
    <w:rsid w:val="00FF2013"/>
    <w:rsid w:val="00FF2C49"/>
    <w:rsid w:val="00FF32B1"/>
    <w:rsid w:val="00FF48A6"/>
    <w:rsid w:val="00FF539B"/>
    <w:rsid w:val="00FF6D68"/>
    <w:rsid w:val="00FF7097"/>
    <w:rsid w:val="00FF7243"/>
    <w:rsid w:val="01536E45"/>
    <w:rsid w:val="01A218ED"/>
    <w:rsid w:val="0229B481"/>
    <w:rsid w:val="029490EC"/>
    <w:rsid w:val="02D936D8"/>
    <w:rsid w:val="03143364"/>
    <w:rsid w:val="0385DA4F"/>
    <w:rsid w:val="0417FE5D"/>
    <w:rsid w:val="055EBAF0"/>
    <w:rsid w:val="05BE12CE"/>
    <w:rsid w:val="05FF87EE"/>
    <w:rsid w:val="081554D2"/>
    <w:rsid w:val="0A77A08E"/>
    <w:rsid w:val="0B37606F"/>
    <w:rsid w:val="0D6584EB"/>
    <w:rsid w:val="0DC607C1"/>
    <w:rsid w:val="0ECC36CD"/>
    <w:rsid w:val="0F3DE29C"/>
    <w:rsid w:val="1036D8D6"/>
    <w:rsid w:val="10D54CA6"/>
    <w:rsid w:val="13200839"/>
    <w:rsid w:val="137C0696"/>
    <w:rsid w:val="152FCACE"/>
    <w:rsid w:val="1566FC23"/>
    <w:rsid w:val="15C8C590"/>
    <w:rsid w:val="16435D45"/>
    <w:rsid w:val="16598B08"/>
    <w:rsid w:val="16F33ED4"/>
    <w:rsid w:val="191C9399"/>
    <w:rsid w:val="1B5485BD"/>
    <w:rsid w:val="1DA05112"/>
    <w:rsid w:val="1DE41911"/>
    <w:rsid w:val="1E9FFFB0"/>
    <w:rsid w:val="1F7BC83D"/>
    <w:rsid w:val="1FF340B0"/>
    <w:rsid w:val="20584BA7"/>
    <w:rsid w:val="21D7A072"/>
    <w:rsid w:val="2259592B"/>
    <w:rsid w:val="22E8253D"/>
    <w:rsid w:val="23104B11"/>
    <w:rsid w:val="24A6D1B5"/>
    <w:rsid w:val="253B1AD3"/>
    <w:rsid w:val="270A3CA3"/>
    <w:rsid w:val="29217C8C"/>
    <w:rsid w:val="2947377E"/>
    <w:rsid w:val="2B70BA0D"/>
    <w:rsid w:val="2C378ADF"/>
    <w:rsid w:val="2DAFFD01"/>
    <w:rsid w:val="2FB2CAA6"/>
    <w:rsid w:val="30140585"/>
    <w:rsid w:val="310D4B2D"/>
    <w:rsid w:val="312C8E71"/>
    <w:rsid w:val="32479537"/>
    <w:rsid w:val="32C85ED2"/>
    <w:rsid w:val="35B62B5E"/>
    <w:rsid w:val="37A5B5B9"/>
    <w:rsid w:val="3843667E"/>
    <w:rsid w:val="39556D0A"/>
    <w:rsid w:val="397ACDCC"/>
    <w:rsid w:val="3A3DD9A4"/>
    <w:rsid w:val="3AB2FB14"/>
    <w:rsid w:val="3AED7103"/>
    <w:rsid w:val="3BC0A4D4"/>
    <w:rsid w:val="3BC733AA"/>
    <w:rsid w:val="3C5DC9BA"/>
    <w:rsid w:val="3C6E81AA"/>
    <w:rsid w:val="3CA0502E"/>
    <w:rsid w:val="3D51D346"/>
    <w:rsid w:val="3D63040B"/>
    <w:rsid w:val="3E9206EE"/>
    <w:rsid w:val="3F2260C4"/>
    <w:rsid w:val="3F9AF62F"/>
    <w:rsid w:val="40951527"/>
    <w:rsid w:val="4176B38E"/>
    <w:rsid w:val="41A3304C"/>
    <w:rsid w:val="41A605FF"/>
    <w:rsid w:val="42405AF2"/>
    <w:rsid w:val="42C02D2A"/>
    <w:rsid w:val="431FFCAE"/>
    <w:rsid w:val="435940A9"/>
    <w:rsid w:val="43F90409"/>
    <w:rsid w:val="44871C22"/>
    <w:rsid w:val="44BE28D5"/>
    <w:rsid w:val="461469AF"/>
    <w:rsid w:val="46EF6D05"/>
    <w:rsid w:val="4730059F"/>
    <w:rsid w:val="4731E894"/>
    <w:rsid w:val="4760804B"/>
    <w:rsid w:val="4A02636B"/>
    <w:rsid w:val="4A8A0CFD"/>
    <w:rsid w:val="4B5CADCB"/>
    <w:rsid w:val="4B6878B8"/>
    <w:rsid w:val="4C0ACDAD"/>
    <w:rsid w:val="4C7F75C0"/>
    <w:rsid w:val="4DA69E0E"/>
    <w:rsid w:val="4EEDC786"/>
    <w:rsid w:val="515C306F"/>
    <w:rsid w:val="523D565F"/>
    <w:rsid w:val="5340AD6B"/>
    <w:rsid w:val="55A57B1F"/>
    <w:rsid w:val="55D91E68"/>
    <w:rsid w:val="5633CBFB"/>
    <w:rsid w:val="56EC5466"/>
    <w:rsid w:val="58035874"/>
    <w:rsid w:val="580CA37D"/>
    <w:rsid w:val="58ABBF52"/>
    <w:rsid w:val="590415FE"/>
    <w:rsid w:val="597ED38C"/>
    <w:rsid w:val="59A05AD6"/>
    <w:rsid w:val="59F710CA"/>
    <w:rsid w:val="59FA4792"/>
    <w:rsid w:val="5ABF524A"/>
    <w:rsid w:val="5B102380"/>
    <w:rsid w:val="5B998CDA"/>
    <w:rsid w:val="5C2B5792"/>
    <w:rsid w:val="5CA7D2DC"/>
    <w:rsid w:val="5F6F9644"/>
    <w:rsid w:val="605826A5"/>
    <w:rsid w:val="614E7C5F"/>
    <w:rsid w:val="61B83A46"/>
    <w:rsid w:val="61BF53AB"/>
    <w:rsid w:val="625181EB"/>
    <w:rsid w:val="62CA45C2"/>
    <w:rsid w:val="63ED524C"/>
    <w:rsid w:val="64307FC2"/>
    <w:rsid w:val="655C211F"/>
    <w:rsid w:val="66583950"/>
    <w:rsid w:val="67D5D64A"/>
    <w:rsid w:val="67F02679"/>
    <w:rsid w:val="68119B53"/>
    <w:rsid w:val="6860F43C"/>
    <w:rsid w:val="689C94EE"/>
    <w:rsid w:val="68C369EF"/>
    <w:rsid w:val="6A94FB6A"/>
    <w:rsid w:val="6CAB8BB6"/>
    <w:rsid w:val="6D687E2D"/>
    <w:rsid w:val="6E3F0176"/>
    <w:rsid w:val="6EA8B419"/>
    <w:rsid w:val="6F30BFF9"/>
    <w:rsid w:val="6F9151F9"/>
    <w:rsid w:val="70AD5022"/>
    <w:rsid w:val="71A66FEA"/>
    <w:rsid w:val="7202E256"/>
    <w:rsid w:val="7342404B"/>
    <w:rsid w:val="734E62EA"/>
    <w:rsid w:val="73F23B3F"/>
    <w:rsid w:val="758E0BA0"/>
    <w:rsid w:val="764355FE"/>
    <w:rsid w:val="768192BE"/>
    <w:rsid w:val="76DCF233"/>
    <w:rsid w:val="778060B9"/>
    <w:rsid w:val="78123260"/>
    <w:rsid w:val="789AA40D"/>
    <w:rsid w:val="79CA4179"/>
    <w:rsid w:val="79DF4F15"/>
    <w:rsid w:val="7AE1B6FE"/>
    <w:rsid w:val="7BC911C1"/>
    <w:rsid w:val="7D06A798"/>
    <w:rsid w:val="7D24A0D7"/>
    <w:rsid w:val="7E412AF3"/>
    <w:rsid w:val="7E8012CC"/>
    <w:rsid w:val="7F0EAAEE"/>
    <w:rsid w:val="7F7D6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E425C"/>
  <w15:docId w15:val="{7B0DA636-1B34-4F26-A24E-ACF4DC1B2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3EFC"/>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C4"/>
  </w:style>
  <w:style w:type="paragraph" w:styleId="Footer">
    <w:name w:val="footer"/>
    <w:basedOn w:val="Normal"/>
    <w:link w:val="FooterChar"/>
    <w:uiPriority w:val="99"/>
    <w:unhideWhenUsed/>
    <w:rsid w:val="00A33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C4"/>
  </w:style>
  <w:style w:type="character" w:styleId="Hyperlink">
    <w:name w:val="Hyperlink"/>
    <w:basedOn w:val="DefaultParagraphFont"/>
    <w:uiPriority w:val="99"/>
    <w:unhideWhenUsed/>
    <w:rsid w:val="00CE3EFC"/>
    <w:rPr>
      <w:color w:val="0000FF"/>
      <w:u w:val="single"/>
    </w:rPr>
  </w:style>
  <w:style w:type="paragraph" w:styleId="NoSpacing">
    <w:name w:val="No Spacing"/>
    <w:uiPriority w:val="1"/>
    <w:qFormat/>
    <w:rsid w:val="00CE3EFC"/>
    <w:pPr>
      <w:spacing w:after="0" w:line="240" w:lineRule="auto"/>
    </w:pPr>
    <w:rPr>
      <w:lang w:val="en-IN"/>
    </w:rPr>
  </w:style>
  <w:style w:type="table" w:styleId="TableGrid">
    <w:name w:val="Table Grid"/>
    <w:basedOn w:val="TableNormal"/>
    <w:uiPriority w:val="39"/>
    <w:rsid w:val="00CE3EFC"/>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Bulletr List Paragraph,列出段落,列出段落1,Parágrafo da Lista1,リスト段落1,List Paragraph2,List Paragraph21,List Paragraph11,Listeafsnit1,Párrafo de lista1,Plan,Bullet list,Foot,Text"/>
    <w:basedOn w:val="Normal"/>
    <w:link w:val="ListParagraphChar"/>
    <w:uiPriority w:val="34"/>
    <w:qFormat/>
    <w:rsid w:val="006A4820"/>
    <w:pPr>
      <w:ind w:left="720"/>
      <w:contextualSpacing/>
    </w:pPr>
  </w:style>
  <w:style w:type="character" w:customStyle="1" w:styleId="UnresolvedMention1">
    <w:name w:val="Unresolved Mention1"/>
    <w:basedOn w:val="DefaultParagraphFont"/>
    <w:uiPriority w:val="99"/>
    <w:semiHidden/>
    <w:unhideWhenUsed/>
    <w:rsid w:val="00B648AF"/>
    <w:rPr>
      <w:color w:val="605E5C"/>
      <w:shd w:val="clear" w:color="auto" w:fill="E1DFDD"/>
    </w:rPr>
  </w:style>
  <w:style w:type="character" w:styleId="CommentReference">
    <w:name w:val="annotation reference"/>
    <w:basedOn w:val="DefaultParagraphFont"/>
    <w:uiPriority w:val="99"/>
    <w:semiHidden/>
    <w:unhideWhenUsed/>
    <w:rsid w:val="00284314"/>
    <w:rPr>
      <w:sz w:val="16"/>
      <w:szCs w:val="16"/>
    </w:rPr>
  </w:style>
  <w:style w:type="paragraph" w:styleId="CommentText">
    <w:name w:val="annotation text"/>
    <w:basedOn w:val="Normal"/>
    <w:link w:val="CommentTextChar"/>
    <w:uiPriority w:val="99"/>
    <w:unhideWhenUsed/>
    <w:rsid w:val="00284314"/>
    <w:pPr>
      <w:spacing w:line="240" w:lineRule="auto"/>
    </w:pPr>
    <w:rPr>
      <w:sz w:val="20"/>
      <w:szCs w:val="20"/>
    </w:rPr>
  </w:style>
  <w:style w:type="character" w:customStyle="1" w:styleId="CommentTextChar">
    <w:name w:val="Comment Text Char"/>
    <w:basedOn w:val="DefaultParagraphFont"/>
    <w:link w:val="CommentText"/>
    <w:uiPriority w:val="99"/>
    <w:rsid w:val="00284314"/>
    <w:rPr>
      <w:sz w:val="20"/>
      <w:szCs w:val="20"/>
      <w:lang w:val="en-IN"/>
    </w:rPr>
  </w:style>
  <w:style w:type="paragraph" w:styleId="CommentSubject">
    <w:name w:val="annotation subject"/>
    <w:basedOn w:val="CommentText"/>
    <w:next w:val="CommentText"/>
    <w:link w:val="CommentSubjectChar"/>
    <w:uiPriority w:val="99"/>
    <w:semiHidden/>
    <w:unhideWhenUsed/>
    <w:rsid w:val="00284314"/>
    <w:rPr>
      <w:b/>
      <w:bCs/>
    </w:rPr>
  </w:style>
  <w:style w:type="character" w:customStyle="1" w:styleId="CommentSubjectChar">
    <w:name w:val="Comment Subject Char"/>
    <w:basedOn w:val="CommentTextChar"/>
    <w:link w:val="CommentSubject"/>
    <w:uiPriority w:val="99"/>
    <w:semiHidden/>
    <w:rsid w:val="00284314"/>
    <w:rPr>
      <w:b/>
      <w:bCs/>
      <w:sz w:val="20"/>
      <w:szCs w:val="20"/>
      <w:lang w:val="en-IN"/>
    </w:rPr>
  </w:style>
  <w:style w:type="paragraph" w:styleId="BalloonText">
    <w:name w:val="Balloon Text"/>
    <w:basedOn w:val="Normal"/>
    <w:link w:val="BalloonTextChar"/>
    <w:uiPriority w:val="99"/>
    <w:semiHidden/>
    <w:unhideWhenUsed/>
    <w:rsid w:val="00284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314"/>
    <w:rPr>
      <w:rFonts w:ascii="Segoe UI" w:hAnsi="Segoe UI" w:cs="Segoe UI"/>
      <w:sz w:val="18"/>
      <w:szCs w:val="18"/>
      <w:lang w:val="en-IN"/>
    </w:rPr>
  </w:style>
  <w:style w:type="paragraph" w:customStyle="1" w:styleId="Default">
    <w:name w:val="Default"/>
    <w:uiPriority w:val="99"/>
    <w:rsid w:val="0050277C"/>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Bullet List Char,FooterText Char,List Paragraph1 Char,numbered Char,Paragraphe de liste1 Char,Bulletr List Paragraph Char,列出段落 Char,列出段落1 Char,Parágrafo da Lista1 Char,リスト段落1 Char,List Paragraph2 Char,List Paragraph21 Char,Plan Char"/>
    <w:basedOn w:val="DefaultParagraphFont"/>
    <w:link w:val="ListParagraph"/>
    <w:uiPriority w:val="34"/>
    <w:locked/>
    <w:rsid w:val="004D00FD"/>
    <w:rPr>
      <w:lang w:val="en-IN"/>
    </w:rPr>
  </w:style>
  <w:style w:type="character" w:customStyle="1" w:styleId="UnresolvedMention2">
    <w:name w:val="Unresolved Mention2"/>
    <w:basedOn w:val="DefaultParagraphFont"/>
    <w:uiPriority w:val="99"/>
    <w:semiHidden/>
    <w:unhideWhenUsed/>
    <w:rsid w:val="005856EE"/>
    <w:rPr>
      <w:color w:val="605E5C"/>
      <w:shd w:val="clear" w:color="auto" w:fill="E1DFDD"/>
    </w:rPr>
  </w:style>
  <w:style w:type="paragraph" w:styleId="Revision">
    <w:name w:val="Revision"/>
    <w:hidden/>
    <w:uiPriority w:val="99"/>
    <w:semiHidden/>
    <w:rsid w:val="00DF1BD3"/>
    <w:pPr>
      <w:spacing w:after="0" w:line="240" w:lineRule="auto"/>
    </w:pPr>
    <w:rPr>
      <w:lang w:val="en-IN"/>
    </w:rPr>
  </w:style>
  <w:style w:type="character" w:customStyle="1" w:styleId="UnresolvedMention3">
    <w:name w:val="Unresolved Mention3"/>
    <w:basedOn w:val="DefaultParagraphFont"/>
    <w:uiPriority w:val="99"/>
    <w:semiHidden/>
    <w:unhideWhenUsed/>
    <w:rsid w:val="00B24291"/>
    <w:rPr>
      <w:color w:val="605E5C"/>
      <w:shd w:val="clear" w:color="auto" w:fill="E1DFDD"/>
    </w:rPr>
  </w:style>
  <w:style w:type="paragraph" w:styleId="NormalWeb">
    <w:name w:val="Normal (Web)"/>
    <w:basedOn w:val="Normal"/>
    <w:uiPriority w:val="99"/>
    <w:unhideWhenUsed/>
    <w:rsid w:val="003925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486BF0"/>
    <w:rPr>
      <w:color w:val="954F72" w:themeColor="followedHyperlink"/>
      <w:u w:val="single"/>
    </w:rPr>
  </w:style>
  <w:style w:type="paragraph" w:customStyle="1" w:styleId="xmsonormal">
    <w:name w:val="x_msonormal"/>
    <w:basedOn w:val="Normal"/>
    <w:rsid w:val="00B20E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mw1064wd1">
    <w:name w:val="markmw1064wd1"/>
    <w:basedOn w:val="DefaultParagraphFont"/>
    <w:rsid w:val="00B20EA6"/>
  </w:style>
  <w:style w:type="paragraph" w:customStyle="1" w:styleId="m2738086140596370748msolistparagraph">
    <w:name w:val="m_2738086140596370748msolistparagraph"/>
    <w:basedOn w:val="Normal"/>
    <w:rsid w:val="001924C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4">
    <w:name w:val="Unresolved Mention4"/>
    <w:basedOn w:val="DefaultParagraphFont"/>
    <w:uiPriority w:val="99"/>
    <w:semiHidden/>
    <w:unhideWhenUsed/>
    <w:rsid w:val="008B1849"/>
    <w:rPr>
      <w:color w:val="605E5C"/>
      <w:shd w:val="clear" w:color="auto" w:fill="E1DFDD"/>
    </w:rPr>
  </w:style>
  <w:style w:type="character" w:customStyle="1" w:styleId="UnresolvedMention5">
    <w:name w:val="Unresolved Mention5"/>
    <w:basedOn w:val="DefaultParagraphFont"/>
    <w:uiPriority w:val="99"/>
    <w:semiHidden/>
    <w:unhideWhenUsed/>
    <w:rsid w:val="00560357"/>
    <w:rPr>
      <w:color w:val="605E5C"/>
      <w:shd w:val="clear" w:color="auto" w:fill="E1DFDD"/>
    </w:rPr>
  </w:style>
  <w:style w:type="character" w:customStyle="1" w:styleId="spelle">
    <w:name w:val="spelle"/>
    <w:basedOn w:val="DefaultParagraphFont"/>
    <w:rsid w:val="000517E3"/>
  </w:style>
  <w:style w:type="character" w:customStyle="1" w:styleId="UnresolvedMention">
    <w:name w:val="Unresolved Mention"/>
    <w:basedOn w:val="DefaultParagraphFont"/>
    <w:uiPriority w:val="99"/>
    <w:semiHidden/>
    <w:unhideWhenUsed/>
    <w:rsid w:val="00BB7FE5"/>
    <w:rPr>
      <w:color w:val="605E5C"/>
      <w:shd w:val="clear" w:color="auto" w:fill="E1DFDD"/>
    </w:rPr>
  </w:style>
  <w:style w:type="paragraph" w:customStyle="1" w:styleId="xxxxmsonormal">
    <w:name w:val="x_x_x_x_msonormal"/>
    <w:basedOn w:val="Normal"/>
    <w:rsid w:val="0096056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xxxxcontentpasted0">
    <w:name w:val="x_x_x_x_contentpasted0"/>
    <w:basedOn w:val="DefaultParagraphFont"/>
    <w:rsid w:val="00960563"/>
  </w:style>
  <w:style w:type="character" w:customStyle="1" w:styleId="xxxcontentpasted0">
    <w:name w:val="x_x_x_contentpasted0"/>
    <w:basedOn w:val="DefaultParagraphFont"/>
    <w:rsid w:val="00960563"/>
  </w:style>
  <w:style w:type="paragraph" w:customStyle="1" w:styleId="xmsolistparagraph">
    <w:name w:val="xmsolistparagraph"/>
    <w:basedOn w:val="Normal"/>
    <w:rsid w:val="00E41A7D"/>
    <w:pPr>
      <w:spacing w:after="0" w:line="240" w:lineRule="auto"/>
    </w:pPr>
    <w:rPr>
      <w:rFonts w:ascii="Calibri" w:hAnsi="Calibri" w:cs="Calibri"/>
      <w:lang w:eastAsia="en-IN"/>
    </w:rPr>
  </w:style>
  <w:style w:type="paragraph" w:customStyle="1" w:styleId="xxxmsonormal">
    <w:name w:val="x_x_x_msonormal"/>
    <w:basedOn w:val="Normal"/>
    <w:rsid w:val="00727A8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04613">
      <w:bodyDiv w:val="1"/>
      <w:marLeft w:val="0"/>
      <w:marRight w:val="0"/>
      <w:marTop w:val="0"/>
      <w:marBottom w:val="0"/>
      <w:divBdr>
        <w:top w:val="none" w:sz="0" w:space="0" w:color="auto"/>
        <w:left w:val="none" w:sz="0" w:space="0" w:color="auto"/>
        <w:bottom w:val="none" w:sz="0" w:space="0" w:color="auto"/>
        <w:right w:val="none" w:sz="0" w:space="0" w:color="auto"/>
      </w:divBdr>
      <w:divsChild>
        <w:div w:id="538662237">
          <w:marLeft w:val="-5"/>
          <w:marRight w:val="0"/>
          <w:marTop w:val="0"/>
          <w:marBottom w:val="0"/>
          <w:divBdr>
            <w:top w:val="none" w:sz="0" w:space="0" w:color="auto"/>
            <w:left w:val="none" w:sz="0" w:space="0" w:color="auto"/>
            <w:bottom w:val="none" w:sz="0" w:space="0" w:color="auto"/>
            <w:right w:val="none" w:sz="0" w:space="0" w:color="auto"/>
          </w:divBdr>
        </w:div>
      </w:divsChild>
    </w:div>
    <w:div w:id="138621600">
      <w:bodyDiv w:val="1"/>
      <w:marLeft w:val="0"/>
      <w:marRight w:val="0"/>
      <w:marTop w:val="0"/>
      <w:marBottom w:val="0"/>
      <w:divBdr>
        <w:top w:val="none" w:sz="0" w:space="0" w:color="auto"/>
        <w:left w:val="none" w:sz="0" w:space="0" w:color="auto"/>
        <w:bottom w:val="none" w:sz="0" w:space="0" w:color="auto"/>
        <w:right w:val="none" w:sz="0" w:space="0" w:color="auto"/>
      </w:divBdr>
    </w:div>
    <w:div w:id="167062514">
      <w:bodyDiv w:val="1"/>
      <w:marLeft w:val="0"/>
      <w:marRight w:val="0"/>
      <w:marTop w:val="0"/>
      <w:marBottom w:val="0"/>
      <w:divBdr>
        <w:top w:val="none" w:sz="0" w:space="0" w:color="auto"/>
        <w:left w:val="none" w:sz="0" w:space="0" w:color="auto"/>
        <w:bottom w:val="none" w:sz="0" w:space="0" w:color="auto"/>
        <w:right w:val="none" w:sz="0" w:space="0" w:color="auto"/>
      </w:divBdr>
    </w:div>
    <w:div w:id="172569618">
      <w:bodyDiv w:val="1"/>
      <w:marLeft w:val="0"/>
      <w:marRight w:val="0"/>
      <w:marTop w:val="0"/>
      <w:marBottom w:val="0"/>
      <w:divBdr>
        <w:top w:val="none" w:sz="0" w:space="0" w:color="auto"/>
        <w:left w:val="none" w:sz="0" w:space="0" w:color="auto"/>
        <w:bottom w:val="none" w:sz="0" w:space="0" w:color="auto"/>
        <w:right w:val="none" w:sz="0" w:space="0" w:color="auto"/>
      </w:divBdr>
    </w:div>
    <w:div w:id="178128215">
      <w:bodyDiv w:val="1"/>
      <w:marLeft w:val="0"/>
      <w:marRight w:val="0"/>
      <w:marTop w:val="0"/>
      <w:marBottom w:val="0"/>
      <w:divBdr>
        <w:top w:val="none" w:sz="0" w:space="0" w:color="auto"/>
        <w:left w:val="none" w:sz="0" w:space="0" w:color="auto"/>
        <w:bottom w:val="none" w:sz="0" w:space="0" w:color="auto"/>
        <w:right w:val="none" w:sz="0" w:space="0" w:color="auto"/>
      </w:divBdr>
    </w:div>
    <w:div w:id="180634746">
      <w:bodyDiv w:val="1"/>
      <w:marLeft w:val="0"/>
      <w:marRight w:val="0"/>
      <w:marTop w:val="0"/>
      <w:marBottom w:val="0"/>
      <w:divBdr>
        <w:top w:val="none" w:sz="0" w:space="0" w:color="auto"/>
        <w:left w:val="none" w:sz="0" w:space="0" w:color="auto"/>
        <w:bottom w:val="none" w:sz="0" w:space="0" w:color="auto"/>
        <w:right w:val="none" w:sz="0" w:space="0" w:color="auto"/>
      </w:divBdr>
    </w:div>
    <w:div w:id="258104989">
      <w:bodyDiv w:val="1"/>
      <w:marLeft w:val="0"/>
      <w:marRight w:val="0"/>
      <w:marTop w:val="0"/>
      <w:marBottom w:val="0"/>
      <w:divBdr>
        <w:top w:val="none" w:sz="0" w:space="0" w:color="auto"/>
        <w:left w:val="none" w:sz="0" w:space="0" w:color="auto"/>
        <w:bottom w:val="none" w:sz="0" w:space="0" w:color="auto"/>
        <w:right w:val="none" w:sz="0" w:space="0" w:color="auto"/>
      </w:divBdr>
    </w:div>
    <w:div w:id="367418241">
      <w:bodyDiv w:val="1"/>
      <w:marLeft w:val="0"/>
      <w:marRight w:val="0"/>
      <w:marTop w:val="0"/>
      <w:marBottom w:val="0"/>
      <w:divBdr>
        <w:top w:val="none" w:sz="0" w:space="0" w:color="auto"/>
        <w:left w:val="none" w:sz="0" w:space="0" w:color="auto"/>
        <w:bottom w:val="none" w:sz="0" w:space="0" w:color="auto"/>
        <w:right w:val="none" w:sz="0" w:space="0" w:color="auto"/>
      </w:divBdr>
    </w:div>
    <w:div w:id="451441225">
      <w:bodyDiv w:val="1"/>
      <w:marLeft w:val="0"/>
      <w:marRight w:val="0"/>
      <w:marTop w:val="0"/>
      <w:marBottom w:val="0"/>
      <w:divBdr>
        <w:top w:val="none" w:sz="0" w:space="0" w:color="auto"/>
        <w:left w:val="none" w:sz="0" w:space="0" w:color="auto"/>
        <w:bottom w:val="none" w:sz="0" w:space="0" w:color="auto"/>
        <w:right w:val="none" w:sz="0" w:space="0" w:color="auto"/>
      </w:divBdr>
    </w:div>
    <w:div w:id="457454284">
      <w:bodyDiv w:val="1"/>
      <w:marLeft w:val="0"/>
      <w:marRight w:val="0"/>
      <w:marTop w:val="0"/>
      <w:marBottom w:val="0"/>
      <w:divBdr>
        <w:top w:val="none" w:sz="0" w:space="0" w:color="auto"/>
        <w:left w:val="none" w:sz="0" w:space="0" w:color="auto"/>
        <w:bottom w:val="none" w:sz="0" w:space="0" w:color="auto"/>
        <w:right w:val="none" w:sz="0" w:space="0" w:color="auto"/>
      </w:divBdr>
    </w:div>
    <w:div w:id="519003310">
      <w:bodyDiv w:val="1"/>
      <w:marLeft w:val="0"/>
      <w:marRight w:val="0"/>
      <w:marTop w:val="0"/>
      <w:marBottom w:val="0"/>
      <w:divBdr>
        <w:top w:val="none" w:sz="0" w:space="0" w:color="auto"/>
        <w:left w:val="none" w:sz="0" w:space="0" w:color="auto"/>
        <w:bottom w:val="none" w:sz="0" w:space="0" w:color="auto"/>
        <w:right w:val="none" w:sz="0" w:space="0" w:color="auto"/>
      </w:divBdr>
    </w:div>
    <w:div w:id="526989826">
      <w:bodyDiv w:val="1"/>
      <w:marLeft w:val="0"/>
      <w:marRight w:val="0"/>
      <w:marTop w:val="0"/>
      <w:marBottom w:val="0"/>
      <w:divBdr>
        <w:top w:val="none" w:sz="0" w:space="0" w:color="auto"/>
        <w:left w:val="none" w:sz="0" w:space="0" w:color="auto"/>
        <w:bottom w:val="none" w:sz="0" w:space="0" w:color="auto"/>
        <w:right w:val="none" w:sz="0" w:space="0" w:color="auto"/>
      </w:divBdr>
    </w:div>
    <w:div w:id="530073694">
      <w:bodyDiv w:val="1"/>
      <w:marLeft w:val="0"/>
      <w:marRight w:val="0"/>
      <w:marTop w:val="0"/>
      <w:marBottom w:val="0"/>
      <w:divBdr>
        <w:top w:val="none" w:sz="0" w:space="0" w:color="auto"/>
        <w:left w:val="none" w:sz="0" w:space="0" w:color="auto"/>
        <w:bottom w:val="none" w:sz="0" w:space="0" w:color="auto"/>
        <w:right w:val="none" w:sz="0" w:space="0" w:color="auto"/>
      </w:divBdr>
    </w:div>
    <w:div w:id="543177579">
      <w:bodyDiv w:val="1"/>
      <w:marLeft w:val="0"/>
      <w:marRight w:val="0"/>
      <w:marTop w:val="0"/>
      <w:marBottom w:val="0"/>
      <w:divBdr>
        <w:top w:val="none" w:sz="0" w:space="0" w:color="auto"/>
        <w:left w:val="none" w:sz="0" w:space="0" w:color="auto"/>
        <w:bottom w:val="none" w:sz="0" w:space="0" w:color="auto"/>
        <w:right w:val="none" w:sz="0" w:space="0" w:color="auto"/>
      </w:divBdr>
    </w:div>
    <w:div w:id="564682874">
      <w:bodyDiv w:val="1"/>
      <w:marLeft w:val="0"/>
      <w:marRight w:val="0"/>
      <w:marTop w:val="0"/>
      <w:marBottom w:val="0"/>
      <w:divBdr>
        <w:top w:val="none" w:sz="0" w:space="0" w:color="auto"/>
        <w:left w:val="none" w:sz="0" w:space="0" w:color="auto"/>
        <w:bottom w:val="none" w:sz="0" w:space="0" w:color="auto"/>
        <w:right w:val="none" w:sz="0" w:space="0" w:color="auto"/>
      </w:divBdr>
    </w:div>
    <w:div w:id="579408292">
      <w:bodyDiv w:val="1"/>
      <w:marLeft w:val="0"/>
      <w:marRight w:val="0"/>
      <w:marTop w:val="0"/>
      <w:marBottom w:val="0"/>
      <w:divBdr>
        <w:top w:val="none" w:sz="0" w:space="0" w:color="auto"/>
        <w:left w:val="none" w:sz="0" w:space="0" w:color="auto"/>
        <w:bottom w:val="none" w:sz="0" w:space="0" w:color="auto"/>
        <w:right w:val="none" w:sz="0" w:space="0" w:color="auto"/>
      </w:divBdr>
    </w:div>
    <w:div w:id="653603981">
      <w:bodyDiv w:val="1"/>
      <w:marLeft w:val="0"/>
      <w:marRight w:val="0"/>
      <w:marTop w:val="0"/>
      <w:marBottom w:val="0"/>
      <w:divBdr>
        <w:top w:val="none" w:sz="0" w:space="0" w:color="auto"/>
        <w:left w:val="none" w:sz="0" w:space="0" w:color="auto"/>
        <w:bottom w:val="none" w:sz="0" w:space="0" w:color="auto"/>
        <w:right w:val="none" w:sz="0" w:space="0" w:color="auto"/>
      </w:divBdr>
    </w:div>
    <w:div w:id="680547220">
      <w:bodyDiv w:val="1"/>
      <w:marLeft w:val="0"/>
      <w:marRight w:val="0"/>
      <w:marTop w:val="0"/>
      <w:marBottom w:val="0"/>
      <w:divBdr>
        <w:top w:val="none" w:sz="0" w:space="0" w:color="auto"/>
        <w:left w:val="none" w:sz="0" w:space="0" w:color="auto"/>
        <w:bottom w:val="none" w:sz="0" w:space="0" w:color="auto"/>
        <w:right w:val="none" w:sz="0" w:space="0" w:color="auto"/>
      </w:divBdr>
    </w:div>
    <w:div w:id="684982594">
      <w:bodyDiv w:val="1"/>
      <w:marLeft w:val="0"/>
      <w:marRight w:val="0"/>
      <w:marTop w:val="0"/>
      <w:marBottom w:val="0"/>
      <w:divBdr>
        <w:top w:val="none" w:sz="0" w:space="0" w:color="auto"/>
        <w:left w:val="none" w:sz="0" w:space="0" w:color="auto"/>
        <w:bottom w:val="none" w:sz="0" w:space="0" w:color="auto"/>
        <w:right w:val="none" w:sz="0" w:space="0" w:color="auto"/>
      </w:divBdr>
    </w:div>
    <w:div w:id="701519579">
      <w:bodyDiv w:val="1"/>
      <w:marLeft w:val="0"/>
      <w:marRight w:val="0"/>
      <w:marTop w:val="0"/>
      <w:marBottom w:val="0"/>
      <w:divBdr>
        <w:top w:val="none" w:sz="0" w:space="0" w:color="auto"/>
        <w:left w:val="none" w:sz="0" w:space="0" w:color="auto"/>
        <w:bottom w:val="none" w:sz="0" w:space="0" w:color="auto"/>
        <w:right w:val="none" w:sz="0" w:space="0" w:color="auto"/>
      </w:divBdr>
    </w:div>
    <w:div w:id="706879021">
      <w:bodyDiv w:val="1"/>
      <w:marLeft w:val="0"/>
      <w:marRight w:val="0"/>
      <w:marTop w:val="0"/>
      <w:marBottom w:val="0"/>
      <w:divBdr>
        <w:top w:val="none" w:sz="0" w:space="0" w:color="auto"/>
        <w:left w:val="none" w:sz="0" w:space="0" w:color="auto"/>
        <w:bottom w:val="none" w:sz="0" w:space="0" w:color="auto"/>
        <w:right w:val="none" w:sz="0" w:space="0" w:color="auto"/>
      </w:divBdr>
    </w:div>
    <w:div w:id="742994297">
      <w:bodyDiv w:val="1"/>
      <w:marLeft w:val="0"/>
      <w:marRight w:val="0"/>
      <w:marTop w:val="0"/>
      <w:marBottom w:val="0"/>
      <w:divBdr>
        <w:top w:val="none" w:sz="0" w:space="0" w:color="auto"/>
        <w:left w:val="none" w:sz="0" w:space="0" w:color="auto"/>
        <w:bottom w:val="none" w:sz="0" w:space="0" w:color="auto"/>
        <w:right w:val="none" w:sz="0" w:space="0" w:color="auto"/>
      </w:divBdr>
    </w:div>
    <w:div w:id="765150952">
      <w:bodyDiv w:val="1"/>
      <w:marLeft w:val="0"/>
      <w:marRight w:val="0"/>
      <w:marTop w:val="0"/>
      <w:marBottom w:val="0"/>
      <w:divBdr>
        <w:top w:val="none" w:sz="0" w:space="0" w:color="auto"/>
        <w:left w:val="none" w:sz="0" w:space="0" w:color="auto"/>
        <w:bottom w:val="none" w:sz="0" w:space="0" w:color="auto"/>
        <w:right w:val="none" w:sz="0" w:space="0" w:color="auto"/>
      </w:divBdr>
    </w:div>
    <w:div w:id="779957106">
      <w:bodyDiv w:val="1"/>
      <w:marLeft w:val="0"/>
      <w:marRight w:val="0"/>
      <w:marTop w:val="0"/>
      <w:marBottom w:val="0"/>
      <w:divBdr>
        <w:top w:val="none" w:sz="0" w:space="0" w:color="auto"/>
        <w:left w:val="none" w:sz="0" w:space="0" w:color="auto"/>
        <w:bottom w:val="none" w:sz="0" w:space="0" w:color="auto"/>
        <w:right w:val="none" w:sz="0" w:space="0" w:color="auto"/>
      </w:divBdr>
    </w:div>
    <w:div w:id="806552625">
      <w:bodyDiv w:val="1"/>
      <w:marLeft w:val="0"/>
      <w:marRight w:val="0"/>
      <w:marTop w:val="0"/>
      <w:marBottom w:val="0"/>
      <w:divBdr>
        <w:top w:val="none" w:sz="0" w:space="0" w:color="auto"/>
        <w:left w:val="none" w:sz="0" w:space="0" w:color="auto"/>
        <w:bottom w:val="none" w:sz="0" w:space="0" w:color="auto"/>
        <w:right w:val="none" w:sz="0" w:space="0" w:color="auto"/>
      </w:divBdr>
    </w:div>
    <w:div w:id="809590854">
      <w:bodyDiv w:val="1"/>
      <w:marLeft w:val="0"/>
      <w:marRight w:val="0"/>
      <w:marTop w:val="0"/>
      <w:marBottom w:val="0"/>
      <w:divBdr>
        <w:top w:val="none" w:sz="0" w:space="0" w:color="auto"/>
        <w:left w:val="none" w:sz="0" w:space="0" w:color="auto"/>
        <w:bottom w:val="none" w:sz="0" w:space="0" w:color="auto"/>
        <w:right w:val="none" w:sz="0" w:space="0" w:color="auto"/>
      </w:divBdr>
    </w:div>
    <w:div w:id="947661521">
      <w:bodyDiv w:val="1"/>
      <w:marLeft w:val="0"/>
      <w:marRight w:val="0"/>
      <w:marTop w:val="0"/>
      <w:marBottom w:val="0"/>
      <w:divBdr>
        <w:top w:val="none" w:sz="0" w:space="0" w:color="auto"/>
        <w:left w:val="none" w:sz="0" w:space="0" w:color="auto"/>
        <w:bottom w:val="none" w:sz="0" w:space="0" w:color="auto"/>
        <w:right w:val="none" w:sz="0" w:space="0" w:color="auto"/>
      </w:divBdr>
    </w:div>
    <w:div w:id="1040781981">
      <w:bodyDiv w:val="1"/>
      <w:marLeft w:val="0"/>
      <w:marRight w:val="0"/>
      <w:marTop w:val="0"/>
      <w:marBottom w:val="0"/>
      <w:divBdr>
        <w:top w:val="none" w:sz="0" w:space="0" w:color="auto"/>
        <w:left w:val="none" w:sz="0" w:space="0" w:color="auto"/>
        <w:bottom w:val="none" w:sz="0" w:space="0" w:color="auto"/>
        <w:right w:val="none" w:sz="0" w:space="0" w:color="auto"/>
      </w:divBdr>
    </w:div>
    <w:div w:id="1077440370">
      <w:bodyDiv w:val="1"/>
      <w:marLeft w:val="0"/>
      <w:marRight w:val="0"/>
      <w:marTop w:val="0"/>
      <w:marBottom w:val="0"/>
      <w:divBdr>
        <w:top w:val="none" w:sz="0" w:space="0" w:color="auto"/>
        <w:left w:val="none" w:sz="0" w:space="0" w:color="auto"/>
        <w:bottom w:val="none" w:sz="0" w:space="0" w:color="auto"/>
        <w:right w:val="none" w:sz="0" w:space="0" w:color="auto"/>
      </w:divBdr>
    </w:div>
    <w:div w:id="1199051400">
      <w:bodyDiv w:val="1"/>
      <w:marLeft w:val="0"/>
      <w:marRight w:val="0"/>
      <w:marTop w:val="0"/>
      <w:marBottom w:val="0"/>
      <w:divBdr>
        <w:top w:val="none" w:sz="0" w:space="0" w:color="auto"/>
        <w:left w:val="none" w:sz="0" w:space="0" w:color="auto"/>
        <w:bottom w:val="none" w:sz="0" w:space="0" w:color="auto"/>
        <w:right w:val="none" w:sz="0" w:space="0" w:color="auto"/>
      </w:divBdr>
    </w:div>
    <w:div w:id="1222642927">
      <w:bodyDiv w:val="1"/>
      <w:marLeft w:val="0"/>
      <w:marRight w:val="0"/>
      <w:marTop w:val="0"/>
      <w:marBottom w:val="0"/>
      <w:divBdr>
        <w:top w:val="none" w:sz="0" w:space="0" w:color="auto"/>
        <w:left w:val="none" w:sz="0" w:space="0" w:color="auto"/>
        <w:bottom w:val="none" w:sz="0" w:space="0" w:color="auto"/>
        <w:right w:val="none" w:sz="0" w:space="0" w:color="auto"/>
      </w:divBdr>
    </w:div>
    <w:div w:id="1236354621">
      <w:bodyDiv w:val="1"/>
      <w:marLeft w:val="0"/>
      <w:marRight w:val="0"/>
      <w:marTop w:val="0"/>
      <w:marBottom w:val="0"/>
      <w:divBdr>
        <w:top w:val="none" w:sz="0" w:space="0" w:color="auto"/>
        <w:left w:val="none" w:sz="0" w:space="0" w:color="auto"/>
        <w:bottom w:val="none" w:sz="0" w:space="0" w:color="auto"/>
        <w:right w:val="none" w:sz="0" w:space="0" w:color="auto"/>
      </w:divBdr>
    </w:div>
    <w:div w:id="1258977100">
      <w:bodyDiv w:val="1"/>
      <w:marLeft w:val="0"/>
      <w:marRight w:val="0"/>
      <w:marTop w:val="0"/>
      <w:marBottom w:val="0"/>
      <w:divBdr>
        <w:top w:val="none" w:sz="0" w:space="0" w:color="auto"/>
        <w:left w:val="none" w:sz="0" w:space="0" w:color="auto"/>
        <w:bottom w:val="none" w:sz="0" w:space="0" w:color="auto"/>
        <w:right w:val="none" w:sz="0" w:space="0" w:color="auto"/>
      </w:divBdr>
    </w:div>
    <w:div w:id="1267620233">
      <w:bodyDiv w:val="1"/>
      <w:marLeft w:val="0"/>
      <w:marRight w:val="0"/>
      <w:marTop w:val="0"/>
      <w:marBottom w:val="0"/>
      <w:divBdr>
        <w:top w:val="none" w:sz="0" w:space="0" w:color="auto"/>
        <w:left w:val="none" w:sz="0" w:space="0" w:color="auto"/>
        <w:bottom w:val="none" w:sz="0" w:space="0" w:color="auto"/>
        <w:right w:val="none" w:sz="0" w:space="0" w:color="auto"/>
      </w:divBdr>
    </w:div>
    <w:div w:id="1293748678">
      <w:bodyDiv w:val="1"/>
      <w:marLeft w:val="0"/>
      <w:marRight w:val="0"/>
      <w:marTop w:val="0"/>
      <w:marBottom w:val="0"/>
      <w:divBdr>
        <w:top w:val="none" w:sz="0" w:space="0" w:color="auto"/>
        <w:left w:val="none" w:sz="0" w:space="0" w:color="auto"/>
        <w:bottom w:val="none" w:sz="0" w:space="0" w:color="auto"/>
        <w:right w:val="none" w:sz="0" w:space="0" w:color="auto"/>
      </w:divBdr>
    </w:div>
    <w:div w:id="1298341031">
      <w:bodyDiv w:val="1"/>
      <w:marLeft w:val="0"/>
      <w:marRight w:val="0"/>
      <w:marTop w:val="0"/>
      <w:marBottom w:val="0"/>
      <w:divBdr>
        <w:top w:val="none" w:sz="0" w:space="0" w:color="auto"/>
        <w:left w:val="none" w:sz="0" w:space="0" w:color="auto"/>
        <w:bottom w:val="none" w:sz="0" w:space="0" w:color="auto"/>
        <w:right w:val="none" w:sz="0" w:space="0" w:color="auto"/>
      </w:divBdr>
    </w:div>
    <w:div w:id="1368489644">
      <w:bodyDiv w:val="1"/>
      <w:marLeft w:val="0"/>
      <w:marRight w:val="0"/>
      <w:marTop w:val="0"/>
      <w:marBottom w:val="0"/>
      <w:divBdr>
        <w:top w:val="none" w:sz="0" w:space="0" w:color="auto"/>
        <w:left w:val="none" w:sz="0" w:space="0" w:color="auto"/>
        <w:bottom w:val="none" w:sz="0" w:space="0" w:color="auto"/>
        <w:right w:val="none" w:sz="0" w:space="0" w:color="auto"/>
      </w:divBdr>
    </w:div>
    <w:div w:id="1372994839">
      <w:bodyDiv w:val="1"/>
      <w:marLeft w:val="0"/>
      <w:marRight w:val="0"/>
      <w:marTop w:val="0"/>
      <w:marBottom w:val="0"/>
      <w:divBdr>
        <w:top w:val="none" w:sz="0" w:space="0" w:color="auto"/>
        <w:left w:val="none" w:sz="0" w:space="0" w:color="auto"/>
        <w:bottom w:val="none" w:sz="0" w:space="0" w:color="auto"/>
        <w:right w:val="none" w:sz="0" w:space="0" w:color="auto"/>
      </w:divBdr>
    </w:div>
    <w:div w:id="1398892514">
      <w:bodyDiv w:val="1"/>
      <w:marLeft w:val="0"/>
      <w:marRight w:val="0"/>
      <w:marTop w:val="0"/>
      <w:marBottom w:val="0"/>
      <w:divBdr>
        <w:top w:val="none" w:sz="0" w:space="0" w:color="auto"/>
        <w:left w:val="none" w:sz="0" w:space="0" w:color="auto"/>
        <w:bottom w:val="none" w:sz="0" w:space="0" w:color="auto"/>
        <w:right w:val="none" w:sz="0" w:space="0" w:color="auto"/>
      </w:divBdr>
    </w:div>
    <w:div w:id="1459761517">
      <w:bodyDiv w:val="1"/>
      <w:marLeft w:val="0"/>
      <w:marRight w:val="0"/>
      <w:marTop w:val="0"/>
      <w:marBottom w:val="0"/>
      <w:divBdr>
        <w:top w:val="none" w:sz="0" w:space="0" w:color="auto"/>
        <w:left w:val="none" w:sz="0" w:space="0" w:color="auto"/>
        <w:bottom w:val="none" w:sz="0" w:space="0" w:color="auto"/>
        <w:right w:val="none" w:sz="0" w:space="0" w:color="auto"/>
      </w:divBdr>
    </w:div>
    <w:div w:id="1480341373">
      <w:bodyDiv w:val="1"/>
      <w:marLeft w:val="0"/>
      <w:marRight w:val="0"/>
      <w:marTop w:val="0"/>
      <w:marBottom w:val="0"/>
      <w:divBdr>
        <w:top w:val="none" w:sz="0" w:space="0" w:color="auto"/>
        <w:left w:val="none" w:sz="0" w:space="0" w:color="auto"/>
        <w:bottom w:val="none" w:sz="0" w:space="0" w:color="auto"/>
        <w:right w:val="none" w:sz="0" w:space="0" w:color="auto"/>
      </w:divBdr>
    </w:div>
    <w:div w:id="1496267779">
      <w:bodyDiv w:val="1"/>
      <w:marLeft w:val="0"/>
      <w:marRight w:val="0"/>
      <w:marTop w:val="0"/>
      <w:marBottom w:val="0"/>
      <w:divBdr>
        <w:top w:val="none" w:sz="0" w:space="0" w:color="auto"/>
        <w:left w:val="none" w:sz="0" w:space="0" w:color="auto"/>
        <w:bottom w:val="none" w:sz="0" w:space="0" w:color="auto"/>
        <w:right w:val="none" w:sz="0" w:space="0" w:color="auto"/>
      </w:divBdr>
    </w:div>
    <w:div w:id="1707439206">
      <w:bodyDiv w:val="1"/>
      <w:marLeft w:val="0"/>
      <w:marRight w:val="0"/>
      <w:marTop w:val="0"/>
      <w:marBottom w:val="0"/>
      <w:divBdr>
        <w:top w:val="none" w:sz="0" w:space="0" w:color="auto"/>
        <w:left w:val="none" w:sz="0" w:space="0" w:color="auto"/>
        <w:bottom w:val="none" w:sz="0" w:space="0" w:color="auto"/>
        <w:right w:val="none" w:sz="0" w:space="0" w:color="auto"/>
      </w:divBdr>
    </w:div>
    <w:div w:id="1724980614">
      <w:bodyDiv w:val="1"/>
      <w:marLeft w:val="0"/>
      <w:marRight w:val="0"/>
      <w:marTop w:val="0"/>
      <w:marBottom w:val="0"/>
      <w:divBdr>
        <w:top w:val="none" w:sz="0" w:space="0" w:color="auto"/>
        <w:left w:val="none" w:sz="0" w:space="0" w:color="auto"/>
        <w:bottom w:val="none" w:sz="0" w:space="0" w:color="auto"/>
        <w:right w:val="none" w:sz="0" w:space="0" w:color="auto"/>
      </w:divBdr>
    </w:div>
    <w:div w:id="1729185077">
      <w:bodyDiv w:val="1"/>
      <w:marLeft w:val="0"/>
      <w:marRight w:val="0"/>
      <w:marTop w:val="0"/>
      <w:marBottom w:val="0"/>
      <w:divBdr>
        <w:top w:val="none" w:sz="0" w:space="0" w:color="auto"/>
        <w:left w:val="none" w:sz="0" w:space="0" w:color="auto"/>
        <w:bottom w:val="none" w:sz="0" w:space="0" w:color="auto"/>
        <w:right w:val="none" w:sz="0" w:space="0" w:color="auto"/>
      </w:divBdr>
    </w:div>
    <w:div w:id="1775855494">
      <w:bodyDiv w:val="1"/>
      <w:marLeft w:val="0"/>
      <w:marRight w:val="0"/>
      <w:marTop w:val="0"/>
      <w:marBottom w:val="0"/>
      <w:divBdr>
        <w:top w:val="none" w:sz="0" w:space="0" w:color="auto"/>
        <w:left w:val="none" w:sz="0" w:space="0" w:color="auto"/>
        <w:bottom w:val="none" w:sz="0" w:space="0" w:color="auto"/>
        <w:right w:val="none" w:sz="0" w:space="0" w:color="auto"/>
      </w:divBdr>
    </w:div>
    <w:div w:id="1956786645">
      <w:bodyDiv w:val="1"/>
      <w:marLeft w:val="0"/>
      <w:marRight w:val="0"/>
      <w:marTop w:val="0"/>
      <w:marBottom w:val="0"/>
      <w:divBdr>
        <w:top w:val="none" w:sz="0" w:space="0" w:color="auto"/>
        <w:left w:val="none" w:sz="0" w:space="0" w:color="auto"/>
        <w:bottom w:val="none" w:sz="0" w:space="0" w:color="auto"/>
        <w:right w:val="none" w:sz="0" w:space="0" w:color="auto"/>
      </w:divBdr>
    </w:div>
    <w:div w:id="2111468269">
      <w:bodyDiv w:val="1"/>
      <w:marLeft w:val="0"/>
      <w:marRight w:val="0"/>
      <w:marTop w:val="0"/>
      <w:marBottom w:val="0"/>
      <w:divBdr>
        <w:top w:val="none" w:sz="0" w:space="0" w:color="auto"/>
        <w:left w:val="none" w:sz="0" w:space="0" w:color="auto"/>
        <w:bottom w:val="none" w:sz="0" w:space="0" w:color="auto"/>
        <w:right w:val="none" w:sz="0" w:space="0" w:color="auto"/>
      </w:divBdr>
    </w:div>
    <w:div w:id="2121797407">
      <w:bodyDiv w:val="1"/>
      <w:marLeft w:val="0"/>
      <w:marRight w:val="0"/>
      <w:marTop w:val="0"/>
      <w:marBottom w:val="0"/>
      <w:divBdr>
        <w:top w:val="none" w:sz="0" w:space="0" w:color="auto"/>
        <w:left w:val="none" w:sz="0" w:space="0" w:color="auto"/>
        <w:bottom w:val="none" w:sz="0" w:space="0" w:color="auto"/>
        <w:right w:val="none" w:sz="0" w:space="0" w:color="auto"/>
      </w:divBdr>
    </w:div>
    <w:div w:id="2121872148">
      <w:bodyDiv w:val="1"/>
      <w:marLeft w:val="0"/>
      <w:marRight w:val="0"/>
      <w:marTop w:val="0"/>
      <w:marBottom w:val="0"/>
      <w:divBdr>
        <w:top w:val="none" w:sz="0" w:space="0" w:color="auto"/>
        <w:left w:val="none" w:sz="0" w:space="0" w:color="auto"/>
        <w:bottom w:val="none" w:sz="0" w:space="0" w:color="auto"/>
        <w:right w:val="none" w:sz="0" w:space="0" w:color="auto"/>
      </w:divBdr>
    </w:div>
    <w:div w:id="2126847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ronit.baugh@airindia.co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airindia@adfactorspr.com" TargetMode="External"/><Relationship Id="rId2" Type="http://schemas.openxmlformats.org/officeDocument/2006/relationships/customXml" Target="../customXml/item2.xml"/><Relationship Id="rId16" Type="http://schemas.openxmlformats.org/officeDocument/2006/relationships/hyperlink" Target="mailto:sameek.bhatacharya@airindia.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sophia.halkidou@wellenwide.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60B59E5323704EB0E380EA380D21D0" ma:contentTypeVersion="15" ma:contentTypeDescription="Create a new document." ma:contentTypeScope="" ma:versionID="fda345a69e37b4e9b2557713e65d1eae">
  <xsd:schema xmlns:xsd="http://www.w3.org/2001/XMLSchema" xmlns:xs="http://www.w3.org/2001/XMLSchema" xmlns:p="http://schemas.microsoft.com/office/2006/metadata/properties" xmlns:ns3="6e874ee6-96cd-4281-a339-475a104f1886" xmlns:ns4="27fbeba4-3973-4c3b-befb-674715e5bae7" targetNamespace="http://schemas.microsoft.com/office/2006/metadata/properties" ma:root="true" ma:fieldsID="98361008a87860176a50354479766a6b" ns3:_="" ns4:_="">
    <xsd:import namespace="6e874ee6-96cd-4281-a339-475a104f1886"/>
    <xsd:import namespace="27fbeba4-3973-4c3b-befb-674715e5bae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874ee6-96cd-4281-a339-475a104f18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fbeba4-3973-4c3b-befb-674715e5ba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e874ee6-96cd-4281-a339-475a104f1886" xsi:nil="true"/>
  </documentManagement>
</p:properties>
</file>

<file path=customXml/item4.xml><?xml version="1.0" encoding="utf-8"?>
<sisl xmlns:xsd="http://www.w3.org/2001/XMLSchema" xmlns:xsi="http://www.w3.org/2001/XMLSchema-instance" xmlns="http://www.boldonjames.com/2008/01/sie/internal/label" sislVersion="0" policy="fe2bfff5-5992-4e90-a22e-b4eee4097d6b" origin="userSelected"/>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F2477-54B1-4DB9-A7B8-7F5348548583}">
  <ds:schemaRefs>
    <ds:schemaRef ds:uri="http://schemas.microsoft.com/sharepoint/v3/contenttype/forms"/>
  </ds:schemaRefs>
</ds:datastoreItem>
</file>

<file path=customXml/itemProps2.xml><?xml version="1.0" encoding="utf-8"?>
<ds:datastoreItem xmlns:ds="http://schemas.openxmlformats.org/officeDocument/2006/customXml" ds:itemID="{30592BC0-7B7B-48BC-8E52-9D083C18E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874ee6-96cd-4281-a339-475a104f1886"/>
    <ds:schemaRef ds:uri="27fbeba4-3973-4c3b-befb-674715e5ba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CD8E4-E9D8-481B-9CDE-17959C14C88A}">
  <ds:schemaRefs>
    <ds:schemaRef ds:uri="http://schemas.microsoft.com/office/2006/metadata/properties"/>
    <ds:schemaRef ds:uri="http://schemas.microsoft.com/office/infopath/2007/PartnerControls"/>
    <ds:schemaRef ds:uri="6e874ee6-96cd-4281-a339-475a104f1886"/>
  </ds:schemaRefs>
</ds:datastoreItem>
</file>

<file path=customXml/itemProps4.xml><?xml version="1.0" encoding="utf-8"?>
<ds:datastoreItem xmlns:ds="http://schemas.openxmlformats.org/officeDocument/2006/customXml" ds:itemID="{7D2548ED-C258-444A-9EDC-334A0E6897C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415E6A7C-5F49-4278-9576-C39CD528F52F}">
  <ds:schemaRefs>
    <ds:schemaRef ds:uri="http://schemas.openxmlformats.org/officeDocument/2006/bibliography"/>
  </ds:schemaRefs>
</ds:datastoreItem>
</file>

<file path=docMetadata/LabelInfo.xml><?xml version="1.0" encoding="utf-8"?>
<clbl:labelList xmlns:clbl="http://schemas.microsoft.com/office/2020/mipLabelMetadata">
  <clbl:label id="{fc627367-8bb7-4ccb-accc-dcf8fe2e1aa0}" enabled="1" method="Standard" siteId="{41591cc6-574f-45d5-819b-9a4773330aec}"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75</Characters>
  <Application>Microsoft Office Word</Application>
  <DocSecurity>0</DocSecurity>
  <Lines>61</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t Baugh</dc:creator>
  <cp:keywords/>
  <dc:description/>
  <cp:lastModifiedBy>Apoorva Bansal</cp:lastModifiedBy>
  <cp:revision>2</cp:revision>
  <cp:lastPrinted>2023-10-17T06:04:00Z</cp:lastPrinted>
  <dcterms:created xsi:type="dcterms:W3CDTF">2023-10-17T07:00:00Z</dcterms:created>
  <dcterms:modified xsi:type="dcterms:W3CDTF">2023-10-1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0B59E5323704EB0E380EA380D21D0</vt:lpwstr>
  </property>
  <property fmtid="{D5CDD505-2E9C-101B-9397-08002B2CF9AE}" pid="3" name="docIndexRef">
    <vt:lpwstr>58c82fb7-3e4a-433c-a0af-78c90fb108d2</vt:lpwstr>
  </property>
  <property fmtid="{D5CDD505-2E9C-101B-9397-08002B2CF9AE}" pid="4" name="bjSaver">
    <vt:lpwstr>S0Ul6lh5Mb8awUdm1X8MkM5bPdchXgOO</vt:lpwstr>
  </property>
  <property fmtid="{D5CDD505-2E9C-101B-9397-08002B2CF9AE}" pid="5" name="bjDocumentSecurityLabel">
    <vt:lpwstr>This item has no classification</vt:lpwstr>
  </property>
  <property fmtid="{D5CDD505-2E9C-101B-9397-08002B2CF9AE}" pid="6" name="MSIP_Label_153bba68-4eb1-45e8-9c75-b7dd7eb6bd90_Enabled">
    <vt:lpwstr>True</vt:lpwstr>
  </property>
  <property fmtid="{D5CDD505-2E9C-101B-9397-08002B2CF9AE}" pid="7" name="MSIP_Label_153bba68-4eb1-45e8-9c75-b7dd7eb6bd90_SiteId">
    <vt:lpwstr>e5ba7b2a-a780-41a9-92b2-c2ed52d3a12f</vt:lpwstr>
  </property>
  <property fmtid="{D5CDD505-2E9C-101B-9397-08002B2CF9AE}" pid="8" name="MSIP_Label_153bba68-4eb1-45e8-9c75-b7dd7eb6bd90_Owner">
    <vt:lpwstr>ipsita.das@tata.com</vt:lpwstr>
  </property>
  <property fmtid="{D5CDD505-2E9C-101B-9397-08002B2CF9AE}" pid="9" name="MSIP_Label_153bba68-4eb1-45e8-9c75-b7dd7eb6bd90_SetDate">
    <vt:lpwstr>2021-09-26T18:50:52.8558598Z</vt:lpwstr>
  </property>
  <property fmtid="{D5CDD505-2E9C-101B-9397-08002B2CF9AE}" pid="10" name="MSIP_Label_153bba68-4eb1-45e8-9c75-b7dd7eb6bd90_Name">
    <vt:lpwstr>Internal</vt:lpwstr>
  </property>
  <property fmtid="{D5CDD505-2E9C-101B-9397-08002B2CF9AE}" pid="11" name="MSIP_Label_153bba68-4eb1-45e8-9c75-b7dd7eb6bd90_Application">
    <vt:lpwstr>Microsoft Azure Information Protection</vt:lpwstr>
  </property>
  <property fmtid="{D5CDD505-2E9C-101B-9397-08002B2CF9AE}" pid="12" name="MSIP_Label_153bba68-4eb1-45e8-9c75-b7dd7eb6bd90_ActionId">
    <vt:lpwstr>760f90ee-6f98-48f4-a35e-0d24fbb7b989</vt:lpwstr>
  </property>
  <property fmtid="{D5CDD505-2E9C-101B-9397-08002B2CF9AE}" pid="13" name="MSIP_Label_153bba68-4eb1-45e8-9c75-b7dd7eb6bd90_Extended_MSFT_Method">
    <vt:lpwstr>Automatic</vt:lpwstr>
  </property>
  <property fmtid="{D5CDD505-2E9C-101B-9397-08002B2CF9AE}" pid="14" name="Sensitivity">
    <vt:lpwstr>Internal</vt:lpwstr>
  </property>
  <property fmtid="{D5CDD505-2E9C-101B-9397-08002B2CF9AE}" pid="15" name="GrammarlyDocumentId">
    <vt:lpwstr>81cad339eb5540b2643642f04f602e4621239d4e5353368c3226ccceccec421f</vt:lpwstr>
  </property>
</Properties>
</file>